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18D00F" w14:textId="7DB9DF5E" w:rsidR="00F22D4E" w:rsidRPr="00FC7827" w:rsidRDefault="00F22D4E" w:rsidP="00FC7827">
      <w:pPr>
        <w:pStyle w:val="Heading1"/>
        <w:jc w:val="center"/>
        <w:rPr>
          <w:lang w:val="bg-BG"/>
        </w:rPr>
      </w:pPr>
      <w:r>
        <w:rPr>
          <w:lang w:val="bg-BG"/>
        </w:rPr>
        <w:t>Упражнени</w:t>
      </w:r>
      <w:r w:rsidR="005B417C">
        <w:t>e</w:t>
      </w:r>
      <w:r w:rsidRPr="00A26AA7">
        <w:rPr>
          <w:lang w:val="ru-RU"/>
        </w:rPr>
        <w:t xml:space="preserve">: </w:t>
      </w:r>
      <w:r w:rsidR="00FC7827">
        <w:t xml:space="preserve">For </w:t>
      </w:r>
      <w:r w:rsidR="00FC7827">
        <w:rPr>
          <w:lang w:val="bg-BG"/>
        </w:rPr>
        <w:t>цикъл</w:t>
      </w:r>
    </w:p>
    <w:p w14:paraId="64816B86" w14:textId="77777777" w:rsidR="00FC7827" w:rsidRDefault="006D451C" w:rsidP="00757C68">
      <w:pPr>
        <w:jc w:val="center"/>
        <w:rPr>
          <w:lang w:val="bg-BG"/>
        </w:rPr>
      </w:pPr>
      <w:r>
        <w:rPr>
          <w:lang w:val="bg-BG"/>
        </w:rPr>
        <w:t xml:space="preserve">Тествайте решенията си в </w:t>
      </w:r>
      <w:r>
        <w:t>Judge</w:t>
      </w:r>
      <w:r w:rsidRPr="006D451C">
        <w:rPr>
          <w:lang w:val="ru-RU"/>
        </w:rPr>
        <w:t xml:space="preserve"> </w:t>
      </w:r>
      <w:r>
        <w:rPr>
          <w:lang w:val="bg-BG"/>
        </w:rPr>
        <w:t xml:space="preserve">системата: </w:t>
      </w:r>
    </w:p>
    <w:p w14:paraId="0808528E" w14:textId="2C9C0D02" w:rsidR="00200A8E" w:rsidRDefault="00FC7827" w:rsidP="00757C68">
      <w:pPr>
        <w:jc w:val="center"/>
        <w:rPr>
          <w:lang w:val="bg-BG"/>
        </w:rPr>
      </w:pPr>
      <w:hyperlink r:id="rId8" w:history="1">
        <w:r w:rsidRPr="00FC7827">
          <w:rPr>
            <w:rStyle w:val="Hyperlink"/>
          </w:rPr>
          <w:t>https://judge.softuni.org/Contests/1174/For-Loop-Exercise</w:t>
        </w:r>
      </w:hyperlink>
    </w:p>
    <w:p w14:paraId="5CF27EBA" w14:textId="77777777" w:rsidR="00A8321A" w:rsidRPr="00BC4234" w:rsidRDefault="00BC4234" w:rsidP="00A8321A">
      <w:pPr>
        <w:pStyle w:val="Heading2"/>
      </w:pPr>
      <w:r w:rsidRPr="00BC4234">
        <w:rPr>
          <w:bCs/>
        </w:rPr>
        <w:t>Числа до 1000, завършващи на 7</w:t>
      </w:r>
    </w:p>
    <w:p w14:paraId="7B4B5991" w14:textId="77777777" w:rsidR="0046035F" w:rsidRPr="00963977" w:rsidRDefault="0046035F" w:rsidP="0046035F">
      <w:pPr>
        <w:rPr>
          <w:lang w:val="bg-BG"/>
        </w:rPr>
      </w:pPr>
      <w:r w:rsidRPr="00963977">
        <w:rPr>
          <w:lang w:val="bg-BG"/>
        </w:rPr>
        <w:t>Напишет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която отпечатва числата в диапазона</w:t>
      </w:r>
      <w:r>
        <w:rPr>
          <w:b/>
          <w:lang w:val="bg-BG"/>
        </w:rPr>
        <w:t xml:space="preserve"> от 1 до 1000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ито </w:t>
      </w:r>
      <w:r w:rsidRPr="00963977">
        <w:rPr>
          <w:b/>
          <w:lang w:val="bg-BG"/>
        </w:rPr>
        <w:t xml:space="preserve">завършват на </w:t>
      </w:r>
      <w:r w:rsidRPr="00E31C2E">
        <w:rPr>
          <w:b/>
          <w:lang w:val="bg-BG"/>
        </w:rPr>
        <w:t>7</w:t>
      </w:r>
      <w:r w:rsidRPr="00E31C2E">
        <w:rPr>
          <w:lang w:val="bg-BG"/>
        </w:rPr>
        <w:t>.</w:t>
      </w:r>
    </w:p>
    <w:tbl>
      <w:tblPr>
        <w:tblStyle w:val="TableGrid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BC4234" w:rsidRPr="004C40B4" w14:paraId="2DEF7086" w14:textId="77777777" w:rsidTr="00D53D1B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B522815" w14:textId="77777777" w:rsidR="00BC4234" w:rsidRPr="004C40B4" w:rsidRDefault="00BC4234" w:rsidP="00D53D1B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9D866DF" w14:textId="77777777" w:rsidR="00BC4234" w:rsidRPr="004C40B4" w:rsidRDefault="00BC4234" w:rsidP="00D53D1B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BC4234" w:rsidRPr="00067701" w14:paraId="6C62BCD6" w14:textId="77777777" w:rsidTr="00D53D1B">
        <w:tc>
          <w:tcPr>
            <w:tcW w:w="1017" w:type="dxa"/>
            <w:vAlign w:val="center"/>
          </w:tcPr>
          <w:p w14:paraId="55BC93A7" w14:textId="77777777" w:rsidR="00BC4234" w:rsidRPr="009B5F79" w:rsidRDefault="00BC4234" w:rsidP="00D53D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(няма)</w:t>
            </w:r>
          </w:p>
        </w:tc>
        <w:tc>
          <w:tcPr>
            <w:tcW w:w="844" w:type="dxa"/>
            <w:vAlign w:val="center"/>
          </w:tcPr>
          <w:p w14:paraId="3E7958BE" w14:textId="77777777" w:rsidR="00BC4234" w:rsidRDefault="00BC4234" w:rsidP="00D53D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  <w:p w14:paraId="504E3A27" w14:textId="77777777" w:rsidR="00BC4234" w:rsidRDefault="00BC4234" w:rsidP="00D53D1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6419CECB" w14:textId="77777777" w:rsidR="00BC4234" w:rsidRPr="00BC4234" w:rsidRDefault="00BC4234" w:rsidP="00D53D1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4D1F3FC6" w14:textId="77777777" w:rsidR="00BC4234" w:rsidRDefault="00BC4234" w:rsidP="00D53D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…</w:t>
            </w:r>
          </w:p>
          <w:p w14:paraId="42DE7CB3" w14:textId="77777777" w:rsidR="00BC4234" w:rsidRPr="00BC4234" w:rsidRDefault="00BC4234" w:rsidP="00D53D1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97</w:t>
            </w:r>
          </w:p>
        </w:tc>
      </w:tr>
    </w:tbl>
    <w:p w14:paraId="471CCCDB" w14:textId="71C4D531" w:rsidR="003A6775" w:rsidRPr="003A6775" w:rsidRDefault="00200A8E" w:rsidP="00200A8E">
      <w:pPr>
        <w:pStyle w:val="Heading3"/>
        <w:rPr>
          <w:lang w:val="ru-RU"/>
        </w:rPr>
      </w:pPr>
      <w:r>
        <w:rPr>
          <w:lang w:val="bg-BG"/>
        </w:rPr>
        <w:t>Насоки</w:t>
      </w:r>
    </w:p>
    <w:p w14:paraId="0D59EC16" w14:textId="77777777" w:rsidR="00555AC0" w:rsidRDefault="00555AC0" w:rsidP="00555AC0">
      <w:pPr>
        <w:pStyle w:val="ListParagraph"/>
        <w:numPr>
          <w:ilvl w:val="0"/>
          <w:numId w:val="19"/>
        </w:numPr>
        <w:spacing w:before="120"/>
        <w:rPr>
          <w:lang w:val="ru-RU"/>
        </w:rPr>
      </w:pPr>
      <w:r>
        <w:rPr>
          <w:lang w:val="bg-BG"/>
        </w:rPr>
        <w:t xml:space="preserve">Направете </w:t>
      </w:r>
      <w:r>
        <w:rPr>
          <w:rStyle w:val="CodeChar"/>
        </w:rPr>
        <w:t>for</w:t>
      </w:r>
      <w:r>
        <w:rPr>
          <w:b/>
          <w:lang w:val="bg-BG"/>
        </w:rPr>
        <w:t xml:space="preserve"> цикъл</w:t>
      </w:r>
      <w:r>
        <w:rPr>
          <w:lang w:val="bg-BG"/>
        </w:rPr>
        <w:t xml:space="preserve"> от 1 до 1000 и проверете всяко число дали завършва на</w:t>
      </w:r>
      <w:r>
        <w:rPr>
          <w:lang w:val="ru-RU"/>
        </w:rPr>
        <w:t xml:space="preserve"> 7. </w:t>
      </w:r>
      <w:r>
        <w:rPr>
          <w:lang w:val="bg-BG"/>
        </w:rPr>
        <w:t>Едно число завършва на 7, когато</w:t>
      </w:r>
      <w:r>
        <w:rPr>
          <w:lang w:val="ru-RU"/>
        </w:rPr>
        <w:t xml:space="preserve"> </w:t>
      </w:r>
      <w:r>
        <w:rPr>
          <w:lang w:val="bg-BG"/>
        </w:rPr>
        <w:t>резултатът</w:t>
      </w:r>
      <w:r>
        <w:rPr>
          <w:lang w:val="ru-RU"/>
        </w:rPr>
        <w:t xml:space="preserve"> от</w:t>
      </w:r>
      <w:r>
        <w:rPr>
          <w:lang w:val="bg-BG"/>
        </w:rPr>
        <w:t xml:space="preserve"> </w:t>
      </w:r>
      <w:r>
        <w:rPr>
          <w:b/>
          <w:lang w:val="bg-BG"/>
        </w:rPr>
        <w:t>модулното деление на числото и 10 е равен на 7</w:t>
      </w:r>
      <w:r>
        <w:rPr>
          <w:lang w:val="bg-BG"/>
        </w:rPr>
        <w:t>.</w:t>
      </w:r>
    </w:p>
    <w:p w14:paraId="4DC2B566" w14:textId="77777777" w:rsidR="00555AC0" w:rsidRDefault="00555AC0" w:rsidP="00555AC0">
      <w:pPr>
        <w:spacing w:before="120"/>
        <w:ind w:left="720"/>
      </w:pPr>
      <w:r>
        <w:rPr>
          <w:noProof/>
        </w:rPr>
        <w:drawing>
          <wp:inline distT="0" distB="0" distL="0" distR="0" wp14:anchorId="41B5E6BE" wp14:editId="7A61D4F2">
            <wp:extent cx="4051300" cy="1310005"/>
            <wp:effectExtent l="9525" t="9525" r="15875" b="13970"/>
            <wp:docPr id="3" name="Картина 3" descr="D:\Download\Internship\C++Convert\7.For_Loops\Exc\Images\1\blurIf.pngblur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Картина 3" descr="D:\Download\Internship\C++Convert\7.For_Loops\Exc\Images\1\blurIf.pngblurIf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51300" cy="131000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A51C28F" w14:textId="77777777" w:rsidR="0062059A" w:rsidRDefault="006D59C7" w:rsidP="0062059A">
      <w:pPr>
        <w:pStyle w:val="Heading2"/>
      </w:pPr>
      <w:r>
        <w:t xml:space="preserve"> </w:t>
      </w:r>
      <w:r w:rsidR="0062059A">
        <w:t>Елемент</w:t>
      </w:r>
      <w:r w:rsidR="00077C17">
        <w:t>,</w:t>
      </w:r>
      <w:r w:rsidR="0062059A">
        <w:t xml:space="preserve"> равен на сумата на останалите</w:t>
      </w:r>
    </w:p>
    <w:p w14:paraId="44B88EA1" w14:textId="77777777" w:rsidR="0046035F" w:rsidRDefault="0046035F" w:rsidP="0046035F">
      <w:pPr>
        <w:rPr>
          <w:lang w:val="bg-BG"/>
        </w:rPr>
      </w:pPr>
      <w:r w:rsidRPr="00963977">
        <w:rPr>
          <w:lang w:val="bg-BG"/>
        </w:rPr>
        <w:t>Да се напиш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цели 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>,</w:t>
      </w:r>
      <w:r w:rsidRPr="00963977">
        <w:rPr>
          <w:lang w:val="bg-BG"/>
        </w:rPr>
        <w:t>и проверява дали сред тях съществува числ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което е равно на сумата на всички останали</w:t>
      </w:r>
      <w:r w:rsidRPr="00E31C2E">
        <w:rPr>
          <w:lang w:val="bg-BG"/>
        </w:rPr>
        <w:t xml:space="preserve">. </w:t>
      </w:r>
    </w:p>
    <w:p w14:paraId="77447D98" w14:textId="77777777" w:rsidR="0046035F" w:rsidRDefault="0046035F" w:rsidP="0046035F">
      <w:pPr>
        <w:pStyle w:val="ListParagraph"/>
        <w:numPr>
          <w:ilvl w:val="0"/>
          <w:numId w:val="28"/>
        </w:numPr>
        <w:rPr>
          <w:lang w:val="bg-BG"/>
        </w:rPr>
      </w:pPr>
      <w:r w:rsidRPr="001B49AD">
        <w:rPr>
          <w:lang w:val="bg-BG"/>
        </w:rPr>
        <w:t xml:space="preserve">Ако има такъв елемент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Yes</w:t>
      </w:r>
      <w:r w:rsidRPr="001B49AD">
        <w:rPr>
          <w:noProof/>
          <w:lang w:val="bg-BG"/>
        </w:rPr>
        <w:t>"</w:t>
      </w:r>
      <w:r>
        <w:rPr>
          <w:noProof/>
          <w:lang w:val="bg-BG"/>
        </w:rPr>
        <w:t xml:space="preserve"> и на нов ред</w:t>
      </w:r>
      <w:r w:rsidRPr="001B49AD">
        <w:rPr>
          <w:noProof/>
          <w:lang w:val="bg-BG"/>
        </w:rPr>
        <w:t xml:space="preserve"> "</w:t>
      </w:r>
      <w:r w:rsidRPr="00963977">
        <w:rPr>
          <w:rStyle w:val="CodeChar"/>
        </w:rPr>
        <w:t>Sum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 + </w:t>
      </w:r>
      <w:r w:rsidRPr="001B49AD">
        <w:rPr>
          <w:b/>
          <w:lang w:val="bg-BG"/>
        </w:rPr>
        <w:t>неговата стойност</w:t>
      </w:r>
    </w:p>
    <w:p w14:paraId="19931886" w14:textId="77777777" w:rsidR="0046035F" w:rsidRPr="001B49AD" w:rsidRDefault="0046035F" w:rsidP="0046035F">
      <w:pPr>
        <w:pStyle w:val="ListParagraph"/>
        <w:numPr>
          <w:ilvl w:val="0"/>
          <w:numId w:val="28"/>
        </w:numPr>
        <w:rPr>
          <w:lang w:val="bg-BG"/>
        </w:rPr>
      </w:pPr>
      <w:r>
        <w:rPr>
          <w:lang w:val="bg-BG"/>
        </w:rPr>
        <w:t>Ако няма такъв елемент</w:t>
      </w:r>
      <w:r w:rsidRPr="001B49AD">
        <w:rPr>
          <w:lang w:val="bg-BG"/>
        </w:rPr>
        <w:t xml:space="preserve">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No</w:t>
      </w:r>
      <w:r w:rsidRPr="001B49AD">
        <w:rPr>
          <w:noProof/>
          <w:lang w:val="bg-BG"/>
        </w:rPr>
        <w:t>"</w:t>
      </w:r>
      <w:r>
        <w:rPr>
          <w:lang w:val="bg-BG"/>
        </w:rPr>
        <w:t xml:space="preserve"> и на нов ред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Diff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+ </w:t>
      </w:r>
      <w:r w:rsidRPr="001B49AD">
        <w:rPr>
          <w:b/>
          <w:lang w:val="bg-BG"/>
        </w:rPr>
        <w:t>разликата между най-големия елемент и сумата на останалите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lang w:val="bg-BG"/>
        </w:rPr>
        <w:t>по абсолютна стойност)</w:t>
      </w:r>
    </w:p>
    <w:p w14:paraId="39E04CC6" w14:textId="77777777" w:rsidR="00363AC7" w:rsidRPr="00363AC7" w:rsidRDefault="00363AC7" w:rsidP="00363AC7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6075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501"/>
        <w:gridCol w:w="3436"/>
      </w:tblGrid>
      <w:tr w:rsidR="0062059A" w:rsidRPr="00816307" w14:paraId="75B72AEF" w14:textId="77777777" w:rsidTr="0062059A">
        <w:tc>
          <w:tcPr>
            <w:tcW w:w="1138" w:type="dxa"/>
            <w:shd w:val="clear" w:color="auto" w:fill="D9D9D9" w:themeFill="background1" w:themeFillShade="D9"/>
          </w:tcPr>
          <w:p w14:paraId="6CEE157A" w14:textId="77777777" w:rsidR="0062059A" w:rsidRPr="0062059A" w:rsidRDefault="0062059A" w:rsidP="0062059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04BAE974" w14:textId="77777777" w:rsidR="0062059A" w:rsidRPr="0062059A" w:rsidRDefault="0062059A" w:rsidP="0062059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6" w:type="dxa"/>
            <w:shd w:val="clear" w:color="auto" w:fill="D9D9D9" w:themeFill="background1" w:themeFillShade="D9"/>
          </w:tcPr>
          <w:p w14:paraId="119AABA2" w14:textId="77777777" w:rsidR="0062059A" w:rsidRPr="0062059A" w:rsidRDefault="0062059A" w:rsidP="0062059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</w:tr>
      <w:tr w:rsidR="0062059A" w:rsidRPr="00840F37" w14:paraId="48CBBDB5" w14:textId="77777777" w:rsidTr="0062059A">
        <w:trPr>
          <w:trHeight w:val="20"/>
        </w:trPr>
        <w:tc>
          <w:tcPr>
            <w:tcW w:w="1138" w:type="dxa"/>
          </w:tcPr>
          <w:p w14:paraId="0EF6FECD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</w:t>
            </w:r>
          </w:p>
          <w:p w14:paraId="3499A835" w14:textId="77777777" w:rsidR="0062059A" w:rsidRDefault="0062059A" w:rsidP="0062059A">
            <w:pPr>
              <w:spacing w:before="6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05D6D9C4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4</w:t>
            </w:r>
          </w:p>
          <w:p w14:paraId="1E6CE5E2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52BBD2FC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0A99FD1E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</w:p>
          <w:p w14:paraId="50902D22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 w:rsidRPr="0062059A">
              <w:rPr>
                <w:rFonts w:ascii="Consolas" w:hAnsi="Consolas" w:cs="Consolas"/>
                <w:b/>
              </w:rPr>
              <w:t>12</w:t>
            </w:r>
          </w:p>
          <w:p w14:paraId="462044E6" w14:textId="77777777" w:rsidR="0062059A" w:rsidRPr="00840F37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 w:rsidRPr="00840F37">
              <w:rPr>
                <w:rFonts w:ascii="Consolas" w:hAnsi="Consolas" w:cs="Consolas"/>
              </w:rPr>
              <w:t>1</w:t>
            </w:r>
          </w:p>
        </w:tc>
        <w:tc>
          <w:tcPr>
            <w:tcW w:w="1501" w:type="dxa"/>
          </w:tcPr>
          <w:p w14:paraId="5EFFF356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Yes</w:t>
            </w:r>
          </w:p>
          <w:p w14:paraId="1C270489" w14:textId="77777777" w:rsidR="0062059A" w:rsidRPr="00840F37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um = 12</w:t>
            </w:r>
          </w:p>
        </w:tc>
        <w:tc>
          <w:tcPr>
            <w:tcW w:w="3436" w:type="dxa"/>
          </w:tcPr>
          <w:p w14:paraId="1FE5AA87" w14:textId="77777777" w:rsidR="0062059A" w:rsidRPr="00840F37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 w:rsidRPr="00840F37">
              <w:rPr>
                <w:rFonts w:ascii="Consolas" w:hAnsi="Consolas" w:cs="Consolas"/>
              </w:rPr>
              <w:t>3 + 4 +</w:t>
            </w:r>
            <w:r>
              <w:rPr>
                <w:rFonts w:ascii="Consolas" w:hAnsi="Consolas" w:cs="Consolas"/>
              </w:rPr>
              <w:t xml:space="preserve"> </w:t>
            </w:r>
            <w:r w:rsidRPr="00840F37">
              <w:rPr>
                <w:rFonts w:ascii="Consolas" w:hAnsi="Consolas" w:cs="Consolas"/>
              </w:rPr>
              <w:t>1 + 2 + 1 + 1 = 1</w:t>
            </w:r>
            <w:r>
              <w:rPr>
                <w:rFonts w:ascii="Consolas" w:hAnsi="Consolas" w:cs="Consolas"/>
              </w:rPr>
              <w:t>2</w:t>
            </w:r>
          </w:p>
        </w:tc>
      </w:tr>
      <w:tr w:rsidR="0062059A" w:rsidRPr="00840F37" w14:paraId="67F6114A" w14:textId="77777777" w:rsidTr="0062059A">
        <w:trPr>
          <w:trHeight w:val="20"/>
        </w:trPr>
        <w:tc>
          <w:tcPr>
            <w:tcW w:w="1138" w:type="dxa"/>
          </w:tcPr>
          <w:p w14:paraId="4B39993A" w14:textId="77777777" w:rsidR="0062059A" w:rsidRP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 w:rsidRPr="0062059A">
              <w:rPr>
                <w:rFonts w:ascii="Consolas" w:hAnsi="Consolas" w:cs="Consolas"/>
              </w:rPr>
              <w:t>4</w:t>
            </w:r>
          </w:p>
          <w:p w14:paraId="7BB8230E" w14:textId="77777777" w:rsidR="0062059A" w:rsidRDefault="0062059A" w:rsidP="0062059A">
            <w:pPr>
              <w:spacing w:before="60" w:after="0"/>
              <w:rPr>
                <w:rFonts w:ascii="Consolas" w:hAnsi="Consolas" w:cs="Consolas"/>
              </w:rPr>
            </w:pPr>
            <w:r w:rsidRPr="0062059A">
              <w:rPr>
                <w:rFonts w:ascii="Consolas" w:hAnsi="Consolas" w:cs="Consolas"/>
                <w:b/>
              </w:rPr>
              <w:t>6</w:t>
            </w:r>
          </w:p>
          <w:p w14:paraId="6225B9E2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1</w:t>
            </w:r>
          </w:p>
          <w:p w14:paraId="5C58FF39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</w:p>
          <w:p w14:paraId="5D440BAA" w14:textId="77777777" w:rsidR="0062059A" w:rsidRPr="00840F37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</w:tc>
        <w:tc>
          <w:tcPr>
            <w:tcW w:w="1501" w:type="dxa"/>
          </w:tcPr>
          <w:p w14:paraId="1680706C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 w:rsidRPr="00840F37">
              <w:rPr>
                <w:rFonts w:ascii="Consolas" w:hAnsi="Consolas" w:cs="Consolas"/>
              </w:rPr>
              <w:lastRenderedPageBreak/>
              <w:t>Yes</w:t>
            </w:r>
          </w:p>
          <w:p w14:paraId="586595C8" w14:textId="77777777" w:rsidR="0062059A" w:rsidRPr="00840F37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</w:t>
            </w:r>
            <w:r w:rsidRPr="00840F37">
              <w:rPr>
                <w:rFonts w:ascii="Consolas" w:hAnsi="Consolas" w:cs="Consolas"/>
              </w:rPr>
              <w:t>um</w:t>
            </w:r>
            <w:r>
              <w:rPr>
                <w:rFonts w:ascii="Consolas" w:hAnsi="Consolas" w:cs="Consolas"/>
              </w:rPr>
              <w:t xml:space="preserve"> </w:t>
            </w:r>
            <w:r w:rsidRPr="00840F37">
              <w:rPr>
                <w:rFonts w:ascii="Consolas" w:hAnsi="Consolas" w:cs="Consolas"/>
              </w:rPr>
              <w:t>=</w:t>
            </w:r>
            <w:r>
              <w:rPr>
                <w:rFonts w:ascii="Consolas" w:hAnsi="Consolas" w:cs="Consolas"/>
              </w:rPr>
              <w:t xml:space="preserve"> </w:t>
            </w:r>
            <w:r w:rsidRPr="00840F37">
              <w:rPr>
                <w:rFonts w:ascii="Consolas" w:hAnsi="Consolas" w:cs="Consolas"/>
              </w:rPr>
              <w:t>6</w:t>
            </w:r>
          </w:p>
        </w:tc>
        <w:tc>
          <w:tcPr>
            <w:tcW w:w="3436" w:type="dxa"/>
          </w:tcPr>
          <w:p w14:paraId="4C2FFC7C" w14:textId="77777777" w:rsidR="0062059A" w:rsidRPr="0062059A" w:rsidRDefault="0062059A" w:rsidP="0062059A">
            <w:pPr>
              <w:spacing w:before="0" w:after="0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>1 + 2 + 3 = 12</w:t>
            </w:r>
          </w:p>
        </w:tc>
      </w:tr>
      <w:tr w:rsidR="0062059A" w:rsidRPr="00840F37" w14:paraId="0C7C31FB" w14:textId="77777777" w:rsidTr="0062059A">
        <w:trPr>
          <w:trHeight w:val="20"/>
        </w:trPr>
        <w:tc>
          <w:tcPr>
            <w:tcW w:w="1138" w:type="dxa"/>
          </w:tcPr>
          <w:p w14:paraId="66022177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7ACACD69" w14:textId="77777777" w:rsidR="0062059A" w:rsidRDefault="0062059A" w:rsidP="0062059A">
            <w:pPr>
              <w:spacing w:before="6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513726A9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4BD3026D" w14:textId="77777777" w:rsidR="0062059A" w:rsidRPr="00840F37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 w:rsidRPr="00840F37">
              <w:rPr>
                <w:rFonts w:ascii="Consolas" w:hAnsi="Consolas" w:cs="Consolas"/>
              </w:rPr>
              <w:t>1</w:t>
            </w:r>
            <w:r>
              <w:rPr>
                <w:rFonts w:ascii="Consolas" w:hAnsi="Consolas" w:cs="Consolas"/>
              </w:rPr>
              <w:t>0</w:t>
            </w:r>
          </w:p>
        </w:tc>
        <w:tc>
          <w:tcPr>
            <w:tcW w:w="1501" w:type="dxa"/>
          </w:tcPr>
          <w:p w14:paraId="7910F20D" w14:textId="77777777" w:rsidR="006F53C8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 w:rsidRPr="00840F37">
              <w:rPr>
                <w:rFonts w:ascii="Consolas" w:hAnsi="Consolas" w:cs="Consolas"/>
              </w:rPr>
              <w:t>No</w:t>
            </w:r>
          </w:p>
          <w:p w14:paraId="1A22D07D" w14:textId="77777777" w:rsidR="0062059A" w:rsidRPr="00840F37" w:rsidRDefault="006F53C8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</w:t>
            </w:r>
            <w:r w:rsidR="0062059A">
              <w:rPr>
                <w:rFonts w:ascii="Consolas" w:hAnsi="Consolas" w:cs="Consolas"/>
              </w:rPr>
              <w:t>iff</w:t>
            </w:r>
            <w:r>
              <w:rPr>
                <w:rFonts w:ascii="Consolas" w:hAnsi="Consolas" w:cs="Consolas"/>
              </w:rPr>
              <w:t xml:space="preserve"> </w:t>
            </w:r>
            <w:r w:rsidR="0062059A">
              <w:rPr>
                <w:rFonts w:ascii="Consolas" w:hAnsi="Consolas" w:cs="Consolas"/>
              </w:rPr>
              <w:t>=</w:t>
            </w:r>
            <w:r>
              <w:rPr>
                <w:rFonts w:ascii="Consolas" w:hAnsi="Consolas" w:cs="Consolas"/>
              </w:rPr>
              <w:t xml:space="preserve"> </w:t>
            </w:r>
            <w:r w:rsidR="0062059A">
              <w:rPr>
                <w:rFonts w:ascii="Consolas" w:hAnsi="Consolas" w:cs="Consolas"/>
              </w:rPr>
              <w:t>8</w:t>
            </w:r>
          </w:p>
        </w:tc>
        <w:tc>
          <w:tcPr>
            <w:tcW w:w="3436" w:type="dxa"/>
          </w:tcPr>
          <w:p w14:paraId="44A51750" w14:textId="77777777" w:rsidR="0062059A" w:rsidRDefault="0062059A" w:rsidP="0062059A">
            <w:pPr>
              <w:spacing w:before="0" w:after="0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|</w:t>
            </w:r>
            <w:r>
              <w:rPr>
                <w:rFonts w:ascii="Consolas" w:hAnsi="Consolas" w:cs="Consolas"/>
                <w:lang w:val="bg-BG"/>
              </w:rPr>
              <w:t>10 - (1 + 1)</w:t>
            </w:r>
            <w:r>
              <w:rPr>
                <w:rFonts w:ascii="Consolas" w:hAnsi="Consolas" w:cs="Consolas"/>
              </w:rPr>
              <w:t>|</w:t>
            </w:r>
            <w:r>
              <w:rPr>
                <w:rFonts w:ascii="Consolas" w:hAnsi="Consolas" w:cs="Consolas"/>
                <w:lang w:val="bg-BG"/>
              </w:rPr>
              <w:t xml:space="preserve"> = 8</w:t>
            </w:r>
          </w:p>
        </w:tc>
      </w:tr>
      <w:tr w:rsidR="0062059A" w:rsidRPr="00840F37" w14:paraId="37307B8F" w14:textId="77777777" w:rsidTr="0062059A">
        <w:trPr>
          <w:trHeight w:val="20"/>
        </w:trPr>
        <w:tc>
          <w:tcPr>
            <w:tcW w:w="1138" w:type="dxa"/>
          </w:tcPr>
          <w:p w14:paraId="13961C77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00CEB024" w14:textId="77777777" w:rsidR="0062059A" w:rsidRDefault="0062059A" w:rsidP="0062059A">
            <w:pPr>
              <w:spacing w:before="6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1447FD51" w14:textId="77777777" w:rsidR="0062059A" w:rsidRDefault="0062059A" w:rsidP="0096693B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28CDD4A9" w14:textId="77777777" w:rsidR="0062059A" w:rsidRPr="00840F37" w:rsidRDefault="0062059A" w:rsidP="0096693B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</w:tc>
        <w:tc>
          <w:tcPr>
            <w:tcW w:w="1501" w:type="dxa"/>
          </w:tcPr>
          <w:p w14:paraId="7B641A44" w14:textId="77777777" w:rsidR="006F53C8" w:rsidRDefault="006F53C8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  <w:p w14:paraId="4A50941B" w14:textId="77777777" w:rsidR="0062059A" w:rsidRPr="00840F37" w:rsidRDefault="006F53C8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</w:t>
            </w:r>
            <w:r w:rsidR="0062059A">
              <w:rPr>
                <w:rFonts w:ascii="Consolas" w:hAnsi="Consolas" w:cs="Consolas"/>
              </w:rPr>
              <w:t>iff</w:t>
            </w:r>
            <w:r>
              <w:rPr>
                <w:rFonts w:ascii="Consolas" w:hAnsi="Consolas" w:cs="Consolas"/>
              </w:rPr>
              <w:t xml:space="preserve"> </w:t>
            </w:r>
            <w:r w:rsidR="0062059A">
              <w:rPr>
                <w:rFonts w:ascii="Consolas" w:hAnsi="Consolas" w:cs="Consolas"/>
              </w:rPr>
              <w:t>=</w:t>
            </w:r>
            <w:r>
              <w:rPr>
                <w:rFonts w:ascii="Consolas" w:hAnsi="Consolas" w:cs="Consolas"/>
              </w:rPr>
              <w:t xml:space="preserve"> </w:t>
            </w:r>
            <w:r w:rsidR="0062059A">
              <w:rPr>
                <w:rFonts w:ascii="Consolas" w:hAnsi="Consolas" w:cs="Consolas"/>
              </w:rPr>
              <w:t>1</w:t>
            </w:r>
          </w:p>
        </w:tc>
        <w:tc>
          <w:tcPr>
            <w:tcW w:w="3436" w:type="dxa"/>
          </w:tcPr>
          <w:p w14:paraId="104EB989" w14:textId="77777777" w:rsidR="0062059A" w:rsidRDefault="0062059A" w:rsidP="0062059A">
            <w:pPr>
              <w:spacing w:before="0" w:after="0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|</w:t>
            </w:r>
            <w:r>
              <w:rPr>
                <w:rFonts w:ascii="Consolas" w:hAnsi="Consolas" w:cs="Consolas"/>
                <w:lang w:val="bg-BG"/>
              </w:rPr>
              <w:t>5 - (5 + 1)</w:t>
            </w:r>
            <w:r>
              <w:rPr>
                <w:rFonts w:ascii="Consolas" w:hAnsi="Consolas" w:cs="Consolas"/>
              </w:rPr>
              <w:t>|</w:t>
            </w:r>
            <w:r>
              <w:rPr>
                <w:rFonts w:ascii="Consolas" w:hAnsi="Consolas" w:cs="Consolas"/>
                <w:lang w:val="bg-BG"/>
              </w:rPr>
              <w:t xml:space="preserve"> = 1 </w:t>
            </w:r>
          </w:p>
        </w:tc>
      </w:tr>
      <w:tr w:rsidR="0062059A" w:rsidRPr="00840F37" w14:paraId="0E89E6E4" w14:textId="77777777" w:rsidTr="0062059A">
        <w:trPr>
          <w:trHeight w:val="20"/>
        </w:trPr>
        <w:tc>
          <w:tcPr>
            <w:tcW w:w="1138" w:type="dxa"/>
          </w:tcPr>
          <w:p w14:paraId="5A00FF07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7344A6D3" w14:textId="77777777" w:rsidR="0062059A" w:rsidRDefault="0062059A" w:rsidP="0062059A">
            <w:pPr>
              <w:spacing w:before="6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2BC0F373" w14:textId="77777777" w:rsidR="0062059A" w:rsidRDefault="0062059A" w:rsidP="0096693B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244853ED" w14:textId="77777777" w:rsidR="0062059A" w:rsidRPr="00840F37" w:rsidRDefault="0062059A" w:rsidP="0096693B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</w:tc>
        <w:tc>
          <w:tcPr>
            <w:tcW w:w="1501" w:type="dxa"/>
          </w:tcPr>
          <w:p w14:paraId="05C87A13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 w:rsidRPr="00840F37">
              <w:rPr>
                <w:rFonts w:ascii="Consolas" w:hAnsi="Consolas" w:cs="Consolas"/>
              </w:rPr>
              <w:t>No</w:t>
            </w:r>
          </w:p>
          <w:p w14:paraId="76FFEF9C" w14:textId="77777777" w:rsidR="0062059A" w:rsidRPr="00840F37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iff = 1</w:t>
            </w:r>
          </w:p>
        </w:tc>
        <w:tc>
          <w:tcPr>
            <w:tcW w:w="3436" w:type="dxa"/>
          </w:tcPr>
          <w:p w14:paraId="5398232A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</w:p>
        </w:tc>
      </w:tr>
    </w:tbl>
    <w:p w14:paraId="42D361C2" w14:textId="2733AA9E" w:rsidR="0062059A" w:rsidRDefault="00200A8E" w:rsidP="00200A8E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2270A6BE" w14:textId="77777777" w:rsidR="00555AC0" w:rsidRDefault="00555AC0" w:rsidP="00555AC0">
      <w:pPr>
        <w:pStyle w:val="ListParagraph"/>
        <w:numPr>
          <w:ilvl w:val="0"/>
          <w:numId w:val="23"/>
        </w:numPr>
        <w:spacing w:before="120"/>
        <w:rPr>
          <w:lang w:val="bg-BG"/>
        </w:rPr>
      </w:pPr>
      <w:r>
        <w:rPr>
          <w:lang w:val="bg-BG"/>
        </w:rPr>
        <w:t xml:space="preserve">Прочетете число </w:t>
      </w:r>
      <w:r>
        <w:rPr>
          <w:rStyle w:val="CodeChar"/>
        </w:rPr>
        <w:t>n</w:t>
      </w:r>
      <w:r>
        <w:rPr>
          <w:lang w:val="bg-BG"/>
        </w:rPr>
        <w:t xml:space="preserve"> и завъртете цикъл до него, като на всеки нов ред четете число </w:t>
      </w:r>
      <w:r>
        <w:rPr>
          <w:rStyle w:val="CodeChar"/>
        </w:rPr>
        <w:t>num</w:t>
      </w:r>
      <w:r>
        <w:rPr>
          <w:lang w:val="ru-RU"/>
        </w:rPr>
        <w:t>.</w:t>
      </w:r>
    </w:p>
    <w:p w14:paraId="56B98F54" w14:textId="77777777" w:rsidR="00555AC0" w:rsidRDefault="00555AC0" w:rsidP="00555AC0">
      <w:pPr>
        <w:pStyle w:val="ListParagraph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27F321FC" wp14:editId="356B7EF7">
            <wp:extent cx="3146425" cy="1416050"/>
            <wp:effectExtent l="9525" t="9525" r="15875" b="12700"/>
            <wp:docPr id="8" name="Картина 8" descr="D:\Download\Internship\C++Convert\7.For_Loops\Exc\Images\2\start.pngst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D:\Download\Internship\C++Convert\7.For_Loops\Exc\Images\2\start.pngstart"/>
                    <pic:cNvPicPr>
                      <a:picLocks noChangeAspect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46425" cy="14160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7BC6E39" w14:textId="77777777" w:rsidR="00555AC0" w:rsidRDefault="00555AC0" w:rsidP="00555AC0">
      <w:pPr>
        <w:pStyle w:val="ListParagraph"/>
        <w:numPr>
          <w:ilvl w:val="0"/>
          <w:numId w:val="23"/>
        </w:numPr>
        <w:spacing w:before="120"/>
        <w:rPr>
          <w:lang w:val="bg-BG"/>
        </w:rPr>
      </w:pPr>
      <w:r>
        <w:rPr>
          <w:lang w:val="bg-BG"/>
        </w:rPr>
        <w:t xml:space="preserve">Създайте променливи </w:t>
      </w:r>
      <w:r>
        <w:rPr>
          <w:rStyle w:val="CodeChar"/>
        </w:rPr>
        <w:t>sum</w:t>
      </w:r>
      <w:r>
        <w:rPr>
          <w:lang w:val="ru-RU"/>
        </w:rPr>
        <w:t xml:space="preserve">, </w:t>
      </w:r>
      <w:r>
        <w:rPr>
          <w:lang w:val="bg-BG"/>
        </w:rPr>
        <w:t>която ще държи сумата на</w:t>
      </w:r>
      <w:r>
        <w:rPr>
          <w:lang w:val="ru-RU"/>
        </w:rPr>
        <w:t xml:space="preserve"> </w:t>
      </w:r>
      <w:r>
        <w:rPr>
          <w:rStyle w:val="CodeChar"/>
        </w:rPr>
        <w:t>num</w:t>
      </w:r>
      <w:r>
        <w:rPr>
          <w:lang w:val="ru-RU"/>
        </w:rPr>
        <w:t xml:space="preserve"> </w:t>
      </w:r>
      <w:r>
        <w:rPr>
          <w:lang w:val="bg-BG"/>
        </w:rPr>
        <w:t xml:space="preserve">и </w:t>
      </w:r>
      <w:r>
        <w:rPr>
          <w:rStyle w:val="CodeChar"/>
        </w:rPr>
        <w:t>maxElement</w:t>
      </w:r>
      <w:r>
        <w:rPr>
          <w:lang w:val="ru-RU"/>
        </w:rPr>
        <w:t xml:space="preserve">, </w:t>
      </w:r>
      <w:r>
        <w:rPr>
          <w:lang w:val="bg-BG"/>
        </w:rPr>
        <w:t>която ще пази най-голямото число.</w:t>
      </w:r>
      <w:r>
        <w:t xml:space="preserve"> </w:t>
      </w:r>
      <w:r>
        <w:rPr>
          <w:lang w:val="bg-BG"/>
        </w:rPr>
        <w:t xml:space="preserve">Използвайте константата </w:t>
      </w:r>
      <w:r>
        <w:rPr>
          <w:b/>
          <w:bCs/>
        </w:rPr>
        <w:t xml:space="preserve">INT_MIN </w:t>
      </w:r>
      <w:r>
        <w:t xml:space="preserve"> </w:t>
      </w:r>
      <w:r>
        <w:rPr>
          <w:lang w:val="bg-BG"/>
        </w:rPr>
        <w:t xml:space="preserve">от библиотеката </w:t>
      </w:r>
      <w:r>
        <w:rPr>
          <w:b/>
          <w:bCs/>
        </w:rPr>
        <w:t>&lt;</w:t>
      </w:r>
      <w:proofErr w:type="spellStart"/>
      <w:r>
        <w:rPr>
          <w:b/>
          <w:bCs/>
        </w:rPr>
        <w:t>climits</w:t>
      </w:r>
      <w:proofErr w:type="spellEnd"/>
      <w:r>
        <w:rPr>
          <w:b/>
          <w:bCs/>
        </w:rPr>
        <w:t>&gt;</w:t>
      </w:r>
      <w:r>
        <w:t xml:space="preserve"> </w:t>
      </w:r>
      <w:r>
        <w:rPr>
          <w:lang w:val="bg-BG"/>
        </w:rPr>
        <w:t xml:space="preserve">за да зададете минимална начална стойност на променливата </w:t>
      </w:r>
      <w:proofErr w:type="spellStart"/>
      <w:r>
        <w:rPr>
          <w:b/>
          <w:bCs/>
        </w:rPr>
        <w:t>maxElement</w:t>
      </w:r>
      <w:proofErr w:type="spellEnd"/>
    </w:p>
    <w:p w14:paraId="02DD38FB" w14:textId="77777777" w:rsidR="00555AC0" w:rsidRDefault="00555AC0" w:rsidP="00555AC0">
      <w:pPr>
        <w:pStyle w:val="ListParagraph"/>
        <w:spacing w:before="120"/>
      </w:pPr>
      <w:r>
        <w:rPr>
          <w:noProof/>
        </w:rPr>
        <w:drawing>
          <wp:inline distT="0" distB="0" distL="0" distR="0" wp14:anchorId="77F288F8" wp14:editId="2E7D779F">
            <wp:extent cx="3295015" cy="2847340"/>
            <wp:effectExtent l="9525" t="9525" r="10160" b="10160"/>
            <wp:docPr id="13" name="Картина 13" descr="D:\Download\Internship\C++Convert\7.For_Loops\Exc\Images\2\blurSum+AndIf.pngblurSum+And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Картина 13" descr="D:\Download\Internship\C++Convert\7.For_Loops\Exc\Images\2\blurSum+AndIf.pngblurSum+AndIf"/>
                    <pic:cNvPicPr>
                      <a:picLocks noChangeAspect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95015" cy="28473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7BDFB877" w14:textId="77777777" w:rsidR="00555AC0" w:rsidRDefault="00555AC0" w:rsidP="00555AC0">
      <w:pPr>
        <w:pStyle w:val="ListParagraph"/>
        <w:spacing w:before="120"/>
      </w:pPr>
    </w:p>
    <w:p w14:paraId="50B4B1C8" w14:textId="77777777" w:rsidR="00555AC0" w:rsidRDefault="00555AC0" w:rsidP="00555AC0">
      <w:pPr>
        <w:pStyle w:val="ListParagraph"/>
        <w:numPr>
          <w:ilvl w:val="0"/>
          <w:numId w:val="23"/>
        </w:numPr>
        <w:spacing w:before="120"/>
        <w:rPr>
          <w:lang w:val="bg-BG"/>
        </w:rPr>
      </w:pPr>
      <w:r>
        <w:rPr>
          <w:lang w:val="bg-BG"/>
        </w:rPr>
        <w:t xml:space="preserve">Проверете дали сумата е равна на </w:t>
      </w:r>
      <w:r>
        <w:rPr>
          <w:rStyle w:val="CodeChar"/>
        </w:rPr>
        <w:t>maxElement</w:t>
      </w:r>
      <w:r>
        <w:rPr>
          <w:lang w:val="bg-BG"/>
        </w:rPr>
        <w:t xml:space="preserve"> и принтирайте съответният изход. </w:t>
      </w:r>
    </w:p>
    <w:p w14:paraId="3F151C80" w14:textId="77777777" w:rsidR="00555AC0" w:rsidRDefault="00555AC0" w:rsidP="00555AC0">
      <w:pPr>
        <w:pStyle w:val="ListParagraph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1E62ED66" wp14:editId="543A2557">
            <wp:extent cx="3949065" cy="2938780"/>
            <wp:effectExtent l="9525" t="9525" r="13335" b="13970"/>
            <wp:docPr id="2" name="Картина 2" descr="D:\Download\Internship\C++Convert\7.For_Loops\Exc\Images\2\blurSameAsPrev.pngblurSameAsPre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Картина 2" descr="D:\Download\Internship\C++Convert\7.For_Loops\Exc\Images\2\blurSameAsPrev.pngblurSameAsPrev"/>
                    <pic:cNvPicPr>
                      <a:picLocks noChangeAspect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49065" cy="29387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5B8DB4C" w14:textId="115BA821" w:rsidR="003F5750" w:rsidRPr="003F5750" w:rsidRDefault="003F5750" w:rsidP="004D5F91">
      <w:pPr>
        <w:pStyle w:val="Heading2"/>
      </w:pPr>
      <w:r w:rsidRPr="003F5750">
        <w:t>Хистограма</w:t>
      </w:r>
    </w:p>
    <w:p w14:paraId="515A36F4" w14:textId="77777777" w:rsidR="0046035F" w:rsidRPr="00963977" w:rsidRDefault="0046035F" w:rsidP="00F833C5">
      <w:pPr>
        <w:rPr>
          <w:lang w:val="bg-BG"/>
        </w:rPr>
      </w:pPr>
      <w:r w:rsidRPr="00963977">
        <w:rPr>
          <w:lang w:val="bg-BG"/>
        </w:rPr>
        <w:t xml:space="preserve">Дадени са </w:t>
      </w:r>
      <w:r w:rsidRPr="00963977">
        <w:rPr>
          <w:rStyle w:val="CodeChar"/>
        </w:rPr>
        <w:t>n</w:t>
      </w:r>
      <w:r w:rsidRPr="00963977">
        <w:rPr>
          <w:noProof/>
        </w:rPr>
        <w:t> </w:t>
      </w:r>
      <w:r w:rsidRPr="00963977">
        <w:rPr>
          <w:b/>
          <w:lang w:val="bg-BG"/>
        </w:rPr>
        <w:t>цели числа</w:t>
      </w:r>
      <w:r w:rsidRPr="00963977">
        <w:rPr>
          <w:lang w:val="bg-BG"/>
        </w:rPr>
        <w:t xml:space="preserve"> в интервала </w:t>
      </w:r>
      <w:r w:rsidRPr="00E31C2E">
        <w:rPr>
          <w:lang w:val="bg-BG"/>
        </w:rPr>
        <w:t>[</w:t>
      </w:r>
      <w:r w:rsidRPr="00E31C2E">
        <w:rPr>
          <w:b/>
          <w:lang w:val="bg-BG"/>
        </w:rPr>
        <w:t>1</w:t>
      </w:r>
      <w:r w:rsidRPr="00E31C2E">
        <w:rPr>
          <w:lang w:val="bg-BG"/>
        </w:rPr>
        <w:t>…</w:t>
      </w:r>
      <w:r w:rsidRPr="00E31C2E">
        <w:rPr>
          <w:b/>
          <w:lang w:val="bg-BG"/>
        </w:rPr>
        <w:t>1000</w:t>
      </w:r>
      <w:r w:rsidRPr="00E31C2E">
        <w:rPr>
          <w:lang w:val="bg-BG"/>
        </w:rPr>
        <w:t xml:space="preserve">]. </w:t>
      </w:r>
      <w:r w:rsidRPr="00963977">
        <w:rPr>
          <w:lang w:val="bg-BG"/>
        </w:rPr>
        <w:t xml:space="preserve">От тях някакъв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1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под </w:t>
      </w:r>
      <w:r w:rsidRPr="00E31C2E">
        <w:rPr>
          <w:lang w:val="bg-BG"/>
        </w:rPr>
        <w:t xml:space="preserve">200, </w:t>
      </w:r>
      <w:r w:rsidRPr="00963977">
        <w:rPr>
          <w:lang w:val="bg-BG"/>
        </w:rPr>
        <w:t xml:space="preserve">друг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2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от </w:t>
      </w:r>
      <w:r w:rsidRPr="00E31C2E">
        <w:rPr>
          <w:lang w:val="bg-BG"/>
        </w:rPr>
        <w:t xml:space="preserve">200 </w:t>
      </w:r>
      <w:r w:rsidRPr="00963977">
        <w:rPr>
          <w:lang w:val="bg-BG"/>
        </w:rPr>
        <w:t xml:space="preserve">до </w:t>
      </w:r>
      <w:r w:rsidRPr="00E31C2E">
        <w:rPr>
          <w:lang w:val="bg-BG"/>
        </w:rPr>
        <w:t xml:space="preserve">399, </w:t>
      </w:r>
      <w:r w:rsidRPr="00963977">
        <w:rPr>
          <w:lang w:val="bg-BG"/>
        </w:rPr>
        <w:t xml:space="preserve">друг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3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от </w:t>
      </w:r>
      <w:r w:rsidRPr="00E31C2E">
        <w:rPr>
          <w:lang w:val="bg-BG"/>
        </w:rPr>
        <w:t xml:space="preserve">400 </w:t>
      </w:r>
      <w:r w:rsidRPr="00963977">
        <w:rPr>
          <w:lang w:val="bg-BG"/>
        </w:rPr>
        <w:t xml:space="preserve">до </w:t>
      </w:r>
      <w:r w:rsidRPr="00E31C2E">
        <w:rPr>
          <w:lang w:val="bg-BG"/>
        </w:rPr>
        <w:t xml:space="preserve">599, </w:t>
      </w:r>
      <w:r w:rsidRPr="00963977">
        <w:rPr>
          <w:lang w:val="bg-BG"/>
        </w:rPr>
        <w:t xml:space="preserve">друг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4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от </w:t>
      </w:r>
      <w:r w:rsidRPr="00E31C2E">
        <w:rPr>
          <w:lang w:val="bg-BG"/>
        </w:rPr>
        <w:t xml:space="preserve">600 </w:t>
      </w:r>
      <w:r w:rsidRPr="00963977">
        <w:rPr>
          <w:lang w:val="bg-BG"/>
        </w:rPr>
        <w:t xml:space="preserve">до </w:t>
      </w:r>
      <w:r w:rsidRPr="00E31C2E">
        <w:rPr>
          <w:lang w:val="bg-BG"/>
        </w:rPr>
        <w:t xml:space="preserve">799 </w:t>
      </w:r>
      <w:r w:rsidRPr="00963977">
        <w:rPr>
          <w:lang w:val="bg-BG"/>
        </w:rPr>
        <w:t xml:space="preserve">и останалите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5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процента са от </w:t>
      </w:r>
      <w:r w:rsidRPr="00E31C2E">
        <w:rPr>
          <w:lang w:val="bg-BG"/>
        </w:rPr>
        <w:t xml:space="preserve">800 </w:t>
      </w:r>
      <w:r w:rsidRPr="00963977">
        <w:rPr>
          <w:lang w:val="bg-BG"/>
        </w:rPr>
        <w:t>нагоре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>Да се напиш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изчислява и отпечатва процентите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1</w:t>
      </w:r>
      <w:r w:rsidRPr="00E31C2E">
        <w:rPr>
          <w:lang w:val="bg-BG"/>
        </w:rPr>
        <w:t xml:space="preserve">,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2</w:t>
      </w:r>
      <w:r w:rsidRPr="00E31C2E">
        <w:rPr>
          <w:lang w:val="bg-BG"/>
        </w:rPr>
        <w:t xml:space="preserve">,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3</w:t>
      </w:r>
      <w:r w:rsidRPr="00E31C2E">
        <w:rPr>
          <w:lang w:val="bg-BG"/>
        </w:rPr>
        <w:t xml:space="preserve">,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4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и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5</w:t>
      </w:r>
      <w:r w:rsidRPr="00E31C2E">
        <w:rPr>
          <w:lang w:val="bg-BG"/>
        </w:rPr>
        <w:t>.</w:t>
      </w:r>
    </w:p>
    <w:p w14:paraId="0CFB1C30" w14:textId="77777777" w:rsidR="0046035F" w:rsidRPr="00963977" w:rsidRDefault="0046035F" w:rsidP="0046035F">
      <w:pPr>
        <w:rPr>
          <w:lang w:val="bg-BG"/>
        </w:rPr>
      </w:pPr>
      <w:r w:rsidRPr="00963977">
        <w:rPr>
          <w:b/>
          <w:lang w:val="bg-BG"/>
        </w:rPr>
        <w:t>Пример</w:t>
      </w:r>
      <w:r w:rsidRPr="00E31C2E">
        <w:rPr>
          <w:lang w:val="bg-BG"/>
        </w:rPr>
        <w:t xml:space="preserve">: </w:t>
      </w:r>
      <w:r w:rsidRPr="00963977">
        <w:rPr>
          <w:lang w:val="bg-BG"/>
        </w:rPr>
        <w:t xml:space="preserve">имаме </w:t>
      </w:r>
      <w:r w:rsidRPr="00963977">
        <w:t>n</w:t>
      </w:r>
      <w:r w:rsidRPr="00E31C2E">
        <w:rPr>
          <w:lang w:val="bg-BG"/>
        </w:rPr>
        <w:t xml:space="preserve"> = </w:t>
      </w:r>
      <w:r w:rsidRPr="00E31C2E">
        <w:rPr>
          <w:b/>
          <w:lang w:val="bg-BG"/>
        </w:rPr>
        <w:t>20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>числа</w:t>
      </w:r>
      <w:r w:rsidRPr="00E31C2E">
        <w:rPr>
          <w:lang w:val="bg-BG"/>
        </w:rPr>
        <w:t xml:space="preserve">: 53, 7, 56, 180, 450, 920, 12, 7, 150, 250, 680, 2, 600, 200, 800, 799, 199, 46, 128, 65. </w:t>
      </w:r>
      <w:r w:rsidRPr="00963977">
        <w:rPr>
          <w:lang w:val="bg-BG"/>
        </w:rPr>
        <w:t>Получаваме следното разпределение и визуализация</w:t>
      </w:r>
      <w:r w:rsidRPr="00E31C2E">
        <w:rPr>
          <w:lang w:val="bg-BG"/>
        </w:rPr>
        <w:t>:</w:t>
      </w:r>
    </w:p>
    <w:tbl>
      <w:tblPr>
        <w:tblStyle w:val="TableGrid"/>
        <w:tblW w:w="9955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4230"/>
        <w:gridCol w:w="1357"/>
        <w:gridCol w:w="2988"/>
      </w:tblGrid>
      <w:tr w:rsidR="003F5750" w:rsidRPr="00882C2F" w14:paraId="2BEA3FE9" w14:textId="77777777" w:rsidTr="00B07288">
        <w:trPr>
          <w:jc w:val="center"/>
        </w:trPr>
        <w:tc>
          <w:tcPr>
            <w:tcW w:w="1380" w:type="dxa"/>
            <w:shd w:val="clear" w:color="auto" w:fill="D9D9D9"/>
          </w:tcPr>
          <w:p w14:paraId="343777DB" w14:textId="77777777" w:rsidR="003F5750" w:rsidRPr="00691217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Диапазон</w:t>
            </w:r>
          </w:p>
        </w:tc>
        <w:tc>
          <w:tcPr>
            <w:tcW w:w="4230" w:type="dxa"/>
            <w:shd w:val="clear" w:color="auto" w:fill="D9D9D9"/>
          </w:tcPr>
          <w:p w14:paraId="4EFDE20D" w14:textId="77777777" w:rsidR="003F5750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Числа в диапазона</w:t>
            </w:r>
          </w:p>
        </w:tc>
        <w:tc>
          <w:tcPr>
            <w:tcW w:w="1357" w:type="dxa"/>
            <w:shd w:val="clear" w:color="auto" w:fill="D9D9D9"/>
          </w:tcPr>
          <w:p w14:paraId="7CD5F039" w14:textId="77777777" w:rsidR="003F5750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Брой числа</w:t>
            </w:r>
          </w:p>
        </w:tc>
        <w:tc>
          <w:tcPr>
            <w:tcW w:w="2988" w:type="dxa"/>
            <w:shd w:val="clear" w:color="auto" w:fill="D9D9D9"/>
          </w:tcPr>
          <w:p w14:paraId="366DC34D" w14:textId="77777777" w:rsidR="003F5750" w:rsidRPr="00691217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Процент</w:t>
            </w:r>
          </w:p>
        </w:tc>
      </w:tr>
      <w:tr w:rsidR="003F5750" w:rsidRPr="00277D09" w14:paraId="0CEEED35" w14:textId="77777777" w:rsidTr="00B07288">
        <w:trPr>
          <w:trHeight w:val="17"/>
          <w:jc w:val="center"/>
        </w:trPr>
        <w:tc>
          <w:tcPr>
            <w:tcW w:w="1380" w:type="dxa"/>
          </w:tcPr>
          <w:p w14:paraId="54A28670" w14:textId="77777777" w:rsidR="003F5750" w:rsidRPr="00277D09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&lt; 200</w:t>
            </w:r>
          </w:p>
        </w:tc>
        <w:tc>
          <w:tcPr>
            <w:tcW w:w="4230" w:type="dxa"/>
          </w:tcPr>
          <w:p w14:paraId="7A0C6AC0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t xml:space="preserve">53, 7, 56, </w:t>
            </w:r>
            <w:r>
              <w:rPr>
                <w:lang w:val="bg-BG"/>
              </w:rPr>
              <w:t xml:space="preserve">180, </w:t>
            </w:r>
            <w:r>
              <w:t>12, 7, 150, 2, 199, 46, 128, 65</w:t>
            </w:r>
          </w:p>
        </w:tc>
        <w:tc>
          <w:tcPr>
            <w:tcW w:w="1357" w:type="dxa"/>
          </w:tcPr>
          <w:p w14:paraId="49682F73" w14:textId="77777777" w:rsidR="003F5750" w:rsidRPr="00C54E75" w:rsidRDefault="003F5750" w:rsidP="00B07288">
            <w:pPr>
              <w:spacing w:before="0" w:after="0"/>
              <w:jc w:val="center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2</w:t>
            </w:r>
          </w:p>
        </w:tc>
        <w:tc>
          <w:tcPr>
            <w:tcW w:w="2988" w:type="dxa"/>
          </w:tcPr>
          <w:p w14:paraId="3CF1379A" w14:textId="77777777" w:rsidR="003F5750" w:rsidRPr="00C54E75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1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12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/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2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*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10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 w:rsidRPr="00373A30">
              <w:rPr>
                <w:rFonts w:ascii="Consolas" w:eastAsia="Calibri" w:hAnsi="Consolas" w:cs="Times New Roman"/>
                <w:b/>
                <w:lang w:val="bg-BG"/>
              </w:rPr>
              <w:t>60.00</w:t>
            </w:r>
            <w:r>
              <w:rPr>
                <w:rFonts w:ascii="Consolas" w:eastAsia="Calibri" w:hAnsi="Consolas" w:cs="Times New Roman"/>
                <w:lang w:val="bg-BG"/>
              </w:rPr>
              <w:t>%</w:t>
            </w:r>
          </w:p>
        </w:tc>
      </w:tr>
      <w:tr w:rsidR="003F5750" w:rsidRPr="00277D09" w14:paraId="3AAC7E91" w14:textId="77777777" w:rsidTr="00B07288">
        <w:trPr>
          <w:trHeight w:val="17"/>
          <w:jc w:val="center"/>
        </w:trPr>
        <w:tc>
          <w:tcPr>
            <w:tcW w:w="1380" w:type="dxa"/>
          </w:tcPr>
          <w:p w14:paraId="450ED110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00 … 399</w:t>
            </w:r>
          </w:p>
        </w:tc>
        <w:tc>
          <w:tcPr>
            <w:tcW w:w="4230" w:type="dxa"/>
          </w:tcPr>
          <w:p w14:paraId="64771F3D" w14:textId="77777777" w:rsidR="003F5750" w:rsidRPr="001B4954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t>250</w:t>
            </w:r>
            <w:r>
              <w:rPr>
                <w:lang w:val="bg-BG"/>
              </w:rPr>
              <w:t>, 200</w:t>
            </w:r>
          </w:p>
        </w:tc>
        <w:tc>
          <w:tcPr>
            <w:tcW w:w="1357" w:type="dxa"/>
          </w:tcPr>
          <w:p w14:paraId="48F64B7D" w14:textId="77777777" w:rsidR="003F5750" w:rsidRPr="00C54E75" w:rsidRDefault="003F5750" w:rsidP="00B07288">
            <w:pPr>
              <w:spacing w:before="0" w:after="0"/>
              <w:jc w:val="center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</w:t>
            </w:r>
          </w:p>
        </w:tc>
        <w:tc>
          <w:tcPr>
            <w:tcW w:w="2988" w:type="dxa"/>
          </w:tcPr>
          <w:p w14:paraId="2BBADC91" w14:textId="77777777" w:rsidR="003F5750" w:rsidRPr="00691217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2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2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/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2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*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10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 w:rsidRPr="00373A30">
              <w:rPr>
                <w:rFonts w:ascii="Consolas" w:eastAsia="Calibri" w:hAnsi="Consolas" w:cs="Times New Roman"/>
                <w:b/>
                <w:lang w:val="bg-BG"/>
              </w:rPr>
              <w:t>10.00</w:t>
            </w:r>
            <w:r>
              <w:rPr>
                <w:rFonts w:ascii="Consolas" w:eastAsia="Calibri" w:hAnsi="Consolas" w:cs="Times New Roman"/>
                <w:lang w:val="bg-BG"/>
              </w:rPr>
              <w:t>%</w:t>
            </w:r>
          </w:p>
        </w:tc>
      </w:tr>
      <w:tr w:rsidR="003F5750" w:rsidRPr="00277D09" w14:paraId="60C513A3" w14:textId="77777777" w:rsidTr="00B07288">
        <w:trPr>
          <w:trHeight w:val="17"/>
          <w:jc w:val="center"/>
        </w:trPr>
        <w:tc>
          <w:tcPr>
            <w:tcW w:w="1380" w:type="dxa"/>
          </w:tcPr>
          <w:p w14:paraId="06805CFE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400 … 599</w:t>
            </w:r>
          </w:p>
        </w:tc>
        <w:tc>
          <w:tcPr>
            <w:tcW w:w="4230" w:type="dxa"/>
          </w:tcPr>
          <w:p w14:paraId="057C275C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t>450</w:t>
            </w:r>
          </w:p>
        </w:tc>
        <w:tc>
          <w:tcPr>
            <w:tcW w:w="1357" w:type="dxa"/>
          </w:tcPr>
          <w:p w14:paraId="06FEB8E9" w14:textId="77777777" w:rsidR="003F5750" w:rsidRPr="00C54E75" w:rsidRDefault="003F5750" w:rsidP="00B07288">
            <w:pPr>
              <w:spacing w:before="0" w:after="0"/>
              <w:jc w:val="center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</w:t>
            </w:r>
          </w:p>
        </w:tc>
        <w:tc>
          <w:tcPr>
            <w:tcW w:w="2988" w:type="dxa"/>
          </w:tcPr>
          <w:p w14:paraId="750876DE" w14:textId="77777777" w:rsidR="003F5750" w:rsidRPr="00691217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3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1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/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2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*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10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 w:rsidRPr="00373A30">
              <w:rPr>
                <w:rFonts w:ascii="Consolas" w:eastAsia="Calibri" w:hAnsi="Consolas" w:cs="Times New Roman"/>
                <w:b/>
                <w:lang w:val="bg-BG"/>
              </w:rPr>
              <w:t>5.00</w:t>
            </w:r>
            <w:r>
              <w:rPr>
                <w:rFonts w:ascii="Consolas" w:eastAsia="Calibri" w:hAnsi="Consolas" w:cs="Times New Roman"/>
                <w:lang w:val="bg-BG"/>
              </w:rPr>
              <w:t>%</w:t>
            </w:r>
          </w:p>
        </w:tc>
      </w:tr>
      <w:tr w:rsidR="003F5750" w:rsidRPr="00277D09" w14:paraId="5A8A42D1" w14:textId="77777777" w:rsidTr="00B07288">
        <w:trPr>
          <w:trHeight w:val="17"/>
          <w:jc w:val="center"/>
        </w:trPr>
        <w:tc>
          <w:tcPr>
            <w:tcW w:w="1380" w:type="dxa"/>
          </w:tcPr>
          <w:p w14:paraId="038F5120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00 … 799</w:t>
            </w:r>
          </w:p>
        </w:tc>
        <w:tc>
          <w:tcPr>
            <w:tcW w:w="4230" w:type="dxa"/>
          </w:tcPr>
          <w:p w14:paraId="2C27E43C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t xml:space="preserve">680, </w:t>
            </w:r>
            <w:r>
              <w:rPr>
                <w:lang w:val="bg-BG"/>
              </w:rPr>
              <w:t>600</w:t>
            </w:r>
            <w:r>
              <w:t>, 799</w:t>
            </w:r>
          </w:p>
        </w:tc>
        <w:tc>
          <w:tcPr>
            <w:tcW w:w="1357" w:type="dxa"/>
          </w:tcPr>
          <w:p w14:paraId="116BA0B3" w14:textId="77777777" w:rsidR="003F5750" w:rsidRPr="00C54E75" w:rsidRDefault="003F5750" w:rsidP="00B07288">
            <w:pPr>
              <w:spacing w:before="0" w:after="0"/>
              <w:jc w:val="center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3</w:t>
            </w:r>
          </w:p>
        </w:tc>
        <w:tc>
          <w:tcPr>
            <w:tcW w:w="2988" w:type="dxa"/>
          </w:tcPr>
          <w:p w14:paraId="6900B0C4" w14:textId="77777777" w:rsidR="003F5750" w:rsidRPr="00691217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</w:t>
            </w:r>
            <w:r>
              <w:rPr>
                <w:rFonts w:ascii="Consolas" w:eastAsia="Calibri" w:hAnsi="Consolas" w:cs="Times New Roman"/>
                <w:lang w:val="bg-BG"/>
              </w:rPr>
              <w:t>4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3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/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2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*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10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 w:rsidRPr="00373A30">
              <w:rPr>
                <w:rFonts w:ascii="Consolas" w:eastAsia="Calibri" w:hAnsi="Consolas" w:cs="Times New Roman"/>
                <w:b/>
                <w:lang w:val="bg-BG"/>
              </w:rPr>
              <w:t>15.00</w:t>
            </w:r>
            <w:r>
              <w:rPr>
                <w:rFonts w:ascii="Consolas" w:eastAsia="Calibri" w:hAnsi="Consolas" w:cs="Times New Roman"/>
                <w:lang w:val="bg-BG"/>
              </w:rPr>
              <w:t>%</w:t>
            </w:r>
          </w:p>
        </w:tc>
      </w:tr>
      <w:tr w:rsidR="003F5750" w:rsidRPr="00277D09" w14:paraId="1F4BF002" w14:textId="77777777" w:rsidTr="00B07288">
        <w:trPr>
          <w:trHeight w:val="17"/>
          <w:jc w:val="center"/>
        </w:trPr>
        <w:tc>
          <w:tcPr>
            <w:tcW w:w="1380" w:type="dxa"/>
          </w:tcPr>
          <w:p w14:paraId="0532302F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≥ 800</w:t>
            </w:r>
          </w:p>
        </w:tc>
        <w:tc>
          <w:tcPr>
            <w:tcW w:w="4230" w:type="dxa"/>
          </w:tcPr>
          <w:p w14:paraId="716F2FE5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t>920, 800</w:t>
            </w:r>
          </w:p>
        </w:tc>
        <w:tc>
          <w:tcPr>
            <w:tcW w:w="1357" w:type="dxa"/>
          </w:tcPr>
          <w:p w14:paraId="518D6691" w14:textId="77777777" w:rsidR="003F5750" w:rsidRPr="00C54E75" w:rsidRDefault="003F5750" w:rsidP="00B07288">
            <w:pPr>
              <w:spacing w:before="0" w:after="0"/>
              <w:jc w:val="center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</w:t>
            </w:r>
          </w:p>
        </w:tc>
        <w:tc>
          <w:tcPr>
            <w:tcW w:w="2988" w:type="dxa"/>
          </w:tcPr>
          <w:p w14:paraId="38A4A49D" w14:textId="77777777" w:rsidR="003F5750" w:rsidRPr="00691217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5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2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/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2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*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10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 w:rsidRPr="00373A30">
              <w:rPr>
                <w:rFonts w:ascii="Consolas" w:eastAsia="Calibri" w:hAnsi="Consolas" w:cs="Times New Roman"/>
                <w:b/>
                <w:lang w:val="bg-BG"/>
              </w:rPr>
              <w:t>10.00</w:t>
            </w:r>
            <w:r>
              <w:rPr>
                <w:rFonts w:ascii="Consolas" w:eastAsia="Calibri" w:hAnsi="Consolas" w:cs="Times New Roman"/>
                <w:lang w:val="bg-BG"/>
              </w:rPr>
              <w:t>%</w:t>
            </w:r>
          </w:p>
        </w:tc>
      </w:tr>
    </w:tbl>
    <w:p w14:paraId="3F432F74" w14:textId="77777777" w:rsidR="003F5750" w:rsidRDefault="003F5750" w:rsidP="003F5750">
      <w:pPr>
        <w:pStyle w:val="Heading3"/>
        <w:rPr>
          <w:lang w:val="bg-BG"/>
        </w:rPr>
      </w:pPr>
      <w:r w:rsidRPr="00134BD8">
        <w:rPr>
          <w:lang w:val="bg-BG"/>
        </w:rPr>
        <w:t>Вход</w:t>
      </w:r>
    </w:p>
    <w:p w14:paraId="0F804DDC" w14:textId="77777777" w:rsidR="003F5750" w:rsidRPr="001B4954" w:rsidRDefault="003F5750" w:rsidP="003F5750">
      <w:pPr>
        <w:rPr>
          <w:lang w:val="bg-BG"/>
        </w:rPr>
      </w:pPr>
      <w:r>
        <w:rPr>
          <w:lang w:val="bg-BG"/>
        </w:rPr>
        <w:t xml:space="preserve">На първия ред от входа стои цялото число </w:t>
      </w:r>
      <w:r w:rsidRPr="001B4954">
        <w:rPr>
          <w:rStyle w:val="CodeChar"/>
        </w:rPr>
        <w:t>n</w:t>
      </w:r>
      <w:r>
        <w:rPr>
          <w:lang w:val="bg-BG"/>
        </w:rPr>
        <w:t xml:space="preserve"> (</w:t>
      </w:r>
      <w:r w:rsidRPr="00A26AA7">
        <w:rPr>
          <w:lang w:val="ru-RU"/>
        </w:rPr>
        <w:t xml:space="preserve">1 ≤ </w:t>
      </w:r>
      <w:r w:rsidRPr="001B4954">
        <w:rPr>
          <w:rStyle w:val="CodeChar"/>
        </w:rPr>
        <w:t>n</w:t>
      </w:r>
      <w:r>
        <w:rPr>
          <w:lang w:val="bg-BG"/>
        </w:rPr>
        <w:t xml:space="preserve"> </w:t>
      </w:r>
      <w:r w:rsidRPr="00A26AA7">
        <w:rPr>
          <w:lang w:val="ru-RU"/>
        </w:rPr>
        <w:t>≤ 1000</w:t>
      </w:r>
      <w:r>
        <w:rPr>
          <w:lang w:val="bg-BG"/>
        </w:rPr>
        <w:t>)</w:t>
      </w:r>
      <w:r w:rsidRPr="00A26AA7">
        <w:rPr>
          <w:lang w:val="ru-RU"/>
        </w:rPr>
        <w:t xml:space="preserve"> – </w:t>
      </w:r>
      <w:r>
        <w:rPr>
          <w:lang w:val="bg-BG"/>
        </w:rPr>
        <w:t>брой числа</w:t>
      </w:r>
      <w:r w:rsidRPr="00A26AA7">
        <w:rPr>
          <w:lang w:val="ru-RU"/>
        </w:rPr>
        <w:t>.</w:t>
      </w:r>
      <w:r>
        <w:rPr>
          <w:lang w:val="bg-BG"/>
        </w:rPr>
        <w:t xml:space="preserve"> На следващите </w:t>
      </w:r>
      <w:r w:rsidRPr="001B4954">
        <w:rPr>
          <w:rStyle w:val="CodeChar"/>
        </w:rPr>
        <w:t>n</w:t>
      </w:r>
      <w:r w:rsidRPr="00A26AA7">
        <w:rPr>
          <w:lang w:val="ru-RU"/>
        </w:rPr>
        <w:t xml:space="preserve"> </w:t>
      </w:r>
      <w:r w:rsidRPr="007B321D">
        <w:rPr>
          <w:b/>
          <w:lang w:val="bg-BG"/>
        </w:rPr>
        <w:t>реда</w:t>
      </w:r>
      <w:r>
        <w:rPr>
          <w:lang w:val="bg-BG"/>
        </w:rPr>
        <w:t xml:space="preserve"> стои </w:t>
      </w:r>
      <w:r w:rsidRPr="007B321D">
        <w:rPr>
          <w:b/>
          <w:lang w:val="bg-BG"/>
        </w:rPr>
        <w:t>по едно</w:t>
      </w:r>
      <w:r>
        <w:rPr>
          <w:lang w:val="bg-BG"/>
        </w:rPr>
        <w:t xml:space="preserve"> </w:t>
      </w:r>
      <w:r w:rsidRPr="007B321D">
        <w:rPr>
          <w:b/>
          <w:lang w:val="bg-BG"/>
        </w:rPr>
        <w:t>цяло число</w:t>
      </w:r>
      <w:r>
        <w:rPr>
          <w:lang w:val="bg-BG"/>
        </w:rPr>
        <w:t xml:space="preserve"> в интервала [</w:t>
      </w:r>
      <w:r w:rsidRPr="00691217">
        <w:rPr>
          <w:b/>
          <w:lang w:val="bg-BG"/>
        </w:rPr>
        <w:t>1</w:t>
      </w:r>
      <w:r>
        <w:rPr>
          <w:lang w:val="bg-BG"/>
        </w:rPr>
        <w:t>…</w:t>
      </w:r>
      <w:r w:rsidRPr="00691217">
        <w:rPr>
          <w:b/>
          <w:lang w:val="bg-BG"/>
        </w:rPr>
        <w:t>1000</w:t>
      </w:r>
      <w:r w:rsidRPr="00A26AA7">
        <w:rPr>
          <w:lang w:val="ru-RU"/>
        </w:rPr>
        <w:t>]</w:t>
      </w:r>
      <w:r>
        <w:rPr>
          <w:lang w:val="bg-BG"/>
        </w:rPr>
        <w:t xml:space="preserve"> – числата върху които да бъде изчислена хистограмата.</w:t>
      </w:r>
    </w:p>
    <w:p w14:paraId="4837A6CC" w14:textId="77777777" w:rsidR="003F5750" w:rsidRDefault="003F5750" w:rsidP="003F5750">
      <w:pPr>
        <w:pStyle w:val="Heading3"/>
        <w:rPr>
          <w:lang w:val="bg-BG"/>
        </w:rPr>
      </w:pPr>
      <w:r w:rsidRPr="00134BD8">
        <w:rPr>
          <w:lang w:val="bg-BG"/>
        </w:rPr>
        <w:t>Изход</w:t>
      </w:r>
    </w:p>
    <w:p w14:paraId="09A08827" w14:textId="3C914E9E" w:rsidR="003F5750" w:rsidRPr="007B321D" w:rsidRDefault="003F5750" w:rsidP="003F5750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506FF0">
        <w:rPr>
          <w:b/>
          <w:lang w:val="bg-BG"/>
        </w:rPr>
        <w:t>хистограмата</w:t>
      </w:r>
      <w:r>
        <w:rPr>
          <w:lang w:val="bg-BG"/>
        </w:rPr>
        <w:t xml:space="preserve"> – </w:t>
      </w:r>
      <w:r w:rsidRPr="007B321D">
        <w:rPr>
          <w:b/>
          <w:lang w:val="bg-BG"/>
        </w:rPr>
        <w:t>5 реда</w:t>
      </w:r>
      <w:r>
        <w:rPr>
          <w:lang w:val="bg-BG"/>
        </w:rPr>
        <w:t>, всеки от които съдържа число между 0% и 100%, с точност две цифри след десетичната точка, например 25.00%, 66.67%, 57.14%.</w:t>
      </w:r>
    </w:p>
    <w:p w14:paraId="0CCB2B77" w14:textId="77777777" w:rsidR="003F5750" w:rsidRPr="00134BD8" w:rsidRDefault="003F5750" w:rsidP="003F5750">
      <w:pPr>
        <w:pStyle w:val="Heading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TableGrid"/>
        <w:tblW w:w="100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1017"/>
        <w:gridCol w:w="283"/>
        <w:gridCol w:w="751"/>
        <w:gridCol w:w="1017"/>
        <w:gridCol w:w="297"/>
        <w:gridCol w:w="751"/>
        <w:gridCol w:w="1017"/>
        <w:gridCol w:w="314"/>
        <w:gridCol w:w="751"/>
        <w:gridCol w:w="1017"/>
        <w:gridCol w:w="330"/>
        <w:gridCol w:w="751"/>
        <w:gridCol w:w="1017"/>
      </w:tblGrid>
      <w:tr w:rsidR="003F5750" w:rsidRPr="00882C2F" w14:paraId="676D1411" w14:textId="77777777" w:rsidTr="00B07288">
        <w:tc>
          <w:tcPr>
            <w:tcW w:w="751" w:type="dxa"/>
            <w:shd w:val="clear" w:color="auto" w:fill="D9D9D9"/>
          </w:tcPr>
          <w:p w14:paraId="694F2814" w14:textId="77777777" w:rsidR="003F5750" w:rsidRPr="00882C2F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1CC17BC8" w14:textId="77777777" w:rsidR="003F5750" w:rsidRPr="00882C2F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5B66C71" w14:textId="77777777" w:rsidR="003F5750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</w:p>
        </w:tc>
        <w:tc>
          <w:tcPr>
            <w:tcW w:w="751" w:type="dxa"/>
            <w:shd w:val="clear" w:color="auto" w:fill="D9D9D9"/>
          </w:tcPr>
          <w:p w14:paraId="026AFB27" w14:textId="77777777" w:rsidR="003F5750" w:rsidRPr="00882C2F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5D31C150" w14:textId="77777777" w:rsidR="003F5750" w:rsidRPr="00111A74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8D1F21B" w14:textId="77777777" w:rsidR="003F5750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</w:p>
        </w:tc>
        <w:tc>
          <w:tcPr>
            <w:tcW w:w="751" w:type="dxa"/>
            <w:shd w:val="clear" w:color="auto" w:fill="D9D9D9"/>
          </w:tcPr>
          <w:p w14:paraId="0941D0B3" w14:textId="77777777" w:rsidR="003F5750" w:rsidRPr="00882C2F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3CF0232B" w14:textId="77777777" w:rsidR="003F5750" w:rsidRPr="00111A74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1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381EEAD" w14:textId="77777777" w:rsidR="003F5750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</w:p>
        </w:tc>
        <w:tc>
          <w:tcPr>
            <w:tcW w:w="751" w:type="dxa"/>
            <w:shd w:val="clear" w:color="auto" w:fill="D9D9D9"/>
          </w:tcPr>
          <w:p w14:paraId="0AAE5CAF" w14:textId="77777777" w:rsidR="003F5750" w:rsidRPr="00882C2F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5E266663" w14:textId="77777777" w:rsidR="003F5750" w:rsidRPr="00111A74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3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32C261" w14:textId="77777777" w:rsidR="003F5750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</w:p>
        </w:tc>
        <w:tc>
          <w:tcPr>
            <w:tcW w:w="751" w:type="dxa"/>
            <w:shd w:val="clear" w:color="auto" w:fill="D9D9D9"/>
          </w:tcPr>
          <w:p w14:paraId="7057B19E" w14:textId="77777777" w:rsidR="003F5750" w:rsidRPr="00882C2F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6F45E4F2" w14:textId="77777777" w:rsidR="003F5750" w:rsidRPr="00111A74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F5750" w:rsidRPr="00882C2F" w14:paraId="64273331" w14:textId="77777777" w:rsidTr="00B07288">
        <w:trPr>
          <w:trHeight w:val="17"/>
        </w:trPr>
        <w:tc>
          <w:tcPr>
            <w:tcW w:w="751" w:type="dxa"/>
          </w:tcPr>
          <w:p w14:paraId="5EA7CFA1" w14:textId="77777777" w:rsidR="003F5750" w:rsidRPr="00E660A7" w:rsidRDefault="003F5750" w:rsidP="00B07288">
            <w:pPr>
              <w:spacing w:before="0" w:after="80"/>
              <w:rPr>
                <w:rFonts w:ascii="Consolas" w:eastAsia="Calibri" w:hAnsi="Consolas" w:cs="Times New Roman"/>
                <w:b/>
              </w:rPr>
            </w:pPr>
            <w:r>
              <w:rPr>
                <w:rFonts w:ascii="Consolas" w:eastAsia="Calibri" w:hAnsi="Consolas" w:cs="Times New Roman"/>
                <w:b/>
              </w:rPr>
              <w:t>3</w:t>
            </w:r>
          </w:p>
          <w:p w14:paraId="66D52C34" w14:textId="77777777" w:rsidR="003F5750" w:rsidRDefault="003F5750" w:rsidP="00B07288">
            <w:pPr>
              <w:spacing w:before="0" w:after="0"/>
            </w:pPr>
            <w:r>
              <w:t>1</w:t>
            </w:r>
          </w:p>
          <w:p w14:paraId="1B0DA321" w14:textId="77777777" w:rsidR="003F5750" w:rsidRDefault="003F5750" w:rsidP="00B07288">
            <w:pPr>
              <w:spacing w:before="0" w:after="0"/>
            </w:pPr>
            <w:r>
              <w:lastRenderedPageBreak/>
              <w:t>2</w:t>
            </w:r>
          </w:p>
          <w:p w14:paraId="7537F377" w14:textId="77777777" w:rsidR="003F5750" w:rsidRDefault="003F5750" w:rsidP="00B07288">
            <w:pPr>
              <w:spacing w:before="0" w:after="0"/>
            </w:pPr>
            <w:r>
              <w:t>999</w:t>
            </w:r>
          </w:p>
          <w:p w14:paraId="7E840B32" w14:textId="77777777" w:rsidR="003F5750" w:rsidRPr="00111A74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017" w:type="dxa"/>
          </w:tcPr>
          <w:p w14:paraId="2AAE7DD1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lastRenderedPageBreak/>
              <w:t>66.67%</w:t>
            </w:r>
          </w:p>
          <w:p w14:paraId="031D9020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0.00%</w:t>
            </w:r>
          </w:p>
          <w:p w14:paraId="202EBCE5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0.00%</w:t>
            </w:r>
          </w:p>
          <w:p w14:paraId="3C11698C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lastRenderedPageBreak/>
              <w:t>0.00%</w:t>
            </w:r>
          </w:p>
          <w:p w14:paraId="030AEDDD" w14:textId="77777777" w:rsidR="003F5750" w:rsidRPr="00111A74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33.33%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5553EE22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</w:p>
        </w:tc>
        <w:tc>
          <w:tcPr>
            <w:tcW w:w="751" w:type="dxa"/>
          </w:tcPr>
          <w:p w14:paraId="0FE366B3" w14:textId="77777777" w:rsidR="003F5750" w:rsidRPr="00E660A7" w:rsidRDefault="003F5750" w:rsidP="00B07288">
            <w:pPr>
              <w:spacing w:before="0" w:after="80"/>
              <w:rPr>
                <w:rFonts w:ascii="Consolas" w:eastAsia="Calibri" w:hAnsi="Consolas" w:cs="Times New Roman"/>
                <w:b/>
              </w:rPr>
            </w:pPr>
            <w:r>
              <w:rPr>
                <w:rFonts w:ascii="Consolas" w:eastAsia="Calibri" w:hAnsi="Consolas" w:cs="Times New Roman"/>
                <w:b/>
              </w:rPr>
              <w:t>4</w:t>
            </w:r>
          </w:p>
          <w:p w14:paraId="21E78B10" w14:textId="77777777" w:rsidR="003F5750" w:rsidRDefault="003F5750" w:rsidP="00B07288">
            <w:pPr>
              <w:spacing w:before="0" w:after="0"/>
            </w:pPr>
            <w:r>
              <w:t>53</w:t>
            </w:r>
          </w:p>
          <w:p w14:paraId="4ACEBAD4" w14:textId="77777777" w:rsidR="003F5750" w:rsidRDefault="003F5750" w:rsidP="00B07288">
            <w:pPr>
              <w:spacing w:before="0" w:after="0"/>
            </w:pPr>
            <w:r>
              <w:lastRenderedPageBreak/>
              <w:t>7</w:t>
            </w:r>
          </w:p>
          <w:p w14:paraId="77E244EF" w14:textId="77777777" w:rsidR="003F5750" w:rsidRDefault="003F5750" w:rsidP="00B07288">
            <w:pPr>
              <w:spacing w:before="0" w:after="0"/>
            </w:pPr>
            <w:r>
              <w:t>56</w:t>
            </w:r>
          </w:p>
          <w:p w14:paraId="3E7B7092" w14:textId="77777777" w:rsidR="003F5750" w:rsidRDefault="003F5750" w:rsidP="00B07288">
            <w:pPr>
              <w:spacing w:before="0" w:after="0"/>
            </w:pPr>
            <w:r>
              <w:t>999</w:t>
            </w:r>
          </w:p>
          <w:p w14:paraId="209A72AC" w14:textId="77777777" w:rsidR="003F5750" w:rsidRPr="00111A74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017" w:type="dxa"/>
          </w:tcPr>
          <w:p w14:paraId="602DFDF5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lastRenderedPageBreak/>
              <w:t>75.00%</w:t>
            </w:r>
          </w:p>
          <w:p w14:paraId="5F749929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0.00%</w:t>
            </w:r>
          </w:p>
          <w:p w14:paraId="1724AF16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0.00%</w:t>
            </w:r>
          </w:p>
          <w:p w14:paraId="755D95C3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lastRenderedPageBreak/>
              <w:t>0.00%</w:t>
            </w:r>
          </w:p>
          <w:p w14:paraId="22475194" w14:textId="77777777" w:rsidR="003F5750" w:rsidRPr="00111A74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25.00%</w:t>
            </w:r>
          </w:p>
        </w:tc>
        <w:tc>
          <w:tcPr>
            <w:tcW w:w="297" w:type="dxa"/>
            <w:vMerge/>
            <w:tcBorders>
              <w:bottom w:val="nil"/>
            </w:tcBorders>
            <w:shd w:val="clear" w:color="auto" w:fill="auto"/>
          </w:tcPr>
          <w:p w14:paraId="2511586F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</w:p>
        </w:tc>
        <w:tc>
          <w:tcPr>
            <w:tcW w:w="751" w:type="dxa"/>
          </w:tcPr>
          <w:p w14:paraId="257A609C" w14:textId="77777777" w:rsidR="003F5750" w:rsidRPr="00E660A7" w:rsidRDefault="003F5750" w:rsidP="00B07288">
            <w:pPr>
              <w:spacing w:before="0" w:after="80"/>
              <w:rPr>
                <w:rFonts w:ascii="Consolas" w:eastAsia="Calibri" w:hAnsi="Consolas" w:cs="Times New Roman"/>
                <w:b/>
              </w:rPr>
            </w:pPr>
            <w:r>
              <w:rPr>
                <w:rFonts w:ascii="Consolas" w:eastAsia="Calibri" w:hAnsi="Consolas" w:cs="Times New Roman"/>
                <w:b/>
              </w:rPr>
              <w:t>7</w:t>
            </w:r>
          </w:p>
          <w:p w14:paraId="62D902AF" w14:textId="77777777" w:rsidR="003F5750" w:rsidRDefault="003F5750" w:rsidP="00B07288">
            <w:pPr>
              <w:spacing w:before="0" w:after="0"/>
            </w:pPr>
            <w:r>
              <w:t>800</w:t>
            </w:r>
          </w:p>
          <w:p w14:paraId="3A48CE63" w14:textId="77777777" w:rsidR="003F5750" w:rsidRDefault="003F5750" w:rsidP="00B07288">
            <w:pPr>
              <w:spacing w:before="0" w:after="0"/>
            </w:pPr>
            <w:r>
              <w:lastRenderedPageBreak/>
              <w:t>801</w:t>
            </w:r>
          </w:p>
          <w:p w14:paraId="16228B80" w14:textId="77777777" w:rsidR="003F5750" w:rsidRDefault="003F5750" w:rsidP="00B07288">
            <w:pPr>
              <w:spacing w:before="0" w:after="0"/>
            </w:pPr>
            <w:r>
              <w:t>250</w:t>
            </w:r>
          </w:p>
          <w:p w14:paraId="464E77AE" w14:textId="77777777" w:rsidR="003F5750" w:rsidRDefault="003F5750" w:rsidP="00B07288">
            <w:pPr>
              <w:spacing w:before="0" w:after="0"/>
            </w:pPr>
            <w:r>
              <w:t>199</w:t>
            </w:r>
          </w:p>
          <w:p w14:paraId="4B52214E" w14:textId="77777777" w:rsidR="003F5750" w:rsidRDefault="003F5750" w:rsidP="00B07288">
            <w:pPr>
              <w:spacing w:before="0" w:after="0"/>
            </w:pPr>
            <w:r>
              <w:t>399</w:t>
            </w:r>
          </w:p>
          <w:p w14:paraId="28D49809" w14:textId="77777777" w:rsidR="003F5750" w:rsidRDefault="003F5750" w:rsidP="00B07288">
            <w:pPr>
              <w:spacing w:before="0" w:after="0"/>
            </w:pPr>
            <w:r>
              <w:t>599</w:t>
            </w:r>
          </w:p>
          <w:p w14:paraId="7ED95DEB" w14:textId="77777777" w:rsidR="003F5750" w:rsidRDefault="003F5750" w:rsidP="00B07288">
            <w:pPr>
              <w:spacing w:before="0" w:after="0"/>
            </w:pPr>
            <w:r>
              <w:t>799</w:t>
            </w:r>
          </w:p>
          <w:p w14:paraId="73F4F99A" w14:textId="77777777" w:rsidR="003F5750" w:rsidRPr="00111A74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017" w:type="dxa"/>
          </w:tcPr>
          <w:p w14:paraId="18188541" w14:textId="77777777" w:rsidR="003F5750" w:rsidRPr="00DD77BA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D77BA">
              <w:rPr>
                <w:rFonts w:ascii="Consolas" w:eastAsia="Calibri" w:hAnsi="Consolas" w:cs="Times New Roman"/>
              </w:rPr>
              <w:lastRenderedPageBreak/>
              <w:t>14.29%</w:t>
            </w:r>
          </w:p>
          <w:p w14:paraId="7FBCCF46" w14:textId="77777777" w:rsidR="003F5750" w:rsidRPr="00DD77BA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D77BA">
              <w:rPr>
                <w:rFonts w:ascii="Consolas" w:eastAsia="Calibri" w:hAnsi="Consolas" w:cs="Times New Roman"/>
              </w:rPr>
              <w:t>28.57%</w:t>
            </w:r>
          </w:p>
          <w:p w14:paraId="0968A745" w14:textId="77777777" w:rsidR="003F5750" w:rsidRPr="00DD77BA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D77BA">
              <w:rPr>
                <w:rFonts w:ascii="Consolas" w:eastAsia="Calibri" w:hAnsi="Consolas" w:cs="Times New Roman"/>
              </w:rPr>
              <w:t>14.29%</w:t>
            </w:r>
          </w:p>
          <w:p w14:paraId="0EE5B8D8" w14:textId="77777777" w:rsidR="003F5750" w:rsidRPr="00DD77BA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D77BA">
              <w:rPr>
                <w:rFonts w:ascii="Consolas" w:eastAsia="Calibri" w:hAnsi="Consolas" w:cs="Times New Roman"/>
              </w:rPr>
              <w:lastRenderedPageBreak/>
              <w:t>14.29%</w:t>
            </w:r>
          </w:p>
          <w:p w14:paraId="1DF0E17B" w14:textId="77777777" w:rsidR="003F5750" w:rsidRPr="00111A74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D77BA">
              <w:rPr>
                <w:rFonts w:ascii="Consolas" w:eastAsia="Calibri" w:hAnsi="Consolas" w:cs="Times New Roman"/>
              </w:rPr>
              <w:t>28.57%</w:t>
            </w:r>
          </w:p>
        </w:tc>
        <w:tc>
          <w:tcPr>
            <w:tcW w:w="314" w:type="dxa"/>
            <w:vMerge/>
            <w:tcBorders>
              <w:bottom w:val="nil"/>
            </w:tcBorders>
            <w:shd w:val="clear" w:color="auto" w:fill="auto"/>
          </w:tcPr>
          <w:p w14:paraId="3D06E933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</w:p>
        </w:tc>
        <w:tc>
          <w:tcPr>
            <w:tcW w:w="751" w:type="dxa"/>
          </w:tcPr>
          <w:p w14:paraId="4D2D283C" w14:textId="77777777" w:rsidR="003F5750" w:rsidRPr="00E660A7" w:rsidRDefault="003F5750" w:rsidP="00B07288">
            <w:pPr>
              <w:spacing w:before="0" w:after="80"/>
              <w:rPr>
                <w:rFonts w:ascii="Consolas" w:eastAsia="Calibri" w:hAnsi="Consolas" w:cs="Times New Roman"/>
                <w:b/>
              </w:rPr>
            </w:pPr>
            <w:r>
              <w:rPr>
                <w:rFonts w:ascii="Consolas" w:eastAsia="Calibri" w:hAnsi="Consolas" w:cs="Times New Roman"/>
                <w:b/>
              </w:rPr>
              <w:t>9</w:t>
            </w:r>
          </w:p>
          <w:p w14:paraId="586D766A" w14:textId="77777777" w:rsidR="003F5750" w:rsidRDefault="003F5750" w:rsidP="00B07288">
            <w:pPr>
              <w:spacing w:before="0" w:after="0"/>
            </w:pPr>
            <w:r>
              <w:t>367</w:t>
            </w:r>
          </w:p>
          <w:p w14:paraId="7A649A92" w14:textId="77777777" w:rsidR="003F5750" w:rsidRDefault="003F5750" w:rsidP="00B07288">
            <w:pPr>
              <w:spacing w:before="0" w:after="0"/>
            </w:pPr>
            <w:r>
              <w:lastRenderedPageBreak/>
              <w:t>99</w:t>
            </w:r>
          </w:p>
          <w:p w14:paraId="008AB99F" w14:textId="77777777" w:rsidR="003F5750" w:rsidRDefault="003F5750" w:rsidP="00B07288">
            <w:pPr>
              <w:spacing w:before="0" w:after="0"/>
            </w:pPr>
            <w:r>
              <w:t>200</w:t>
            </w:r>
          </w:p>
          <w:p w14:paraId="64FFAF7F" w14:textId="77777777" w:rsidR="003F5750" w:rsidRDefault="003F5750" w:rsidP="00B07288">
            <w:pPr>
              <w:spacing w:before="0" w:after="0"/>
            </w:pPr>
            <w:r>
              <w:t>799</w:t>
            </w:r>
          </w:p>
          <w:p w14:paraId="3FFC97D2" w14:textId="77777777" w:rsidR="003F5750" w:rsidRDefault="003F5750" w:rsidP="00B07288">
            <w:pPr>
              <w:spacing w:before="0" w:after="0"/>
            </w:pPr>
            <w:r>
              <w:t>999</w:t>
            </w:r>
          </w:p>
          <w:p w14:paraId="58591BD2" w14:textId="77777777" w:rsidR="003F5750" w:rsidRDefault="003F5750" w:rsidP="00B07288">
            <w:pPr>
              <w:spacing w:before="0" w:after="0"/>
            </w:pPr>
            <w:r>
              <w:t>333</w:t>
            </w:r>
          </w:p>
          <w:p w14:paraId="6D8D1A88" w14:textId="77777777" w:rsidR="003F5750" w:rsidRDefault="003F5750" w:rsidP="00B07288">
            <w:pPr>
              <w:spacing w:before="0" w:after="0"/>
            </w:pPr>
            <w:r>
              <w:t>555</w:t>
            </w:r>
          </w:p>
          <w:p w14:paraId="593FCC0A" w14:textId="77777777" w:rsidR="003F5750" w:rsidRDefault="003F5750" w:rsidP="00B07288">
            <w:pPr>
              <w:spacing w:before="0" w:after="0"/>
            </w:pPr>
            <w:r>
              <w:t>111</w:t>
            </w:r>
          </w:p>
          <w:p w14:paraId="7F83868D" w14:textId="77777777" w:rsidR="003F5750" w:rsidRPr="00111A74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t>9</w:t>
            </w:r>
          </w:p>
        </w:tc>
        <w:tc>
          <w:tcPr>
            <w:tcW w:w="1017" w:type="dxa"/>
          </w:tcPr>
          <w:p w14:paraId="73CDD724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lastRenderedPageBreak/>
              <w:t>33.33%</w:t>
            </w:r>
          </w:p>
          <w:p w14:paraId="3AC36D19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33.33%</w:t>
            </w:r>
          </w:p>
          <w:p w14:paraId="763D3D02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11.11%</w:t>
            </w:r>
          </w:p>
          <w:p w14:paraId="265A6945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lastRenderedPageBreak/>
              <w:t>11.11%</w:t>
            </w:r>
          </w:p>
          <w:p w14:paraId="75853323" w14:textId="77777777" w:rsidR="003F5750" w:rsidRPr="00111A74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11.11%</w:t>
            </w:r>
          </w:p>
        </w:tc>
        <w:tc>
          <w:tcPr>
            <w:tcW w:w="330" w:type="dxa"/>
            <w:vMerge/>
            <w:tcBorders>
              <w:bottom w:val="nil"/>
            </w:tcBorders>
            <w:shd w:val="clear" w:color="auto" w:fill="auto"/>
          </w:tcPr>
          <w:p w14:paraId="1207B2F7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</w:p>
        </w:tc>
        <w:tc>
          <w:tcPr>
            <w:tcW w:w="751" w:type="dxa"/>
          </w:tcPr>
          <w:p w14:paraId="4C695AE9" w14:textId="77777777" w:rsidR="003F5750" w:rsidRPr="00E660A7" w:rsidRDefault="003F5750" w:rsidP="00B07288">
            <w:pPr>
              <w:spacing w:before="0" w:after="80"/>
              <w:rPr>
                <w:rFonts w:ascii="Consolas" w:eastAsia="Calibri" w:hAnsi="Consolas" w:cs="Times New Roman"/>
                <w:b/>
              </w:rPr>
            </w:pPr>
            <w:r>
              <w:rPr>
                <w:rFonts w:ascii="Consolas" w:eastAsia="Calibri" w:hAnsi="Consolas" w:cs="Times New Roman"/>
                <w:b/>
              </w:rPr>
              <w:t>14</w:t>
            </w:r>
          </w:p>
          <w:p w14:paraId="00D18ACB" w14:textId="77777777" w:rsidR="003F5750" w:rsidRDefault="003F5750" w:rsidP="00B07288">
            <w:pPr>
              <w:spacing w:before="0" w:after="0"/>
            </w:pPr>
            <w:r>
              <w:t>53</w:t>
            </w:r>
          </w:p>
          <w:p w14:paraId="01C641AD" w14:textId="77777777" w:rsidR="003F5750" w:rsidRDefault="003F5750" w:rsidP="00B07288">
            <w:pPr>
              <w:spacing w:before="0" w:after="0"/>
            </w:pPr>
            <w:r>
              <w:lastRenderedPageBreak/>
              <w:t>7</w:t>
            </w:r>
          </w:p>
          <w:p w14:paraId="2DD2389B" w14:textId="77777777" w:rsidR="003F5750" w:rsidRDefault="003F5750" w:rsidP="00B07288">
            <w:pPr>
              <w:spacing w:before="0" w:after="0"/>
            </w:pPr>
            <w:r>
              <w:t>56</w:t>
            </w:r>
          </w:p>
          <w:p w14:paraId="74D25E78" w14:textId="77777777" w:rsidR="003F5750" w:rsidRDefault="003F5750" w:rsidP="00B07288">
            <w:pPr>
              <w:spacing w:before="0" w:after="0"/>
            </w:pPr>
            <w:r>
              <w:t>180</w:t>
            </w:r>
          </w:p>
          <w:p w14:paraId="457F1013" w14:textId="77777777" w:rsidR="003F5750" w:rsidRDefault="003F5750" w:rsidP="00B07288">
            <w:pPr>
              <w:spacing w:before="0" w:after="0"/>
            </w:pPr>
            <w:r>
              <w:t>450</w:t>
            </w:r>
          </w:p>
          <w:p w14:paraId="36988F7B" w14:textId="77777777" w:rsidR="003F5750" w:rsidRDefault="003F5750" w:rsidP="00B07288">
            <w:pPr>
              <w:spacing w:before="0" w:after="0"/>
            </w:pPr>
            <w:r>
              <w:t>920</w:t>
            </w:r>
          </w:p>
          <w:p w14:paraId="15C52EB6" w14:textId="77777777" w:rsidR="003F5750" w:rsidRDefault="003F5750" w:rsidP="00B07288">
            <w:pPr>
              <w:spacing w:before="0" w:after="0"/>
            </w:pPr>
            <w:r>
              <w:t>12</w:t>
            </w:r>
          </w:p>
          <w:p w14:paraId="489DCB77" w14:textId="77777777" w:rsidR="003F5750" w:rsidRDefault="003F5750" w:rsidP="00B07288">
            <w:pPr>
              <w:spacing w:before="0" w:after="0"/>
            </w:pPr>
            <w:r>
              <w:t>7</w:t>
            </w:r>
          </w:p>
          <w:p w14:paraId="68937BC7" w14:textId="77777777" w:rsidR="003F5750" w:rsidRDefault="003F5750" w:rsidP="00B07288">
            <w:pPr>
              <w:spacing w:before="0" w:after="0"/>
            </w:pPr>
            <w:r>
              <w:t>150</w:t>
            </w:r>
          </w:p>
          <w:p w14:paraId="7D00828A" w14:textId="77777777" w:rsidR="003F5750" w:rsidRDefault="003F5750" w:rsidP="00B07288">
            <w:pPr>
              <w:spacing w:before="0" w:after="0"/>
            </w:pPr>
            <w:r>
              <w:t>250</w:t>
            </w:r>
          </w:p>
          <w:p w14:paraId="179CF500" w14:textId="77777777" w:rsidR="003F5750" w:rsidRDefault="003F5750" w:rsidP="00B07288">
            <w:pPr>
              <w:spacing w:before="0" w:after="0"/>
            </w:pPr>
            <w:r>
              <w:t>680</w:t>
            </w:r>
          </w:p>
          <w:p w14:paraId="7B6FC70E" w14:textId="77777777" w:rsidR="003F5750" w:rsidRDefault="003F5750" w:rsidP="00B07288">
            <w:pPr>
              <w:spacing w:before="0" w:after="0"/>
            </w:pPr>
            <w:r>
              <w:t>2</w:t>
            </w:r>
          </w:p>
          <w:p w14:paraId="0A345DEC" w14:textId="77777777" w:rsidR="003F5750" w:rsidRDefault="003F5750" w:rsidP="00B07288">
            <w:pPr>
              <w:spacing w:before="0" w:after="0"/>
            </w:pPr>
            <w:r>
              <w:rPr>
                <w:lang w:val="bg-BG"/>
              </w:rPr>
              <w:t>600</w:t>
            </w:r>
          </w:p>
          <w:p w14:paraId="1603E7B3" w14:textId="77777777" w:rsidR="003F5750" w:rsidRPr="0011290E" w:rsidRDefault="003F5750" w:rsidP="00B07288">
            <w:pPr>
              <w:spacing w:before="0" w:after="0"/>
            </w:pPr>
            <w:r>
              <w:t>200</w:t>
            </w:r>
          </w:p>
        </w:tc>
        <w:tc>
          <w:tcPr>
            <w:tcW w:w="1017" w:type="dxa"/>
          </w:tcPr>
          <w:p w14:paraId="2EDC8403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290E">
              <w:rPr>
                <w:rFonts w:ascii="Consolas" w:eastAsia="Calibri" w:hAnsi="Consolas" w:cs="Times New Roman"/>
                <w:lang w:val="bg-BG"/>
              </w:rPr>
              <w:lastRenderedPageBreak/>
              <w:t>57.14%</w:t>
            </w:r>
          </w:p>
          <w:p w14:paraId="5CC13397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290E">
              <w:rPr>
                <w:rFonts w:ascii="Consolas" w:eastAsia="Calibri" w:hAnsi="Consolas" w:cs="Times New Roman"/>
                <w:lang w:val="bg-BG"/>
              </w:rPr>
              <w:t>14.29%</w:t>
            </w:r>
          </w:p>
          <w:p w14:paraId="7AE51326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290E">
              <w:rPr>
                <w:rFonts w:ascii="Consolas" w:eastAsia="Calibri" w:hAnsi="Consolas" w:cs="Times New Roman"/>
                <w:lang w:val="bg-BG"/>
              </w:rPr>
              <w:t>7.14%</w:t>
            </w:r>
          </w:p>
          <w:p w14:paraId="411C9D34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290E">
              <w:rPr>
                <w:rFonts w:ascii="Consolas" w:eastAsia="Calibri" w:hAnsi="Consolas" w:cs="Times New Roman"/>
                <w:lang w:val="bg-BG"/>
              </w:rPr>
              <w:lastRenderedPageBreak/>
              <w:t>14.29%</w:t>
            </w:r>
          </w:p>
          <w:p w14:paraId="01C7AC3C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  <w:lang w:val="bg-BG"/>
              </w:rPr>
              <w:t>7.14%</w:t>
            </w:r>
          </w:p>
        </w:tc>
      </w:tr>
    </w:tbl>
    <w:p w14:paraId="27117555" w14:textId="77777777" w:rsidR="0046035F" w:rsidRPr="00753B60" w:rsidRDefault="0046035F" w:rsidP="0046035F">
      <w:pPr>
        <w:pStyle w:val="Heading2"/>
        <w:tabs>
          <w:tab w:val="num" w:pos="360"/>
          <w:tab w:val="left" w:pos="540"/>
        </w:tabs>
      </w:pPr>
      <w:r w:rsidRPr="00753B60">
        <w:lastRenderedPageBreak/>
        <w:t xml:space="preserve">Умната Лили </w:t>
      </w:r>
    </w:p>
    <w:p w14:paraId="63CEF3D3" w14:textId="77777777" w:rsidR="0046035F" w:rsidRDefault="0046035F" w:rsidP="0046035F">
      <w:pPr>
        <w:jc w:val="both"/>
        <w:rPr>
          <w:lang w:val="bg-BG"/>
        </w:rPr>
      </w:pPr>
      <w:r w:rsidRPr="00753B60">
        <w:rPr>
          <w:lang w:val="bg-BG"/>
        </w:rPr>
        <w:t xml:space="preserve">Лили вече е на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b/>
          <w:lang w:val="bg-BG"/>
        </w:rPr>
        <w:t>години</w:t>
      </w:r>
      <w:r w:rsidRPr="00F06E97">
        <w:rPr>
          <w:lang w:val="bg-BG"/>
        </w:rPr>
        <w:t xml:space="preserve">. </w:t>
      </w:r>
      <w:r w:rsidRPr="00753B60">
        <w:rPr>
          <w:lang w:val="bg-BG"/>
        </w:rPr>
        <w:t xml:space="preserve">За всеки свой </w:t>
      </w:r>
      <w:r w:rsidRPr="00753B60">
        <w:rPr>
          <w:b/>
          <w:lang w:val="bg-BG"/>
        </w:rPr>
        <w:t>рожден ден</w:t>
      </w:r>
      <w:r w:rsidRPr="00753B60">
        <w:rPr>
          <w:lang w:val="bg-BG"/>
        </w:rPr>
        <w:t xml:space="preserve"> тя получава подарък</w:t>
      </w:r>
      <w:r w:rsidRPr="00F06E97">
        <w:rPr>
          <w:lang w:val="bg-BG"/>
        </w:rPr>
        <w:t xml:space="preserve">. </w:t>
      </w:r>
    </w:p>
    <w:p w14:paraId="156CDD77" w14:textId="77777777" w:rsidR="0046035F" w:rsidRDefault="0046035F" w:rsidP="0046035F">
      <w:pPr>
        <w:pStyle w:val="ListParagraph"/>
        <w:numPr>
          <w:ilvl w:val="0"/>
          <w:numId w:val="29"/>
        </w:num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нечетните</w:t>
      </w:r>
      <w:r w:rsidRPr="001B49AD">
        <w:rPr>
          <w:lang w:val="bg-BG"/>
        </w:rPr>
        <w:t xml:space="preserve"> рождени дни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1, 3, 5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играчки</w:t>
      </w:r>
      <w:r>
        <w:rPr>
          <w:b/>
          <w:lang w:val="bg-BG"/>
        </w:rPr>
        <w:t>.</w:t>
      </w:r>
    </w:p>
    <w:p w14:paraId="0C78E2B8" w14:textId="77777777" w:rsidR="0046035F" w:rsidRDefault="0046035F" w:rsidP="0046035F">
      <w:pPr>
        <w:pStyle w:val="ListParagraph"/>
        <w:numPr>
          <w:ilvl w:val="0"/>
          <w:numId w:val="29"/>
        </w:numPr>
        <w:jc w:val="both"/>
        <w:rPr>
          <w:lang w:val="bg-BG"/>
        </w:rPr>
      </w:pPr>
      <w:r>
        <w:rPr>
          <w:lang w:val="bg-BG"/>
        </w:rPr>
        <w:t xml:space="preserve">За </w:t>
      </w:r>
      <w:r w:rsidRPr="001B49AD">
        <w:rPr>
          <w:b/>
          <w:bCs/>
          <w:lang w:val="bg-BG"/>
        </w:rPr>
        <w:t>четните</w:t>
      </w:r>
      <w:r>
        <w:rPr>
          <w:lang w:val="bg-BG"/>
        </w:rPr>
        <w:t xml:space="preserve"> рождени дни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, 4, 6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пари</w:t>
      </w:r>
      <w:r w:rsidRPr="001B49AD">
        <w:rPr>
          <w:lang w:val="bg-BG"/>
        </w:rPr>
        <w:t xml:space="preserve">. </w:t>
      </w:r>
    </w:p>
    <w:p w14:paraId="149E6112" w14:textId="77777777" w:rsidR="0046035F" w:rsidRPr="001B49AD" w:rsidRDefault="0046035F" w:rsidP="0046035F">
      <w:p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втория рожден ден</w:t>
      </w:r>
      <w:r w:rsidRPr="001B49AD">
        <w:rPr>
          <w:lang w:val="bg-BG"/>
        </w:rPr>
        <w:t xml:space="preserve"> получава </w:t>
      </w:r>
      <w:r w:rsidRPr="001B49AD">
        <w:rPr>
          <w:b/>
          <w:lang w:val="bg-BG"/>
        </w:rPr>
        <w:t>10.00 лв</w:t>
      </w:r>
      <w:r w:rsidRPr="001B49AD">
        <w:rPr>
          <w:lang w:val="bg-BG"/>
        </w:rPr>
        <w:t xml:space="preserve">, като </w:t>
      </w:r>
      <w:r w:rsidRPr="001B49AD">
        <w:rPr>
          <w:b/>
          <w:lang w:val="bg-BG"/>
        </w:rPr>
        <w:t xml:space="preserve">сумата се увеличава с 10.00 лв., за всеки следващ четен рожден ден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 -&gt; 1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4 -&gt; 2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6 -&gt; 30</w:t>
      </w:r>
      <w:r w:rsidRPr="001B49AD">
        <w:rPr>
          <w:lang w:val="bg-BG"/>
        </w:rPr>
        <w:t xml:space="preserve">...и т.н.). През годините Лили тайно е спестявала парите. </w:t>
      </w:r>
      <w:r w:rsidRPr="001B49AD">
        <w:rPr>
          <w:b/>
          <w:lang w:val="bg-BG"/>
        </w:rPr>
        <w:t>Братът</w:t>
      </w:r>
      <w:r w:rsidRPr="001B49AD">
        <w:rPr>
          <w:lang w:val="bg-BG"/>
        </w:rPr>
        <w:t xml:space="preserve"> на Лили, </w:t>
      </w:r>
      <w:r w:rsidRPr="001B49AD">
        <w:rPr>
          <w:b/>
          <w:lang w:val="bg-BG"/>
        </w:rPr>
        <w:t>в годините</w:t>
      </w:r>
      <w:r w:rsidRPr="001B49AD">
        <w:rPr>
          <w:lang w:val="bg-BG"/>
        </w:rPr>
        <w:t xml:space="preserve">, които тя </w:t>
      </w:r>
      <w:r w:rsidRPr="001B49AD">
        <w:rPr>
          <w:b/>
          <w:lang w:val="bg-BG"/>
        </w:rPr>
        <w:t>получава пари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взима по 1.00 лев</w:t>
      </w:r>
      <w:r w:rsidRPr="001B49AD">
        <w:rPr>
          <w:lang w:val="bg-BG"/>
        </w:rPr>
        <w:t xml:space="preserve"> от тях. Лили </w:t>
      </w:r>
      <w:r w:rsidRPr="001B49AD">
        <w:rPr>
          <w:b/>
          <w:lang w:val="bg-BG"/>
        </w:rPr>
        <w:t>продала играчките</w:t>
      </w:r>
      <w:r w:rsidRPr="001B49AD">
        <w:rPr>
          <w:lang w:val="bg-BG"/>
        </w:rPr>
        <w:t xml:space="preserve"> получени през годините, </w:t>
      </w:r>
      <w:r w:rsidRPr="001B49AD">
        <w:rPr>
          <w:b/>
          <w:lang w:val="bg-BG"/>
        </w:rPr>
        <w:t xml:space="preserve">всяка за </w:t>
      </w:r>
      <w:r w:rsidRPr="001B49AD">
        <w:rPr>
          <w:b/>
        </w:rPr>
        <w:t>P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 и </w:t>
      </w:r>
      <w:r w:rsidRPr="001B49AD">
        <w:rPr>
          <w:b/>
          <w:lang w:val="bg-BG"/>
        </w:rPr>
        <w:t>добавила</w:t>
      </w:r>
      <w:r w:rsidRPr="001B49AD">
        <w:rPr>
          <w:lang w:val="bg-BG"/>
        </w:rPr>
        <w:t xml:space="preserve"> сумата </w:t>
      </w:r>
      <w:r w:rsidRPr="001B49AD">
        <w:rPr>
          <w:b/>
          <w:lang w:val="bg-BG"/>
        </w:rPr>
        <w:t>към спестените пари</w:t>
      </w:r>
      <w:r w:rsidRPr="001B49AD">
        <w:rPr>
          <w:lang w:val="bg-BG"/>
        </w:rPr>
        <w:t xml:space="preserve">. С парите искала да си </w:t>
      </w:r>
      <w:r w:rsidRPr="001B49AD">
        <w:rPr>
          <w:b/>
          <w:lang w:val="bg-BG"/>
        </w:rPr>
        <w:t xml:space="preserve">купи пералня за </w:t>
      </w:r>
      <w:r w:rsidRPr="001B49AD">
        <w:rPr>
          <w:b/>
        </w:rPr>
        <w:t>X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. Напишете програма, която да пресмята, </w:t>
      </w:r>
      <w:r w:rsidRPr="001B49AD">
        <w:rPr>
          <w:b/>
          <w:lang w:val="bg-BG"/>
        </w:rPr>
        <w:t>колко пари е събрала</w:t>
      </w:r>
      <w:r w:rsidRPr="001B49AD">
        <w:rPr>
          <w:lang w:val="bg-BG"/>
        </w:rPr>
        <w:t xml:space="preserve"> и дали ѝ </w:t>
      </w:r>
      <w:r w:rsidRPr="001B49AD">
        <w:rPr>
          <w:b/>
          <w:lang w:val="bg-BG"/>
        </w:rPr>
        <w:t>стигат да си купи пералня</w:t>
      </w:r>
      <w:r w:rsidRPr="001B49AD">
        <w:rPr>
          <w:lang w:val="bg-BG"/>
        </w:rPr>
        <w:t>.</w:t>
      </w:r>
    </w:p>
    <w:p w14:paraId="1AFEBA2C" w14:textId="77777777" w:rsidR="0046035F" w:rsidRPr="00753B60" w:rsidRDefault="0046035F" w:rsidP="0046035F">
      <w:pPr>
        <w:pStyle w:val="Heading3"/>
        <w:rPr>
          <w:lang w:val="bg-BG"/>
        </w:rPr>
      </w:pPr>
      <w:r w:rsidRPr="00753B60">
        <w:rPr>
          <w:lang w:val="bg-BG"/>
        </w:rPr>
        <w:t>Вход</w:t>
      </w:r>
    </w:p>
    <w:p w14:paraId="3938DA2A" w14:textId="77777777" w:rsidR="0046035F" w:rsidRPr="00753B60" w:rsidRDefault="0046035F" w:rsidP="0046035F">
      <w:pPr>
        <w:rPr>
          <w:lang w:val="bg-BG"/>
        </w:rPr>
      </w:pPr>
      <w:r w:rsidRPr="00753B60">
        <w:rPr>
          <w:lang w:val="bg-BG"/>
        </w:rPr>
        <w:t xml:space="preserve">Програмата прочита </w:t>
      </w:r>
      <w:r w:rsidRPr="00F06E97">
        <w:rPr>
          <w:b/>
          <w:lang w:val="bg-BG"/>
        </w:rPr>
        <w:t xml:space="preserve">3 </w:t>
      </w:r>
      <w:r w:rsidRPr="00753B60">
        <w:rPr>
          <w:b/>
          <w:lang w:val="bg-BG"/>
        </w:rPr>
        <w:t>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и от потребителя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на отделни редове</w:t>
      </w:r>
      <w:r w:rsidRPr="00F06E97">
        <w:rPr>
          <w:lang w:val="bg-BG"/>
        </w:rPr>
        <w:t>:</w:t>
      </w:r>
    </w:p>
    <w:p w14:paraId="55164F3A" w14:textId="77777777" w:rsidR="0046035F" w:rsidRPr="00753B60" w:rsidRDefault="0046035F" w:rsidP="0046035F">
      <w:pPr>
        <w:pStyle w:val="ListParagraph"/>
        <w:numPr>
          <w:ilvl w:val="0"/>
          <w:numId w:val="12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Възрастта</w:t>
      </w:r>
      <w:r w:rsidRPr="00753B60">
        <w:rPr>
          <w:lang w:val="bg-BG"/>
        </w:rPr>
        <w:t xml:space="preserve"> на Лили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 xml:space="preserve">цяло число </w:t>
      </w:r>
      <w:r w:rsidRPr="00753B60">
        <w:rPr>
          <w:lang w:val="bg-BG"/>
        </w:rPr>
        <w:t xml:space="preserve">в интервала </w:t>
      </w:r>
      <w:r w:rsidRPr="00F06E97">
        <w:rPr>
          <w:b/>
          <w:lang w:val="bg-BG"/>
        </w:rPr>
        <w:t>[1...77]</w:t>
      </w:r>
    </w:p>
    <w:p w14:paraId="53EA5955" w14:textId="77777777" w:rsidR="0046035F" w:rsidRPr="00753B60" w:rsidRDefault="0046035F" w:rsidP="0046035F">
      <w:pPr>
        <w:pStyle w:val="ListParagraph"/>
        <w:numPr>
          <w:ilvl w:val="0"/>
          <w:numId w:val="12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Цената на пералнят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число в интервала </w:t>
      </w:r>
      <w:r w:rsidRPr="00F06E97">
        <w:rPr>
          <w:b/>
          <w:lang w:val="bg-BG"/>
        </w:rPr>
        <w:t>[1.00...10 000.00]</w:t>
      </w:r>
    </w:p>
    <w:p w14:paraId="6071F5FB" w14:textId="77777777" w:rsidR="0046035F" w:rsidRPr="00753B60" w:rsidRDefault="0046035F" w:rsidP="0046035F">
      <w:pPr>
        <w:pStyle w:val="ListParagraph"/>
        <w:numPr>
          <w:ilvl w:val="0"/>
          <w:numId w:val="12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Единична цена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на играчк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>цяло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число</w:t>
      </w:r>
      <w:r w:rsidRPr="00753B60">
        <w:rPr>
          <w:lang w:val="bg-BG"/>
        </w:rPr>
        <w:t xml:space="preserve"> в интервала </w:t>
      </w:r>
      <w:r w:rsidRPr="00F06E97">
        <w:rPr>
          <w:b/>
          <w:lang w:val="bg-BG"/>
        </w:rPr>
        <w:t>[0...40]</w:t>
      </w:r>
    </w:p>
    <w:p w14:paraId="0EF691CD" w14:textId="77777777" w:rsidR="0046035F" w:rsidRPr="00753B60" w:rsidRDefault="0046035F" w:rsidP="0046035F">
      <w:pPr>
        <w:pStyle w:val="Heading3"/>
        <w:rPr>
          <w:lang w:val="bg-BG"/>
        </w:rPr>
      </w:pPr>
      <w:r w:rsidRPr="00753B60">
        <w:rPr>
          <w:lang w:val="bg-BG"/>
        </w:rPr>
        <w:t>Изход</w:t>
      </w:r>
    </w:p>
    <w:p w14:paraId="2444235E" w14:textId="77777777" w:rsidR="0046035F" w:rsidRPr="00753B60" w:rsidRDefault="0046035F" w:rsidP="0046035F">
      <w:pPr>
        <w:rPr>
          <w:lang w:val="bg-BG"/>
        </w:rPr>
      </w:pPr>
      <w:r w:rsidRPr="00753B60">
        <w:rPr>
          <w:lang w:val="bg-BG"/>
        </w:rPr>
        <w:t>Да се отпечата на конзолата един ред</w:t>
      </w:r>
      <w:r w:rsidRPr="00F06E97">
        <w:rPr>
          <w:lang w:val="bg-BG"/>
        </w:rPr>
        <w:t>:</w:t>
      </w:r>
    </w:p>
    <w:p w14:paraId="650D81F9" w14:textId="77777777" w:rsidR="0046035F" w:rsidRPr="00753B60" w:rsidRDefault="0046035F" w:rsidP="0046035F">
      <w:pPr>
        <w:pStyle w:val="ListParagraph"/>
        <w:numPr>
          <w:ilvl w:val="0"/>
          <w:numId w:val="13"/>
        </w:numPr>
        <w:rPr>
          <w:lang w:val="bg-BG"/>
        </w:rPr>
      </w:pPr>
      <w:r w:rsidRPr="00753B60">
        <w:rPr>
          <w:lang w:val="bg-BG"/>
        </w:rPr>
        <w:t>Ако парите на Лили са достатъчни</w:t>
      </w:r>
      <w:r w:rsidRPr="00F06E97">
        <w:rPr>
          <w:lang w:val="bg-BG"/>
        </w:rPr>
        <w:t>:</w:t>
      </w:r>
    </w:p>
    <w:p w14:paraId="52400978" w14:textId="77777777" w:rsidR="0046035F" w:rsidRPr="00753B60" w:rsidRDefault="0046035F" w:rsidP="0046035F">
      <w:pPr>
        <w:pStyle w:val="ListParagraph"/>
        <w:numPr>
          <w:ilvl w:val="1"/>
          <w:numId w:val="13"/>
        </w:numPr>
        <w:rPr>
          <w:lang w:val="bg-BG"/>
        </w:rPr>
      </w:pPr>
      <w:r w:rsidRPr="002C262C">
        <w:rPr>
          <w:b/>
          <w:lang w:val="bg-BG"/>
        </w:rPr>
        <w:t>"</w:t>
      </w:r>
      <w:r w:rsidRPr="00753B60">
        <w:rPr>
          <w:rStyle w:val="CodeChar"/>
        </w:rPr>
        <w:t>Yes</w:t>
      </w:r>
      <w:r w:rsidRPr="00F06E97">
        <w:rPr>
          <w:rStyle w:val="CodeChar"/>
          <w:lang w:val="bg-BG"/>
        </w:rPr>
        <w:t>! {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}</w:t>
      </w:r>
      <w:r w:rsidRPr="002C262C">
        <w:rPr>
          <w:b/>
          <w:lang w:val="bg-BG"/>
        </w:rPr>
        <w:t>"</w:t>
      </w:r>
      <w:r w:rsidRPr="00F06E97">
        <w:rPr>
          <w:lang w:val="bg-BG"/>
        </w:rPr>
        <w:t xml:space="preserve"> - </w:t>
      </w:r>
      <w:r w:rsidRPr="00753B60">
        <w:rPr>
          <w:lang w:val="bg-BG"/>
        </w:rPr>
        <w:t xml:space="preserve">където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lang w:val="bg-BG"/>
        </w:rPr>
        <w:t>е остатъка пари след покупката</w:t>
      </w:r>
    </w:p>
    <w:p w14:paraId="7DB81C87" w14:textId="77777777" w:rsidR="0046035F" w:rsidRPr="00753B60" w:rsidRDefault="0046035F" w:rsidP="0046035F">
      <w:pPr>
        <w:pStyle w:val="ListParagraph"/>
        <w:numPr>
          <w:ilvl w:val="0"/>
          <w:numId w:val="13"/>
        </w:numPr>
        <w:rPr>
          <w:lang w:val="bg-BG"/>
        </w:rPr>
      </w:pPr>
      <w:r w:rsidRPr="00753B60">
        <w:rPr>
          <w:lang w:val="bg-BG"/>
        </w:rPr>
        <w:t>Ако парите не са достатъчни</w:t>
      </w:r>
      <w:r w:rsidRPr="00F06E97">
        <w:rPr>
          <w:lang w:val="bg-BG"/>
        </w:rPr>
        <w:t>:</w:t>
      </w:r>
    </w:p>
    <w:p w14:paraId="1B2B6261" w14:textId="77777777" w:rsidR="0046035F" w:rsidRPr="00753B60" w:rsidRDefault="0046035F" w:rsidP="0046035F">
      <w:pPr>
        <w:pStyle w:val="ListParagraph"/>
        <w:numPr>
          <w:ilvl w:val="1"/>
          <w:numId w:val="13"/>
        </w:numPr>
        <w:rPr>
          <w:lang w:val="bg-BG"/>
        </w:rPr>
      </w:pPr>
      <w:r w:rsidRPr="002C262C">
        <w:rPr>
          <w:rFonts w:ascii="Consolas" w:hAnsi="Consolas" w:cs="Consolas"/>
          <w:b/>
          <w:noProof/>
        </w:rPr>
        <w:t>"</w:t>
      </w:r>
      <w:r w:rsidRPr="00753B60">
        <w:rPr>
          <w:rFonts w:ascii="Consolas" w:hAnsi="Consolas" w:cs="Consolas"/>
          <w:b/>
          <w:noProof/>
        </w:rPr>
        <w:t>No</w:t>
      </w:r>
      <w:r w:rsidRPr="00F06E97">
        <w:rPr>
          <w:rFonts w:ascii="Consolas" w:hAnsi="Consolas" w:cs="Consolas"/>
          <w:b/>
          <w:noProof/>
          <w:lang w:val="bg-BG"/>
        </w:rPr>
        <w:t>! {</w:t>
      </w:r>
      <w:r w:rsidRPr="00753B60">
        <w:rPr>
          <w:rFonts w:ascii="Consolas" w:hAnsi="Consolas" w:cs="Consolas"/>
          <w:b/>
          <w:lang w:val="bg-BG"/>
        </w:rPr>
        <w:t>М</w:t>
      </w:r>
      <w:r w:rsidRPr="00F06E97">
        <w:rPr>
          <w:rFonts w:ascii="Consolas" w:hAnsi="Consolas" w:cs="Consolas"/>
          <w:b/>
          <w:lang w:val="bg-BG"/>
        </w:rPr>
        <w:t>}</w:t>
      </w:r>
      <w:r w:rsidRPr="002C262C">
        <w:rPr>
          <w:b/>
          <w:lang w:val="bg-BG"/>
        </w:rPr>
        <w:t>"</w:t>
      </w:r>
      <w:r w:rsidRPr="00F06E97">
        <w:rPr>
          <w:b/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където </w:t>
      </w:r>
      <w:r w:rsidRPr="00753B60">
        <w:rPr>
          <w:b/>
        </w:rPr>
        <w:t>M</w:t>
      </w:r>
      <w:r w:rsidRPr="00F06E97">
        <w:rPr>
          <w:b/>
          <w:lang w:val="bg-BG"/>
        </w:rPr>
        <w:t xml:space="preserve"> </w:t>
      </w:r>
      <w:r w:rsidRPr="00753B60">
        <w:rPr>
          <w:lang w:val="bg-BG"/>
        </w:rPr>
        <w:t>е сумат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която не достига</w:t>
      </w:r>
    </w:p>
    <w:p w14:paraId="6A69D61D" w14:textId="77777777" w:rsidR="0046035F" w:rsidRPr="002C262C" w:rsidRDefault="0046035F" w:rsidP="0046035F">
      <w:pPr>
        <w:rPr>
          <w:lang w:val="bg-BG"/>
        </w:rPr>
      </w:pPr>
      <w:r w:rsidRPr="002C262C">
        <w:rPr>
          <w:lang w:val="bg-BG"/>
        </w:rPr>
        <w:t>Числата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N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и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M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трябва да за</w:t>
      </w:r>
      <w:r w:rsidRPr="002C262C">
        <w:rPr>
          <w:b/>
          <w:lang w:val="bg-BG"/>
        </w:rPr>
        <w:t xml:space="preserve"> форматирани до вторият знак след десетичната запетая</w:t>
      </w:r>
      <w:r w:rsidRPr="002C262C">
        <w:rPr>
          <w:lang w:val="bg-BG"/>
        </w:rPr>
        <w:t>.</w:t>
      </w:r>
    </w:p>
    <w:p w14:paraId="7947FD2F" w14:textId="77777777" w:rsidR="0046035F" w:rsidRPr="00753B60" w:rsidRDefault="0046035F" w:rsidP="0046035F">
      <w:pPr>
        <w:pStyle w:val="Heading3"/>
        <w:rPr>
          <w:lang w:val="bg-BG"/>
        </w:rPr>
      </w:pPr>
      <w:r w:rsidRPr="00753B60">
        <w:rPr>
          <w:lang w:val="bg-BG"/>
        </w:rPr>
        <w:t>Примерен вход и изход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380"/>
        <w:gridCol w:w="8012"/>
      </w:tblGrid>
      <w:tr w:rsidR="0046035F" w:rsidRPr="00753B60" w14:paraId="2D7C7310" w14:textId="77777777" w:rsidTr="0046035F"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C8EE6E" w14:textId="77777777" w:rsidR="0046035F" w:rsidRPr="00753B60" w:rsidRDefault="0046035F" w:rsidP="00F833C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C6FE3A1" w14:textId="77777777" w:rsidR="0046035F" w:rsidRPr="00753B60" w:rsidRDefault="0046035F" w:rsidP="00F833C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7C6005" w14:textId="77777777" w:rsidR="0046035F" w:rsidRPr="00753B60" w:rsidRDefault="0046035F" w:rsidP="00F833C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46035F" w:rsidRPr="00F06E97" w14:paraId="1358AFC5" w14:textId="77777777" w:rsidTr="0046035F">
        <w:trPr>
          <w:trHeight w:val="401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6FF16" w14:textId="77777777" w:rsidR="0046035F" w:rsidRPr="00753B60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t>10</w:t>
            </w:r>
          </w:p>
          <w:p w14:paraId="1684B368" w14:textId="77777777" w:rsidR="0046035F" w:rsidRPr="001F7621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70.00</w:t>
            </w:r>
          </w:p>
          <w:p w14:paraId="7BE34A09" w14:textId="77777777" w:rsidR="0046035F" w:rsidRPr="001F7621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C3062" w14:textId="77777777" w:rsidR="0046035F" w:rsidRPr="00753B60" w:rsidRDefault="0046035F" w:rsidP="00F833C5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Yes! 5.00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8F5D8" w14:textId="77777777" w:rsidR="0046035F" w:rsidRDefault="0046035F" w:rsidP="00F833C5">
            <w:pPr>
              <w:spacing w:before="60" w:after="0"/>
              <w:rPr>
                <w:rFonts w:eastAsia="Calibri" w:cs="Times New Roman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Първи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04FC3BEF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Втор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</w:t>
            </w:r>
            <w:r w:rsidRPr="004951A8">
              <w:rPr>
                <w:rFonts w:eastAsia="Calibri" w:cs="Times New Roman"/>
                <w:b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лв.)</w:t>
            </w:r>
          </w:p>
          <w:p w14:paraId="5B93F8D8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Тр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56BE5913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Четвър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20 лв.)</w:t>
            </w:r>
          </w:p>
          <w:p w14:paraId="5F6C093D" w14:textId="77777777" w:rsidR="0046035F" w:rsidRDefault="0046035F" w:rsidP="00F833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П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4EAB531C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lastRenderedPageBreak/>
              <w:t>Шес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30 лв.)</w:t>
            </w:r>
          </w:p>
          <w:p w14:paraId="1DA02CDF" w14:textId="77777777" w:rsidR="0046035F" w:rsidRDefault="0046035F" w:rsidP="00F833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Сед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24E6165E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40 лв.)</w:t>
            </w:r>
          </w:p>
          <w:p w14:paraId="29F4E632" w14:textId="77777777" w:rsidR="0046035F" w:rsidRDefault="0046035F" w:rsidP="00F833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Дев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332FE208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Дес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50 лв.)</w:t>
            </w:r>
          </w:p>
          <w:p w14:paraId="4EFF2CE4" w14:textId="77777777" w:rsidR="0046035F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Спестила е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4951A8">
              <w:rPr>
                <w:rFonts w:eastAsia="Calibri" w:cs="Times New Roman"/>
                <w:lang w:val="bg-BG"/>
              </w:rPr>
              <w:t xml:space="preserve">10 + 20 + 30 + 40 + 50 = </w:t>
            </w:r>
            <w:r w:rsidRPr="001F7621">
              <w:rPr>
                <w:rFonts w:eastAsia="Calibri" w:cs="Times New Roman"/>
                <w:b/>
                <w:color w:val="00B0F0"/>
                <w:lang w:val="bg-BG"/>
              </w:rPr>
              <w:t>15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2E69F475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lang w:val="bg-BG"/>
              </w:rPr>
              <w:t xml:space="preserve">Продала е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5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играчки </w:t>
            </w:r>
            <w:r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  <w:lang w:val="bg-BG"/>
              </w:rPr>
              <w:t>6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лв.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31D3E6E0" w14:textId="77777777" w:rsidR="0046035F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 xml:space="preserve">Брат ѝ взел 5 пъти </w:t>
            </w:r>
            <w:r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1 лев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FFC000"/>
                <w:lang w:val="bg-BG"/>
              </w:rPr>
              <w:t>5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294CE5F6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</w:t>
            </w:r>
            <w:r>
              <w:rPr>
                <w:rFonts w:eastAsia="Calibri" w:cs="Times New Roman"/>
                <w:lang w:val="bg-BG"/>
              </w:rPr>
              <w:t>: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Pr="001F7621">
              <w:rPr>
                <w:rFonts w:eastAsia="Calibri" w:cs="Times New Roman"/>
                <w:b/>
                <w:bCs/>
                <w:color w:val="00B0F0"/>
                <w:lang w:val="bg-BG"/>
              </w:rPr>
              <w:t>150</w:t>
            </w:r>
            <w:r w:rsidRPr="004951A8">
              <w:rPr>
                <w:rFonts w:eastAsia="Calibri" w:cs="Times New Roman"/>
                <w:lang w:val="bg-BG"/>
              </w:rPr>
              <w:t xml:space="preserve"> + </w:t>
            </w:r>
            <w:r w:rsidRPr="001F7621">
              <w:rPr>
                <w:rFonts w:eastAsia="Calibri" w:cs="Times New Roman"/>
                <w:b/>
                <w:bCs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lang w:val="bg-BG"/>
              </w:rPr>
              <w:t>)</w:t>
            </w:r>
            <w:r w:rsidRPr="004951A8">
              <w:rPr>
                <w:rFonts w:eastAsia="Calibri" w:cs="Times New Roman"/>
                <w:lang w:val="bg-BG"/>
              </w:rPr>
              <w:t xml:space="preserve"> – </w:t>
            </w:r>
            <w:r w:rsidRPr="001F7621">
              <w:rPr>
                <w:rFonts w:eastAsia="Calibri" w:cs="Times New Roman"/>
                <w:b/>
                <w:bCs/>
                <w:color w:val="FFC000"/>
                <w:lang w:val="bg-BG"/>
              </w:rPr>
              <w:t>5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061EC5E5" w14:textId="77777777" w:rsidR="0046035F" w:rsidRDefault="0046035F" w:rsidP="00F833C5">
            <w:pPr>
              <w:spacing w:before="60" w:after="0"/>
              <w:rPr>
                <w:rFonts w:eastAsia="Calibri" w:cs="Times New Roman"/>
                <w:noProof/>
                <w:lang w:val="bg-BG"/>
              </w:rPr>
            </w:pP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&gt;= </w:t>
            </w:r>
            <w:r w:rsidRPr="001F7621">
              <w:rPr>
                <w:rFonts w:eastAsia="Calibri" w:cs="Times New Roman"/>
                <w:b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noProof/>
                <w:lang w:val="bg-BG"/>
              </w:rPr>
              <w:t>(</w:t>
            </w:r>
            <w:r w:rsidRPr="004951A8">
              <w:rPr>
                <w:rFonts w:eastAsia="Calibri" w:cs="Times New Roman"/>
                <w:lang w:val="bg-BG"/>
              </w:rPr>
              <w:t>цената на пералнята</w:t>
            </w:r>
            <w:r w:rsidRPr="004951A8">
              <w:rPr>
                <w:rFonts w:eastAsia="Calibri" w:cs="Times New Roman"/>
                <w:noProof/>
                <w:lang w:val="bg-BG"/>
              </w:rPr>
              <w:t>)</w:t>
            </w:r>
          </w:p>
          <w:p w14:paraId="659A8628" w14:textId="77777777" w:rsidR="0046035F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noProof/>
                <w:lang w:val="bg-BG"/>
              </w:rPr>
              <w:t>=&gt;</w:t>
            </w:r>
            <w:r w:rsidRPr="004951A8">
              <w:rPr>
                <w:rFonts w:eastAsia="Calibri" w:cs="Times New Roman"/>
                <w:noProof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успяла </w:t>
            </w:r>
            <w:r w:rsidRPr="004951A8">
              <w:rPr>
                <w:rFonts w:eastAsia="Calibri" w:cs="Times New Roman"/>
                <w:lang w:val="bg-BG"/>
              </w:rPr>
              <w:t>е да я купи</w:t>
            </w:r>
          </w:p>
          <w:p w14:paraId="74198D8F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тават: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bCs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>-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bCs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4951A8">
              <w:rPr>
                <w:rFonts w:eastAsia="Calibri" w:cs="Times New Roman"/>
                <w:b/>
                <w:lang w:val="bg-BG"/>
              </w:rPr>
              <w:t>5 лв.</w:t>
            </w:r>
          </w:p>
        </w:tc>
      </w:tr>
      <w:tr w:rsidR="0046035F" w:rsidRPr="00753B60" w14:paraId="6FFDEEC7" w14:textId="77777777" w:rsidTr="0046035F">
        <w:trPr>
          <w:trHeight w:val="806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BE61E" w14:textId="77777777" w:rsidR="0046035F" w:rsidRPr="00753B60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lastRenderedPageBreak/>
              <w:t>21</w:t>
            </w:r>
          </w:p>
          <w:p w14:paraId="7C97E6A9" w14:textId="77777777" w:rsidR="0046035F" w:rsidRPr="001F7621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570.98</w:t>
            </w:r>
          </w:p>
          <w:p w14:paraId="6A78D276" w14:textId="77777777" w:rsidR="0046035F" w:rsidRPr="001F7621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ED674" w14:textId="77777777" w:rsidR="0046035F" w:rsidRPr="00753B60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No! 997.98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5F4F5" w14:textId="77777777" w:rsidR="0046035F" w:rsidRDefault="0046035F" w:rsidP="00F833C5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 xml:space="preserve">Спестила е </w:t>
            </w:r>
            <w:r w:rsidRPr="001F7621">
              <w:rPr>
                <w:rFonts w:eastAsia="Calibri" w:cs="Times New Roman"/>
                <w:b/>
                <w:color w:val="00B0F0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4BF34C85" w14:textId="77777777" w:rsidR="0046035F" w:rsidRDefault="0046035F" w:rsidP="00F833C5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>Продала</w:t>
            </w:r>
            <w:r w:rsidRPr="0049002A">
              <w:rPr>
                <w:rFonts w:eastAsia="Calibri" w:cs="Times New Roman"/>
                <w:lang w:val="bg-BG"/>
              </w:rPr>
              <w:t xml:space="preserve"> е </w:t>
            </w:r>
            <w:r w:rsidRPr="0049002A">
              <w:rPr>
                <w:rFonts w:eastAsia="Calibri" w:cs="Times New Roman"/>
                <w:b/>
              </w:rPr>
              <w:t>11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играчки </w:t>
            </w:r>
            <w:r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</w:rPr>
              <w:t>3</w:t>
            </w:r>
            <w:r w:rsidRPr="0049002A">
              <w:rPr>
                <w:rFonts w:eastAsia="Calibri" w:cs="Times New Roman"/>
                <w:b/>
              </w:rPr>
              <w:t xml:space="preserve"> </w:t>
            </w:r>
            <w:r w:rsidRPr="0049002A">
              <w:rPr>
                <w:rFonts w:eastAsia="Calibri" w:cs="Times New Roman"/>
                <w:b/>
                <w:lang w:val="bg-BG"/>
              </w:rPr>
              <w:t>лв</w:t>
            </w:r>
            <w:r w:rsidRPr="0049002A">
              <w:rPr>
                <w:rFonts w:eastAsia="Calibri" w:cs="Times New Roman"/>
                <w:b/>
              </w:rPr>
              <w:t>.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</w:rPr>
              <w:t>33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 w:rsidRPr="0049002A">
              <w:rPr>
                <w:rFonts w:eastAsia="Calibri" w:cs="Times New Roman"/>
              </w:rPr>
              <w:t xml:space="preserve">. </w:t>
            </w:r>
          </w:p>
          <w:p w14:paraId="4FCB6B59" w14:textId="77777777" w:rsidR="0046035F" w:rsidRDefault="0046035F" w:rsidP="00F833C5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lang w:val="bg-BG"/>
              </w:rPr>
              <w:t xml:space="preserve">Брат </w:t>
            </w:r>
            <w:r w:rsidRPr="0049002A">
              <w:rPr>
                <w:rFonts w:eastAsia="Calibri" w:cs="Times New Roman"/>
              </w:rPr>
              <w:t xml:space="preserve">ѝ </w:t>
            </w:r>
            <w:r w:rsidRPr="0049002A">
              <w:rPr>
                <w:rFonts w:eastAsia="Calibri" w:cs="Times New Roman"/>
                <w:b/>
                <w:lang w:val="bg-BG"/>
              </w:rPr>
              <w:t xml:space="preserve">взимал </w:t>
            </w:r>
            <w:r w:rsidRPr="0049002A">
              <w:rPr>
                <w:rFonts w:eastAsia="Calibri" w:cs="Times New Roman"/>
                <w:b/>
              </w:rPr>
              <w:t>10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години </w:t>
            </w:r>
            <w:r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 xml:space="preserve">1 </w:t>
            </w:r>
            <w:r w:rsidRPr="0049002A">
              <w:rPr>
                <w:rFonts w:eastAsia="Calibri" w:cs="Times New Roman"/>
                <w:b/>
                <w:lang w:val="bg-BG"/>
              </w:rPr>
              <w:t>лев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 xml:space="preserve">= </w:t>
            </w:r>
            <w:r w:rsidRPr="001F7621">
              <w:rPr>
                <w:rFonts w:eastAsia="Calibri" w:cs="Times New Roman"/>
                <w:b/>
                <w:color w:val="FFC000"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 w:rsidRPr="0049002A">
              <w:rPr>
                <w:rFonts w:eastAsia="Calibri" w:cs="Times New Roman"/>
              </w:rPr>
              <w:t xml:space="preserve">. </w:t>
            </w:r>
          </w:p>
          <w:p w14:paraId="49E217CA" w14:textId="77777777" w:rsidR="0046035F" w:rsidRPr="0049002A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: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Pr="001F7621">
              <w:rPr>
                <w:rFonts w:eastAsia="Calibri" w:cs="Times New Roman"/>
                <w:b/>
                <w:bCs/>
                <w:color w:val="00B0F0"/>
              </w:rPr>
              <w:t>550</w:t>
            </w:r>
            <w:r w:rsidRPr="0049002A">
              <w:rPr>
                <w:rFonts w:eastAsia="Calibri" w:cs="Times New Roman"/>
              </w:rPr>
              <w:t xml:space="preserve"> + </w:t>
            </w:r>
            <w:r w:rsidRPr="001F7621">
              <w:rPr>
                <w:rFonts w:eastAsia="Calibri" w:cs="Times New Roman"/>
                <w:b/>
                <w:bCs/>
                <w:color w:val="7030A0"/>
              </w:rPr>
              <w:t>33</w:t>
            </w:r>
            <w:r>
              <w:rPr>
                <w:rFonts w:eastAsia="Calibri" w:cs="Times New Roman"/>
                <w:lang w:val="bg-BG"/>
              </w:rPr>
              <w:t>)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1F7621">
              <w:rPr>
                <w:rFonts w:eastAsia="Calibri" w:cs="Times New Roman"/>
                <w:b/>
                <w:bCs/>
                <w:color w:val="FFC000"/>
              </w:rPr>
              <w:t>10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>
              <w:rPr>
                <w:rFonts w:eastAsia="Calibri" w:cs="Times New Roman"/>
                <w:b/>
                <w:lang w:val="bg-BG"/>
              </w:rPr>
              <w:t>.</w:t>
            </w:r>
          </w:p>
          <w:p w14:paraId="01B76DCA" w14:textId="77777777" w:rsidR="0046035F" w:rsidRDefault="0046035F" w:rsidP="00F833C5">
            <w:pPr>
              <w:spacing w:before="60" w:after="0"/>
              <w:rPr>
                <w:rFonts w:eastAsia="Calibri" w:cs="Times New Roman"/>
              </w:rPr>
            </w:pP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 w:rsidRPr="0049002A">
              <w:rPr>
                <w:rFonts w:eastAsia="Calibri" w:cs="Times New Roman"/>
                <w:b/>
              </w:rPr>
              <w:t xml:space="preserve"> &lt; </w:t>
            </w:r>
            <w:r w:rsidRPr="001F7621">
              <w:rPr>
                <w:rFonts w:eastAsia="Calibri" w:cs="Times New Roman"/>
                <w:b/>
                <w:color w:val="92D050"/>
              </w:rPr>
              <w:t>1570.98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49002A">
              <w:rPr>
                <w:rFonts w:eastAsia="Calibri" w:cs="Times New Roman"/>
                <w:b/>
                <w:lang w:val="bg-BG"/>
              </w:rPr>
              <w:t>не е успяла</w:t>
            </w:r>
            <w:r w:rsidRPr="0049002A">
              <w:rPr>
                <w:rFonts w:eastAsia="Calibri" w:cs="Times New Roman"/>
                <w:lang w:val="bg-BG"/>
              </w:rPr>
              <w:t xml:space="preserve"> да купи пералня</w:t>
            </w:r>
          </w:p>
          <w:p w14:paraId="74FB83D8" w14:textId="77777777" w:rsidR="0046035F" w:rsidRPr="0049002A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Нужни пари: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B07B67">
              <w:rPr>
                <w:rFonts w:eastAsia="Calibri" w:cs="Times New Roman"/>
                <w:b/>
                <w:bCs/>
                <w:color w:val="92D050"/>
              </w:rPr>
              <w:t>1570.98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>–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07B67">
              <w:rPr>
                <w:rFonts w:eastAsia="Calibri" w:cs="Times New Roman"/>
                <w:b/>
                <w:bCs/>
                <w:color w:val="00B050"/>
              </w:rPr>
              <w:t>573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49002A">
              <w:rPr>
                <w:rFonts w:eastAsia="Calibri" w:cs="Times New Roman"/>
                <w:b/>
              </w:rPr>
              <w:t>997.98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>
              <w:rPr>
                <w:rFonts w:eastAsia="Calibri" w:cs="Times New Roman"/>
                <w:b/>
                <w:lang w:val="bg-BG"/>
              </w:rPr>
              <w:t>.</w:t>
            </w:r>
          </w:p>
        </w:tc>
      </w:tr>
    </w:tbl>
    <w:p w14:paraId="3F083133" w14:textId="77777777" w:rsidR="0046035F" w:rsidRPr="00963977" w:rsidRDefault="0046035F" w:rsidP="0046035F">
      <w:pPr>
        <w:pStyle w:val="Heading2"/>
        <w:tabs>
          <w:tab w:val="num" w:pos="360"/>
        </w:tabs>
      </w:pPr>
      <w:r w:rsidRPr="00963977">
        <w:t>Заплата</w:t>
      </w:r>
    </w:p>
    <w:p w14:paraId="38543689" w14:textId="77777777" w:rsidR="0046035F" w:rsidRPr="00963977" w:rsidRDefault="0046035F" w:rsidP="0046035F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Шеф на компания забелязва че все повече служители прекарват  време в сайтове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които ги разсейват</w:t>
      </w:r>
      <w:r w:rsidRPr="0092426B">
        <w:rPr>
          <w:rStyle w:val="Strong"/>
          <w:b w:val="0"/>
          <w:lang w:val="bg-BG"/>
        </w:rPr>
        <w:t xml:space="preserve">.  </w:t>
      </w:r>
    </w:p>
    <w:p w14:paraId="11BD0AC7" w14:textId="77777777" w:rsidR="0046035F" w:rsidRDefault="0046035F" w:rsidP="0046035F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За да предотврати това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той въвежда изненадващи проверки на отворените табове на браузъра на служителите си</w:t>
      </w:r>
      <w:r w:rsidRPr="0092426B">
        <w:rPr>
          <w:rStyle w:val="Strong"/>
          <w:b w:val="0"/>
          <w:lang w:val="bg-BG"/>
        </w:rPr>
        <w:t xml:space="preserve">. </w:t>
      </w:r>
    </w:p>
    <w:p w14:paraId="1C532214" w14:textId="77777777" w:rsidR="0046035F" w:rsidRPr="00963977" w:rsidRDefault="0046035F" w:rsidP="0046035F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lang w:val="bg-BG"/>
        </w:rPr>
        <w:t xml:space="preserve">Според </w:t>
      </w:r>
      <w:r>
        <w:rPr>
          <w:rStyle w:val="Strong"/>
          <w:lang w:val="bg-BG"/>
        </w:rPr>
        <w:t>отворения сайт</w:t>
      </w:r>
      <w:r w:rsidRPr="00963977">
        <w:rPr>
          <w:rStyle w:val="Strong"/>
          <w:lang w:val="bg-BG"/>
        </w:rPr>
        <w:t xml:space="preserve"> </w:t>
      </w:r>
      <w:r>
        <w:rPr>
          <w:rStyle w:val="Strong"/>
          <w:lang w:val="bg-BG"/>
        </w:rPr>
        <w:t xml:space="preserve">в таба </w:t>
      </w:r>
      <w:r w:rsidRPr="00963977">
        <w:rPr>
          <w:rStyle w:val="Strong"/>
          <w:lang w:val="bg-BG"/>
        </w:rPr>
        <w:t xml:space="preserve">се налагат </w:t>
      </w:r>
      <w:r>
        <w:rPr>
          <w:rStyle w:val="Strong"/>
          <w:lang w:val="bg-BG"/>
        </w:rPr>
        <w:t>следните</w:t>
      </w:r>
      <w:r w:rsidRPr="00963977">
        <w:rPr>
          <w:rStyle w:val="Strong"/>
          <w:lang w:val="bg-BG"/>
        </w:rPr>
        <w:t xml:space="preserve"> глоби</w:t>
      </w:r>
      <w:r w:rsidRPr="00963977">
        <w:rPr>
          <w:rStyle w:val="Strong"/>
        </w:rPr>
        <w:t>:</w:t>
      </w:r>
    </w:p>
    <w:p w14:paraId="3C4F0C11" w14:textId="77777777" w:rsidR="0046035F" w:rsidRPr="00963977" w:rsidRDefault="0046035F" w:rsidP="0046035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rFonts w:ascii="Consolas" w:hAnsi="Consolas"/>
          <w:noProof/>
        </w:rPr>
        <w:t>Facebook</w:t>
      </w: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b w:val="0"/>
        </w:rPr>
        <w:t xml:space="preserve"> </w:t>
      </w:r>
      <w:r w:rsidRPr="00963977">
        <w:rPr>
          <w:rStyle w:val="Strong"/>
        </w:rPr>
        <w:t xml:space="preserve">-&gt; </w:t>
      </w:r>
      <w:r w:rsidRPr="00030FD0">
        <w:rPr>
          <w:rStyle w:val="Strong"/>
          <w:color w:val="92D050"/>
        </w:rPr>
        <w:t>15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3F8EC7DC" w14:textId="77777777" w:rsidR="0046035F" w:rsidRPr="00963977" w:rsidRDefault="0046035F" w:rsidP="0046035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Instagram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7030A0"/>
        </w:rPr>
        <w:t>10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63961B09" w14:textId="77777777" w:rsidR="0046035F" w:rsidRPr="00963977" w:rsidRDefault="0046035F" w:rsidP="0046035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Reddit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FFC000"/>
        </w:rPr>
        <w:t>5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1098197D" w14:textId="77777777" w:rsidR="0046035F" w:rsidRPr="00963977" w:rsidRDefault="0046035F" w:rsidP="0046035F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>От конзолата се четат два реда</w:t>
      </w:r>
      <w:r w:rsidRPr="0092426B">
        <w:rPr>
          <w:b/>
          <w:lang w:val="bg-BG"/>
        </w:rPr>
        <w:t>:</w:t>
      </w:r>
    </w:p>
    <w:p w14:paraId="3616957F" w14:textId="77777777" w:rsidR="0046035F" w:rsidRPr="00963977" w:rsidRDefault="0046035F" w:rsidP="0046035F">
      <w:pPr>
        <w:pStyle w:val="ListParagraph"/>
        <w:numPr>
          <w:ilvl w:val="0"/>
          <w:numId w:val="14"/>
        </w:numPr>
        <w:spacing w:before="40" w:after="40"/>
        <w:ind w:left="1080"/>
        <w:rPr>
          <w:color w:val="000000"/>
          <w:lang w:val="bg-BG"/>
        </w:rPr>
      </w:pPr>
      <w:r w:rsidRPr="00963977">
        <w:rPr>
          <w:b/>
          <w:lang w:val="bg-BG"/>
        </w:rPr>
        <w:t>Брой отворени табове в браузъра</w:t>
      </w:r>
      <w:r w:rsidRPr="00963977">
        <w:rPr>
          <w:lang w:val="bg-BG"/>
        </w:rPr>
        <w:t xml:space="preserve">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-</w:t>
      </w:r>
      <w:r w:rsidRPr="0092426B">
        <w:rPr>
          <w:lang w:val="bg-BG"/>
        </w:rPr>
        <w:t xml:space="preserve"> </w:t>
      </w:r>
      <w:r w:rsidRPr="00963977">
        <w:rPr>
          <w:b/>
          <w:lang w:val="bg-BG"/>
        </w:rPr>
        <w:t xml:space="preserve">цяло число в интервала </w:t>
      </w:r>
      <w:r w:rsidRPr="0092426B">
        <w:rPr>
          <w:b/>
          <w:lang w:val="bg-BG"/>
        </w:rPr>
        <w:t>[1...10]</w:t>
      </w:r>
    </w:p>
    <w:p w14:paraId="1B71EEBF" w14:textId="77777777" w:rsidR="0046035F" w:rsidRPr="00963977" w:rsidRDefault="0046035F" w:rsidP="0046035F">
      <w:pPr>
        <w:pStyle w:val="ListParagraph"/>
        <w:numPr>
          <w:ilvl w:val="0"/>
          <w:numId w:val="14"/>
        </w:numPr>
        <w:spacing w:before="40" w:after="40"/>
        <w:ind w:left="1080"/>
        <w:rPr>
          <w:b/>
          <w:lang w:val="bg-BG"/>
        </w:rPr>
      </w:pPr>
      <w:r w:rsidRPr="00963977">
        <w:rPr>
          <w:b/>
          <w:lang w:val="bg-BG"/>
        </w:rPr>
        <w:t xml:space="preserve">Заплата </w:t>
      </w:r>
      <w:r w:rsidRPr="00963977">
        <w:rPr>
          <w:b/>
        </w:rPr>
        <w:t xml:space="preserve">- </w:t>
      </w:r>
      <w:r w:rsidRPr="00963977">
        <w:rPr>
          <w:b/>
          <w:lang w:val="bg-BG"/>
        </w:rPr>
        <w:t xml:space="preserve">число в интервала </w:t>
      </w:r>
      <w:r w:rsidRPr="00963977">
        <w:rPr>
          <w:b/>
        </w:rPr>
        <w:t>[</w:t>
      </w:r>
      <w:r>
        <w:rPr>
          <w:b/>
          <w:lang w:val="bg-BG"/>
        </w:rPr>
        <w:t>5</w:t>
      </w:r>
      <w:r w:rsidRPr="00963977">
        <w:rPr>
          <w:b/>
        </w:rPr>
        <w:t>00...1500]</w:t>
      </w:r>
    </w:p>
    <w:p w14:paraId="7CE0E568" w14:textId="77777777" w:rsidR="0046035F" w:rsidRDefault="0046035F" w:rsidP="0046035F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 xml:space="preserve">След това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– </w:t>
      </w:r>
      <w:r w:rsidRPr="00963977">
        <w:rPr>
          <w:b/>
          <w:lang w:val="bg-BG"/>
        </w:rPr>
        <w:t xml:space="preserve">на брой пъти се чете име на уебсайт </w:t>
      </w:r>
      <w:r w:rsidRPr="0092426B">
        <w:rPr>
          <w:b/>
          <w:lang w:val="bg-BG"/>
        </w:rPr>
        <w:t xml:space="preserve">– </w:t>
      </w:r>
      <w:r w:rsidRPr="00963977">
        <w:rPr>
          <w:b/>
          <w:lang w:val="bg-BG"/>
        </w:rPr>
        <w:t>текст</w:t>
      </w:r>
    </w:p>
    <w:p w14:paraId="5ACDC6AF" w14:textId="77777777" w:rsidR="0046035F" w:rsidRPr="00963977" w:rsidRDefault="0046035F" w:rsidP="0046035F">
      <w:pPr>
        <w:pStyle w:val="Heading3"/>
        <w:rPr>
          <w:lang w:val="bg-BG"/>
        </w:rPr>
      </w:pPr>
      <w:r>
        <w:rPr>
          <w:lang w:val="bg-BG"/>
        </w:rPr>
        <w:t>Изход</w:t>
      </w:r>
    </w:p>
    <w:p w14:paraId="234C03D0" w14:textId="77777777" w:rsidR="0046035F" w:rsidRPr="00030FD0" w:rsidRDefault="0046035F" w:rsidP="0046035F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0" w:after="0" w:line="240" w:lineRule="auto"/>
        <w:rPr>
          <w:rStyle w:val="Strong"/>
          <w:lang w:val="bg-BG"/>
        </w:rPr>
      </w:pPr>
      <w:r w:rsidRPr="00030FD0">
        <w:rPr>
          <w:rStyle w:val="Strong"/>
          <w:b w:val="0"/>
          <w:lang w:val="bg-BG"/>
        </w:rPr>
        <w:t>Ако по време на проверката заплатата стане</w:t>
      </w:r>
      <w:r w:rsidRPr="00030FD0">
        <w:rPr>
          <w:rStyle w:val="Strong"/>
          <w:lang w:val="bg-BG"/>
        </w:rPr>
        <w:t xml:space="preserve"> по-малка или равна на 0 лева</w:t>
      </w:r>
      <w:r w:rsidRPr="00030FD0">
        <w:rPr>
          <w:rStyle w:val="Strong"/>
          <w:b w:val="0"/>
          <w:lang w:val="bg-BG"/>
        </w:rPr>
        <w:t xml:space="preserve">, на конзолата се изписва </w:t>
      </w:r>
      <w:r w:rsidRPr="00030FD0">
        <w:rPr>
          <w:rStyle w:val="Strong"/>
          <w:b w:val="0"/>
          <w:lang w:val="bg-BG"/>
        </w:rPr>
        <w:br/>
      </w:r>
      <w:r w:rsidRPr="00030FD0">
        <w:rPr>
          <w:rFonts w:ascii="Consolas" w:hAnsi="Consolas" w:cs="Consolas"/>
          <w:b/>
          <w:noProof/>
          <w:lang w:val="bg-BG"/>
        </w:rPr>
        <w:t>"</w:t>
      </w:r>
      <w:r w:rsidRPr="00030FD0">
        <w:rPr>
          <w:rFonts w:ascii="Consolas" w:hAnsi="Consolas" w:cs="Consolas"/>
          <w:b/>
          <w:noProof/>
        </w:rPr>
        <w:t>You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have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lost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your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salary</w:t>
      </w:r>
      <w:r w:rsidRPr="00030FD0">
        <w:rPr>
          <w:rFonts w:ascii="Consolas" w:hAnsi="Consolas" w:cs="Consolas"/>
          <w:b/>
          <w:noProof/>
          <w:lang w:val="bg-BG"/>
        </w:rPr>
        <w:t>."</w:t>
      </w:r>
      <w:r w:rsidRPr="00030FD0">
        <w:rPr>
          <w:rFonts w:cstheme="minorHAnsi"/>
          <w:b/>
          <w:noProof/>
          <w:lang w:val="bg-BG"/>
        </w:rPr>
        <w:t xml:space="preserve"> </w:t>
      </w:r>
      <w:r w:rsidRPr="00030FD0">
        <w:rPr>
          <w:b/>
          <w:bCs/>
          <w:lang w:val="bg-BG"/>
        </w:rPr>
        <w:t>и програмата приключва.</w:t>
      </w:r>
      <w:r w:rsidRPr="00030FD0">
        <w:rPr>
          <w:rStyle w:val="Strong"/>
          <w:b w:val="0"/>
          <w:lang w:val="bg-BG"/>
        </w:rPr>
        <w:t xml:space="preserve"> </w:t>
      </w:r>
    </w:p>
    <w:p w14:paraId="363B0D0B" w14:textId="77777777" w:rsidR="0046035F" w:rsidRPr="00030FD0" w:rsidRDefault="0046035F" w:rsidP="0046035F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0" w:after="0" w:line="240" w:lineRule="auto"/>
        <w:rPr>
          <w:b/>
          <w:bCs/>
          <w:lang w:val="bg-BG"/>
        </w:rPr>
      </w:pPr>
      <w:r w:rsidRPr="00030FD0">
        <w:rPr>
          <w:rStyle w:val="Strong"/>
          <w:b w:val="0"/>
          <w:lang w:val="bg-BG"/>
        </w:rPr>
        <w:t xml:space="preserve">В противен случай след проверката </w:t>
      </w:r>
      <w:r w:rsidRPr="00030FD0">
        <w:rPr>
          <w:rStyle w:val="Strong"/>
          <w:lang w:val="bg-BG"/>
        </w:rPr>
        <w:t xml:space="preserve">на конзолата се изписва остатъкът </w:t>
      </w:r>
      <w:r w:rsidRPr="00030FD0">
        <w:rPr>
          <w:rStyle w:val="Strong"/>
          <w:b w:val="0"/>
          <w:lang w:val="bg-BG"/>
        </w:rPr>
        <w:t xml:space="preserve">от заплатата </w:t>
      </w:r>
      <w:r w:rsidRPr="00030FD0">
        <w:rPr>
          <w:rStyle w:val="Strong"/>
          <w:b w:val="0"/>
          <w:noProof/>
          <w:lang w:val="bg-BG"/>
        </w:rPr>
        <w:t>(</w:t>
      </w:r>
      <w:r w:rsidRPr="00030FD0">
        <w:rPr>
          <w:rStyle w:val="Strong"/>
          <w:b w:val="0"/>
          <w:lang w:val="bg-BG"/>
        </w:rPr>
        <w:t xml:space="preserve">да се изпише </w:t>
      </w:r>
      <w:r w:rsidRPr="00030FD0">
        <w:rPr>
          <w:rStyle w:val="Strong"/>
          <w:lang w:val="bg-BG"/>
        </w:rPr>
        <w:t>като цяло число</w:t>
      </w:r>
      <w:r w:rsidRPr="00030FD0">
        <w:rPr>
          <w:rStyle w:val="Strong"/>
          <w:b w:val="0"/>
          <w:lang w:val="bg-BG"/>
        </w:rPr>
        <w:t>).</w:t>
      </w:r>
    </w:p>
    <w:p w14:paraId="1270279B" w14:textId="77777777" w:rsidR="0046035F" w:rsidRPr="00963977" w:rsidRDefault="0046035F" w:rsidP="0046035F">
      <w:pPr>
        <w:pStyle w:val="Heading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113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35"/>
        <w:gridCol w:w="2675"/>
        <w:gridCol w:w="2227"/>
        <w:gridCol w:w="4998"/>
      </w:tblGrid>
      <w:tr w:rsidR="0046035F" w:rsidRPr="00963977" w14:paraId="76123068" w14:textId="77777777" w:rsidTr="00F833C5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3AC1928" w14:textId="77777777" w:rsidR="0046035F" w:rsidRPr="00963977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4E080C" w14:textId="77777777" w:rsidR="0046035F" w:rsidRPr="00963977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977938" w14:textId="77777777" w:rsidR="0046035F" w:rsidRPr="003240C3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6035F" w:rsidRPr="00E31C2E" w14:paraId="12FFB47C" w14:textId="77777777" w:rsidTr="00F833C5">
        <w:trPr>
          <w:trHeight w:val="238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80888" w14:textId="77777777" w:rsidR="0046035F" w:rsidRPr="00030FD0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noProof/>
                <w:color w:val="00B050"/>
              </w:rPr>
              <w:lastRenderedPageBreak/>
              <w:t>10</w:t>
            </w:r>
          </w:p>
          <w:p w14:paraId="24CC21E6" w14:textId="77777777" w:rsidR="0046035F" w:rsidRPr="00030FD0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  <w:t>750</w:t>
            </w:r>
          </w:p>
          <w:p w14:paraId="463D3BE3" w14:textId="77777777" w:rsidR="0046035F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362F4A4F" w14:textId="77777777" w:rsidR="0046035F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ev.bg</w:t>
            </w:r>
          </w:p>
          <w:p w14:paraId="4F42802E" w14:textId="77777777" w:rsidR="0046035F" w:rsidRPr="00030FD0" w:rsidRDefault="0046035F" w:rsidP="00F833C5">
            <w:pPr>
              <w:spacing w:before="0" w:after="0"/>
              <w:rPr>
                <w:rFonts w:ascii="Consolas" w:hAnsi="Consolas"/>
                <w:noProof/>
                <w:shd w:val="clear" w:color="auto" w:fill="D6E3BC" w:themeFill="accent3" w:themeFillTint="66"/>
              </w:rPr>
            </w:pPr>
            <w:r>
              <w:rPr>
                <w:rFonts w:ascii="Consolas" w:eastAsia="Calibri" w:hAnsi="Consolas" w:cs="Times New Roman"/>
                <w:noProof/>
              </w:rPr>
              <w:t>Instagram</w:t>
            </w:r>
          </w:p>
          <w:p w14:paraId="453C497D" w14:textId="77777777" w:rsidR="0046035F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34DC2604" w14:textId="77777777" w:rsidR="0046035F" w:rsidRDefault="0046035F" w:rsidP="00F833C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Reddit</w:t>
            </w:r>
          </w:p>
          <w:p w14:paraId="7CAB269D" w14:textId="77777777" w:rsidR="0046035F" w:rsidRPr="00030FD0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4CF559F5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8EED5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You have lost your salary.</w:t>
            </w:r>
          </w:p>
        </w:tc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F519F" w14:textId="77777777" w:rsidR="0046035F" w:rsidRPr="00030FD0" w:rsidRDefault="0046035F" w:rsidP="00F833C5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Има </w:t>
            </w:r>
            <w:r w:rsidRPr="00030FD0">
              <w:rPr>
                <w:rFonts w:cstheme="minorHAnsi"/>
                <w:b/>
                <w:bCs/>
                <w:color w:val="00B050"/>
              </w:rPr>
              <w:t>10</w:t>
            </w:r>
            <w:r w:rsidRP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отворени таба в браузъра</w:t>
            </w:r>
            <w:r w:rsidRPr="00030FD0">
              <w:rPr>
                <w:rFonts w:cstheme="minorHAnsi"/>
              </w:rPr>
              <w:t>.</w:t>
            </w:r>
          </w:p>
          <w:p w14:paraId="4B2B1E7F" w14:textId="77777777" w:rsidR="0046035F" w:rsidRPr="00030FD0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Първоначалната заплата е: </w:t>
            </w:r>
            <w:r w:rsidRPr="00030FD0">
              <w:rPr>
                <w:rFonts w:eastAsia="Calibri" w:cstheme="minorHAnsi"/>
                <w:b/>
                <w:bCs/>
                <w:color w:val="00B0F0"/>
                <w:lang w:val="bg-BG"/>
              </w:rPr>
              <w:t>750</w:t>
            </w:r>
          </w:p>
          <w:p w14:paraId="503DD0E4" w14:textId="77777777" w:rsidR="0046035F" w:rsidRPr="00030FD0" w:rsidRDefault="0046035F" w:rsidP="00F833C5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първия таб -&gt; </w:t>
            </w:r>
            <w:r w:rsidRPr="00030FD0">
              <w:rPr>
                <w:rFonts w:eastAsia="Calibri" w:cstheme="minorHAnsi"/>
                <w:noProof/>
              </w:rPr>
              <w:t>Facebook</w:t>
            </w:r>
            <w:r>
              <w:rPr>
                <w:rFonts w:eastAsia="Calibri" w:cstheme="minorHAnsi"/>
                <w:noProof/>
              </w:rPr>
              <w:t xml:space="preserve"> </w:t>
            </w:r>
            <w:r w:rsidRPr="00030FD0"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7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6E83A41A" w14:textId="77777777" w:rsidR="0046035F" w:rsidRPr="00030FD0" w:rsidRDefault="0046035F" w:rsidP="00F833C5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 втория таб -&gt; </w:t>
            </w:r>
            <w:r w:rsidRPr="00030FD0">
              <w:rPr>
                <w:rFonts w:eastAsia="Calibri" w:cstheme="minorHAnsi"/>
                <w:noProof/>
              </w:rPr>
              <w:t>Dev.bg</w:t>
            </w:r>
            <w:r w:rsidRPr="00030FD0">
              <w:rPr>
                <w:rFonts w:cstheme="minorHAnsi"/>
                <w:lang w:val="bg-BG"/>
              </w:rPr>
              <w:t xml:space="preserve"> </w:t>
            </w:r>
            <w:r w:rsidRPr="00030FD0">
              <w:rPr>
                <w:rFonts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>няма глоба</w:t>
            </w:r>
          </w:p>
          <w:p w14:paraId="4B3B5B27" w14:textId="77777777" w:rsidR="0046035F" w:rsidRPr="00030FD0" w:rsidRDefault="0046035F" w:rsidP="00F833C5">
            <w:pPr>
              <w:spacing w:before="0" w:after="0"/>
              <w:rPr>
                <w:rFonts w:cstheme="minorHAnsi"/>
                <w:noProof/>
                <w:shd w:val="clear" w:color="auto" w:fill="D6E3BC" w:themeFill="accent3" w:themeFillTint="66"/>
              </w:rPr>
            </w:pPr>
            <w:r w:rsidRPr="00030FD0">
              <w:rPr>
                <w:rFonts w:cstheme="minorHAnsi"/>
                <w:lang w:val="bg-BG"/>
              </w:rPr>
              <w:t xml:space="preserve">За третия таб -&gt; </w:t>
            </w:r>
            <w:r w:rsidRPr="00030FD0">
              <w:rPr>
                <w:rFonts w:eastAsia="Calibri" w:cstheme="minorHAnsi"/>
                <w:noProof/>
              </w:rPr>
              <w:t>Instagram</w:t>
            </w:r>
            <w:r w:rsidRPr="00030FD0">
              <w:rPr>
                <w:rFonts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3F24BB9D" w14:textId="77777777" w:rsidR="0046035F" w:rsidRPr="00030FD0" w:rsidRDefault="0046035F" w:rsidP="00F833C5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четвъртия таб -&gt; </w:t>
            </w:r>
            <w:r w:rsidRPr="00030FD0">
              <w:rPr>
                <w:rFonts w:eastAsia="Calibri" w:cstheme="minorHAnsi"/>
                <w:noProof/>
              </w:rPr>
              <w:t>Facebook</w:t>
            </w:r>
            <w:r w:rsidRPr="00030FD0">
              <w:rPr>
                <w:rFonts w:eastAsia="Calibri"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7F3E44B5" w14:textId="77777777" w:rsidR="0046035F" w:rsidRPr="00030FD0" w:rsidRDefault="0046035F" w:rsidP="00F833C5">
            <w:pPr>
              <w:spacing w:before="0" w:after="0"/>
              <w:rPr>
                <w:rFonts w:eastAsia="Calibri" w:cstheme="minorHAnsi"/>
              </w:rPr>
            </w:pPr>
            <w:r w:rsidRPr="00030FD0">
              <w:rPr>
                <w:rFonts w:cstheme="minorHAnsi"/>
                <w:lang w:val="bg-BG"/>
              </w:rPr>
              <w:t xml:space="preserve">За петия таб -&gt; </w:t>
            </w:r>
            <w:r w:rsidRPr="00030FD0">
              <w:rPr>
                <w:rFonts w:eastAsia="Calibri" w:cstheme="minorHAnsi"/>
              </w:rPr>
              <w:t xml:space="preserve">Reddit </w:t>
            </w:r>
            <w:r>
              <w:rPr>
                <w:rFonts w:eastAsia="Calibri"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лв. </w:t>
            </w:r>
            <w:r w:rsidRPr="00030FD0">
              <w:rPr>
                <w:rFonts w:cstheme="minorHAnsi"/>
                <w:noProof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noProof/>
                <w:lang w:val="bg-BG"/>
              </w:rPr>
              <w:t xml:space="preserve">) </w:t>
            </w:r>
          </w:p>
          <w:p w14:paraId="12DEC952" w14:textId="77777777" w:rsidR="0046035F" w:rsidRPr="00030FD0" w:rsidRDefault="0046035F" w:rsidP="00F833C5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шестия таб -&gt; </w:t>
            </w:r>
            <w:r w:rsidRPr="00030FD0">
              <w:rPr>
                <w:rFonts w:eastAsia="Calibri" w:cstheme="minorHAnsi"/>
                <w:noProof/>
              </w:rPr>
              <w:t xml:space="preserve">Facebook </w:t>
            </w:r>
            <w:r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07DE021E" w14:textId="77777777" w:rsidR="0046035F" w:rsidRPr="00030FD0" w:rsidRDefault="0046035F" w:rsidP="00F833C5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седмия таб -&gt; </w:t>
            </w:r>
            <w:r w:rsidRPr="00030FD0">
              <w:rPr>
                <w:rFonts w:eastAsia="Calibri" w:cstheme="minorHAnsi"/>
                <w:noProof/>
              </w:rPr>
              <w:t xml:space="preserve">Facebook </w:t>
            </w:r>
            <w:r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6B03FCA2" w14:textId="77777777" w:rsidR="0046035F" w:rsidRPr="0092426B" w:rsidRDefault="0046035F" w:rsidP="00F833C5">
            <w:pPr>
              <w:spacing w:before="0" w:after="0"/>
              <w:rPr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платата е равна на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>
              <w:rPr>
                <w:rFonts w:cstheme="minorHAnsi"/>
              </w:rPr>
              <w:t xml:space="preserve"> =&gt; </w:t>
            </w:r>
            <w:r w:rsidRPr="00030FD0">
              <w:rPr>
                <w:rFonts w:cstheme="minorHAnsi"/>
                <w:lang w:val="bg-BG"/>
              </w:rPr>
              <w:t xml:space="preserve"> изписва съответният изход и програмата приключва</w:t>
            </w:r>
          </w:p>
        </w:tc>
      </w:tr>
      <w:tr w:rsidR="0046035F" w:rsidRPr="00963977" w14:paraId="54E7AA4A" w14:textId="77777777" w:rsidTr="00F833C5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6BBC698" w14:textId="77777777" w:rsidR="0046035F" w:rsidRPr="00963977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CBEB559" w14:textId="77777777" w:rsidR="0046035F" w:rsidRPr="00963977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3FE22F" w14:textId="77777777" w:rsidR="0046035F" w:rsidRPr="00963977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CD51086" w14:textId="77777777" w:rsidR="0046035F" w:rsidRPr="00963977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6035F" w:rsidRPr="00963977" w14:paraId="7215E9FE" w14:textId="77777777" w:rsidTr="00F833C5">
        <w:trPr>
          <w:trHeight w:val="139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CA8E8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0768A5D3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54AE4573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Github.com</w:t>
            </w:r>
          </w:p>
          <w:p w14:paraId="3CAB36A7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0F5C7166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70987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57814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01CC70A9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1B0AAB42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0358CEBC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00FFBEEB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BEED2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50</w:t>
            </w:r>
          </w:p>
        </w:tc>
      </w:tr>
    </w:tbl>
    <w:p w14:paraId="21BBB148" w14:textId="408C07BD" w:rsidR="0046035F" w:rsidRPr="0079243F" w:rsidRDefault="0046035F" w:rsidP="0046035F">
      <w:pPr>
        <w:pStyle w:val="Heading2"/>
        <w:numPr>
          <w:ilvl w:val="0"/>
          <w:numId w:val="0"/>
        </w:numPr>
        <w:spacing w:before="40"/>
        <w:ind w:left="360" w:hanging="360"/>
      </w:pPr>
      <w:r>
        <w:rPr>
          <w:lang w:val="en-US"/>
        </w:rPr>
        <w:t xml:space="preserve">6. </w:t>
      </w:r>
      <w:r w:rsidRPr="0079243F">
        <w:t>Оскари</w:t>
      </w:r>
    </w:p>
    <w:p w14:paraId="388CE1B6" w14:textId="77777777" w:rsidR="0046035F" w:rsidRPr="0079243F" w:rsidRDefault="0046035F" w:rsidP="0046035F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Поканени сте от академията да напишете софтуер, който да пресмята точките за актьор/актриса. Академията ще ви даде първоначални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точки за 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След то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всеки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яващ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ще да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своят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к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Точките, които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получав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се формират от: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дължината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имет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оценяващия умнож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п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точките,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коит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ава дел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ве. </w:t>
      </w:r>
    </w:p>
    <w:p w14:paraId="0FBBD2B2" w14:textId="77777777" w:rsidR="0046035F" w:rsidRPr="0079243F" w:rsidRDefault="0046035F" w:rsidP="0046035F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Ако резултатът в някой момент надхвърли </w:t>
      </w:r>
      <w:r w:rsidRPr="00514A78">
        <w:rPr>
          <w:rFonts w:ascii="Calibri" w:eastAsia="Calibri" w:hAnsi="Calibri" w:cs="Calibri"/>
          <w:b/>
          <w:color w:val="92D050"/>
          <w:shd w:val="clear" w:color="auto" w:fill="FFFFFF"/>
          <w:lang w:val="bg-BG"/>
        </w:rPr>
        <w:t>1250.5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програмата трябва да прекъсне и да се отпечата, че дадения актьор е получил номинация.</w:t>
      </w:r>
    </w:p>
    <w:p w14:paraId="338EA665" w14:textId="77777777" w:rsidR="0046035F" w:rsidRPr="0079243F" w:rsidRDefault="0046035F" w:rsidP="0046035F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Вход</w:t>
      </w:r>
    </w:p>
    <w:p w14:paraId="02923F38" w14:textId="77777777" w:rsidR="0046035F" w:rsidRPr="0079243F" w:rsidRDefault="0046035F" w:rsidP="0046035F">
      <w:pPr>
        <w:numPr>
          <w:ilvl w:val="0"/>
          <w:numId w:val="31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актьора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3F90089B" w14:textId="77777777" w:rsidR="0046035F" w:rsidRPr="0079243F" w:rsidRDefault="0046035F" w:rsidP="0046035F">
      <w:pPr>
        <w:numPr>
          <w:ilvl w:val="0"/>
          <w:numId w:val="31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академията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2.0... 450.5]</w:t>
      </w:r>
    </w:p>
    <w:p w14:paraId="13A7042C" w14:textId="77777777" w:rsidR="0046035F" w:rsidRPr="0079243F" w:rsidRDefault="0046035F" w:rsidP="0046035F">
      <w:pPr>
        <w:numPr>
          <w:ilvl w:val="0"/>
          <w:numId w:val="31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Брой оценяващи 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n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цяло число в интервала[1… 20]</w:t>
      </w:r>
    </w:p>
    <w:p w14:paraId="0957B8A5" w14:textId="77777777" w:rsidR="0046035F" w:rsidRPr="0079243F" w:rsidRDefault="0046035F" w:rsidP="0046035F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На следващите </w:t>
      </w:r>
      <w:r w:rsidRPr="0079243F">
        <w:rPr>
          <w:rFonts w:ascii="Calibri" w:eastAsia="Calibri" w:hAnsi="Calibri" w:cs="Calibri"/>
          <w:b/>
          <w:bCs/>
          <w:lang w:val="bg-BG"/>
        </w:rPr>
        <w:t>n-на брой реда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05534F50" w14:textId="77777777" w:rsidR="0046035F" w:rsidRPr="0079243F" w:rsidRDefault="0046035F" w:rsidP="0046035F">
      <w:pPr>
        <w:pStyle w:val="ListParagraph"/>
        <w:numPr>
          <w:ilvl w:val="0"/>
          <w:numId w:val="32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оценяващия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68165A78" w14:textId="77777777" w:rsidR="0046035F" w:rsidRPr="0079243F" w:rsidRDefault="0046035F" w:rsidP="0046035F">
      <w:pPr>
        <w:pStyle w:val="ListParagraph"/>
        <w:numPr>
          <w:ilvl w:val="0"/>
          <w:numId w:val="32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оценяващия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1.0... 50.0]</w:t>
      </w:r>
    </w:p>
    <w:p w14:paraId="3C99A674" w14:textId="77777777" w:rsidR="0046035F" w:rsidRPr="0079243F" w:rsidRDefault="0046035F" w:rsidP="0046035F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Изход</w:t>
      </w:r>
    </w:p>
    <w:p w14:paraId="6D938974" w14:textId="77777777" w:rsidR="0046035F" w:rsidRPr="0079243F" w:rsidRDefault="0046035F" w:rsidP="0046035F">
      <w:pPr>
        <w:spacing w:before="40" w:after="40"/>
        <w:rPr>
          <w:lang w:val="bg-BG"/>
        </w:rPr>
      </w:pPr>
      <w:r w:rsidRPr="0079243F">
        <w:rPr>
          <w:lang w:val="bg-BG"/>
        </w:rPr>
        <w:t>Да се отпечата на конзолата един ред:</w:t>
      </w:r>
    </w:p>
    <w:p w14:paraId="500D14C3" w14:textId="77777777" w:rsidR="0046035F" w:rsidRPr="0079243F" w:rsidRDefault="0046035F" w:rsidP="0046035F">
      <w:pPr>
        <w:pStyle w:val="ListParagraph"/>
        <w:numPr>
          <w:ilvl w:val="0"/>
          <w:numId w:val="3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Ако точките са над </w:t>
      </w:r>
      <w:r w:rsidRPr="009233DD">
        <w:rPr>
          <w:rFonts w:ascii="Calibri" w:eastAsia="Calibri" w:hAnsi="Calibri" w:cs="Calibri"/>
          <w:b/>
          <w:bCs/>
          <w:lang w:val="bg-BG"/>
        </w:rPr>
        <w:t>1250.5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20E24CCA" w14:textId="77777777" w:rsidR="0046035F" w:rsidRPr="0079243F" w:rsidRDefault="0046035F" w:rsidP="0046035F">
      <w:pPr>
        <w:spacing w:before="40" w:after="40"/>
        <w:ind w:firstLine="720"/>
        <w:jc w:val="both"/>
        <w:rPr>
          <w:rFonts w:ascii="Calibri" w:eastAsia="Calibri" w:hAnsi="Calibri" w:cs="Calibri"/>
          <w:b/>
          <w:bCs/>
          <w:lang w:val="bg-BG"/>
        </w:rPr>
      </w:pPr>
      <w:r w:rsidRPr="0079243F">
        <w:rPr>
          <w:rFonts w:ascii="Calibri" w:eastAsia="Calibri" w:hAnsi="Calibri" w:cs="Calibri"/>
          <w:b/>
          <w:bCs/>
          <w:lang w:val="bg-BG"/>
        </w:rPr>
        <w:t>"</w:t>
      </w:r>
      <w:r w:rsidRPr="0079243F">
        <w:rPr>
          <w:rFonts w:ascii="Consolas" w:eastAsia="Calibri" w:hAnsi="Consolas" w:cs="Calibri"/>
          <w:b/>
          <w:bCs/>
          <w:lang w:val="bg-BG"/>
        </w:rPr>
        <w:t xml:space="preserve">Congratulations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bCs/>
          <w:lang w:val="bg-BG"/>
        </w:rPr>
        <w:t xml:space="preserve"> got a nominee for leading role with </w:t>
      </w:r>
      <w:r w:rsidRPr="0079243F">
        <w:rPr>
          <w:rFonts w:eastAsia="Calibri" w:cstheme="minorHAnsi"/>
          <w:b/>
          <w:bCs/>
          <w:lang w:val="bg-BG"/>
        </w:rPr>
        <w:t>{точки}</w:t>
      </w:r>
      <w:r w:rsidRPr="0079243F">
        <w:rPr>
          <w:rFonts w:ascii="Consolas" w:eastAsia="Calibri" w:hAnsi="Consolas" w:cs="Calibri"/>
          <w:b/>
          <w:bCs/>
          <w:lang w:val="bg-BG"/>
        </w:rPr>
        <w:t>!</w:t>
      </w:r>
      <w:r w:rsidRPr="0079243F">
        <w:rPr>
          <w:rFonts w:ascii="Calibri" w:eastAsia="Calibri" w:hAnsi="Calibri" w:cs="Calibri"/>
          <w:b/>
          <w:bCs/>
          <w:lang w:val="bg-BG"/>
        </w:rPr>
        <w:t>"</w:t>
      </w:r>
    </w:p>
    <w:p w14:paraId="24A8B3F5" w14:textId="77777777" w:rsidR="0046035F" w:rsidRPr="0079243F" w:rsidRDefault="0046035F" w:rsidP="0046035F">
      <w:pPr>
        <w:pStyle w:val="ListParagraph"/>
        <w:numPr>
          <w:ilvl w:val="0"/>
          <w:numId w:val="33"/>
        </w:numPr>
        <w:spacing w:before="40" w:after="40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Ако точките </w:t>
      </w:r>
      <w:r w:rsidRPr="0079243F">
        <w:rPr>
          <w:rFonts w:ascii="Calibri" w:eastAsia="Calibri" w:hAnsi="Calibri" w:cs="Calibri"/>
          <w:b/>
          <w:lang w:val="bg-BG"/>
        </w:rPr>
        <w:t>не са</w:t>
      </w:r>
      <w:r w:rsidRPr="0079243F">
        <w:rPr>
          <w:rFonts w:ascii="Calibri" w:eastAsia="Calibri" w:hAnsi="Calibri" w:cs="Calibri"/>
          <w:lang w:val="bg-BG"/>
        </w:rPr>
        <w:t xml:space="preserve"> достатъчни:</w:t>
      </w:r>
    </w:p>
    <w:p w14:paraId="770C77EC" w14:textId="77777777" w:rsidR="0046035F" w:rsidRPr="0079243F" w:rsidRDefault="0046035F" w:rsidP="0046035F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ourier New" w:eastAsia="Courier New" w:hAnsi="Courier New" w:cs="Courier New"/>
          <w:color w:val="6A8759"/>
          <w:sz w:val="18"/>
          <w:lang w:val="bg-BG"/>
        </w:rPr>
        <w:tab/>
      </w:r>
      <w:r w:rsidRPr="0079243F">
        <w:rPr>
          <w:rFonts w:ascii="Calibri" w:eastAsia="Calibri" w:hAnsi="Calibri" w:cs="Calibri"/>
          <w:b/>
          <w:lang w:val="bg-BG"/>
        </w:rPr>
        <w:t>"</w:t>
      </w:r>
      <w:r w:rsidRPr="0079243F">
        <w:rPr>
          <w:rFonts w:ascii="Consolas" w:eastAsia="Calibri" w:hAnsi="Consolas" w:cs="Calibri"/>
          <w:b/>
          <w:lang w:val="bg-BG"/>
        </w:rPr>
        <w:t xml:space="preserve">Sorry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lang w:val="bg-BG"/>
        </w:rPr>
        <w:t xml:space="preserve"> you need </w:t>
      </w:r>
      <w:r w:rsidRPr="0079243F">
        <w:rPr>
          <w:rFonts w:eastAsia="Calibri" w:cstheme="minorHAnsi"/>
          <w:b/>
          <w:bCs/>
          <w:lang w:val="bg-BG"/>
        </w:rPr>
        <w:t>{нужни точки}</w:t>
      </w:r>
      <w:r w:rsidRPr="0079243F">
        <w:rPr>
          <w:rFonts w:ascii="Consolas" w:eastAsia="Calibri" w:hAnsi="Consolas" w:cs="Calibri"/>
          <w:b/>
          <w:lang w:val="bg-BG"/>
        </w:rPr>
        <w:t xml:space="preserve"> more!</w:t>
      </w:r>
      <w:r w:rsidRPr="0079243F">
        <w:rPr>
          <w:rFonts w:ascii="Calibri" w:eastAsia="Calibri" w:hAnsi="Calibri" w:cs="Calibri"/>
          <w:b/>
          <w:lang w:val="bg-BG"/>
        </w:rPr>
        <w:t>"</w:t>
      </w:r>
    </w:p>
    <w:p w14:paraId="3461823C" w14:textId="77777777" w:rsidR="0046035F" w:rsidRPr="0079243F" w:rsidRDefault="0046035F" w:rsidP="0046035F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alibri" w:eastAsia="Calibri" w:hAnsi="Calibri" w:cs="Calibri"/>
          <w:b/>
          <w:lang w:val="bg-BG"/>
        </w:rPr>
        <w:t>Резултатът да се форматирана до първата цифра след десетичния знак!</w:t>
      </w:r>
    </w:p>
    <w:p w14:paraId="1BCE080C" w14:textId="77777777" w:rsidR="0046035F" w:rsidRPr="0079243F" w:rsidRDefault="0046035F" w:rsidP="0046035F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Примерен вход и изход</w:t>
      </w:r>
    </w:p>
    <w:tbl>
      <w:tblPr>
        <w:tblW w:w="11244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14"/>
        <w:gridCol w:w="2734"/>
        <w:gridCol w:w="5996"/>
      </w:tblGrid>
      <w:tr w:rsidR="0046035F" w:rsidRPr="0079243F" w14:paraId="3A1D9A8B" w14:textId="77777777" w:rsidTr="00F833C5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4A177C71" w14:textId="77777777" w:rsidR="0046035F" w:rsidRPr="0079243F" w:rsidRDefault="0046035F" w:rsidP="00F833C5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Вход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020DCADB" w14:textId="77777777" w:rsidR="0046035F" w:rsidRPr="0079243F" w:rsidRDefault="0046035F" w:rsidP="00F833C5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Изход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662BD1D4" w14:textId="77777777" w:rsidR="0046035F" w:rsidRPr="0079243F" w:rsidRDefault="0046035F" w:rsidP="00F833C5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Обяснения</w:t>
            </w:r>
          </w:p>
        </w:tc>
      </w:tr>
      <w:tr w:rsidR="0046035F" w:rsidRPr="0079243F" w14:paraId="0AC1C8F5" w14:textId="77777777" w:rsidTr="00F833C5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1CBE9FE3" w14:textId="77777777" w:rsidR="0046035F" w:rsidRPr="0079243F" w:rsidRDefault="0046035F" w:rsidP="00F833C5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Zahari Baharov</w:t>
            </w:r>
          </w:p>
          <w:p w14:paraId="580895B0" w14:textId="77777777" w:rsidR="0046035F" w:rsidRPr="00514A78" w:rsidRDefault="0046035F" w:rsidP="00F833C5">
            <w:pPr>
              <w:spacing w:before="40" w:after="40"/>
              <w:rPr>
                <w:rFonts w:ascii="Consolas" w:hAnsi="Consolas"/>
                <w:b/>
                <w:bCs/>
                <w:color w:val="00B0F0"/>
                <w:lang w:val="bg-BG" w:eastAsia="bg-BG"/>
              </w:rPr>
            </w:pPr>
            <w:r w:rsidRPr="00514A78">
              <w:rPr>
                <w:rFonts w:ascii="Consolas" w:hAnsi="Consolas"/>
                <w:b/>
                <w:bCs/>
                <w:color w:val="00B0F0"/>
                <w:lang w:val="bg-BG" w:eastAsia="bg-BG"/>
              </w:rPr>
              <w:t>205</w:t>
            </w:r>
          </w:p>
          <w:p w14:paraId="5C63730D" w14:textId="77777777" w:rsidR="0046035F" w:rsidRPr="00514A78" w:rsidRDefault="0046035F" w:rsidP="00F833C5">
            <w:pPr>
              <w:spacing w:before="40" w:after="40"/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  <w:t>4</w:t>
            </w:r>
          </w:p>
          <w:p w14:paraId="6E41AC10" w14:textId="77777777" w:rsidR="0046035F" w:rsidRPr="0079243F" w:rsidRDefault="0046035F" w:rsidP="00F833C5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lastRenderedPageBreak/>
              <w:t>Johnny Depp</w:t>
            </w:r>
          </w:p>
          <w:p w14:paraId="6872C2B1" w14:textId="77777777" w:rsidR="0046035F" w:rsidRPr="00514A78" w:rsidRDefault="0046035F" w:rsidP="00F833C5">
            <w:pPr>
              <w:spacing w:before="40" w:after="40"/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  <w:t>45</w:t>
            </w:r>
          </w:p>
          <w:p w14:paraId="15A3FB43" w14:textId="77777777" w:rsidR="0046035F" w:rsidRPr="0079243F" w:rsidRDefault="0046035F" w:rsidP="00F833C5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Will Smith</w:t>
            </w:r>
          </w:p>
          <w:p w14:paraId="4EEAEF96" w14:textId="77777777" w:rsidR="0046035F" w:rsidRPr="00514A78" w:rsidRDefault="0046035F" w:rsidP="00F833C5">
            <w:pPr>
              <w:spacing w:before="40" w:after="40"/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  <w:t>29</w:t>
            </w:r>
          </w:p>
          <w:p w14:paraId="25F63AD1" w14:textId="77777777" w:rsidR="0046035F" w:rsidRPr="0079243F" w:rsidRDefault="0046035F" w:rsidP="00F833C5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Jet Lee</w:t>
            </w:r>
          </w:p>
          <w:p w14:paraId="723B17EC" w14:textId="77777777" w:rsidR="0046035F" w:rsidRPr="00514A78" w:rsidRDefault="0046035F" w:rsidP="00F833C5">
            <w:pPr>
              <w:spacing w:before="40" w:after="40"/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  <w:t>10</w:t>
            </w:r>
          </w:p>
          <w:p w14:paraId="6011BB2F" w14:textId="77777777" w:rsidR="0046035F" w:rsidRPr="0079243F" w:rsidRDefault="0046035F" w:rsidP="00F833C5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r w:rsidRPr="0079243F">
              <w:rPr>
                <w:rFonts w:ascii="Consolas" w:hAnsi="Consolas"/>
                <w:lang w:val="bg-BG" w:eastAsia="bg-BG"/>
              </w:rPr>
              <w:t>Matthew Mcconaughey</w:t>
            </w:r>
          </w:p>
          <w:p w14:paraId="2346DD0E" w14:textId="77777777" w:rsidR="0046035F" w:rsidRPr="00514A78" w:rsidRDefault="0046035F" w:rsidP="00F833C5">
            <w:pPr>
              <w:spacing w:before="40" w:after="40"/>
              <w:rPr>
                <w:rFonts w:ascii="Consolas" w:hAnsi="Consolas"/>
                <w:color w:val="FFC000"/>
                <w:lang w:val="bg-BG" w:eastAsia="bg-BG"/>
              </w:rPr>
            </w:pPr>
            <w:r w:rsidRPr="00514A78">
              <w:rPr>
                <w:rFonts w:ascii="Consolas" w:hAnsi="Consolas"/>
                <w:color w:val="FFC000"/>
                <w:lang w:val="bg-BG" w:eastAsia="bg-BG"/>
              </w:rPr>
              <w:t>39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09B39E6" w14:textId="77777777" w:rsidR="0046035F" w:rsidRPr="0079243F" w:rsidRDefault="0046035F" w:rsidP="00F833C5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r w:rsidRPr="0079243F">
              <w:rPr>
                <w:rFonts w:ascii="Consolas" w:hAnsi="Consolas"/>
                <w:lang w:val="bg-BG" w:eastAsia="bg-BG"/>
              </w:rPr>
              <w:lastRenderedPageBreak/>
              <w:t>Sorry, Zahari Baharov you need 247.5 more!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0E092844" w14:textId="77777777" w:rsidR="0046035F" w:rsidRPr="0079243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Zahari Baharov започва с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20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точки, като </w:t>
            </w:r>
            <w:r w:rsidRPr="00514A78">
              <w:rPr>
                <w:rFonts w:ascii="Calibri" w:eastAsia="Calibri" w:hAnsi="Calibri" w:cs="Calibri"/>
                <w:b/>
                <w:bCs/>
                <w:color w:val="7030A0"/>
                <w:lang w:val="bg-BG" w:eastAsia="bg-BG"/>
              </w:rPr>
              <w:t>4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човека ще го оценяват.</w:t>
            </w:r>
          </w:p>
          <w:p w14:paraId="105A67FC" w14:textId="77777777" w:rsidR="0046035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Първи е Johnny Depp </w:t>
            </w:r>
          </w:p>
          <w:p w14:paraId="7753F99F" w14:textId="77777777" w:rsidR="0046035F" w:rsidRPr="0079243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lastRenderedPageBreak/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eastAsia="bg-BG"/>
              </w:rPr>
              <w:t>205</w:t>
            </w:r>
            <w:r>
              <w:rPr>
                <w:rFonts w:ascii="Calibri" w:eastAsia="Calibri" w:hAnsi="Calibri" w:cs="Calibri"/>
                <w:lang w:eastAsia="bg-BG"/>
              </w:rPr>
              <w:t xml:space="preserve"> + (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(11 * </w:t>
            </w:r>
            <w:r w:rsidRPr="00514A78">
              <w:rPr>
                <w:rFonts w:ascii="Calibri" w:eastAsia="Calibri" w:hAnsi="Calibri" w:cs="Calibri"/>
                <w:b/>
                <w:bCs/>
                <w:color w:val="F79646" w:themeColor="accent6"/>
                <w:lang w:val="bg-BG" w:eastAsia="bg-BG"/>
              </w:rPr>
              <w:t>4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) / 2</w:t>
            </w:r>
            <w:r>
              <w:rPr>
                <w:rFonts w:ascii="Calibri" w:eastAsia="Calibri" w:hAnsi="Calibri" w:cs="Calibri"/>
                <w:lang w:eastAsia="bg-BG"/>
              </w:rPr>
              <w:t>)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</w:p>
          <w:p w14:paraId="6B9C491D" w14:textId="77777777" w:rsidR="0046035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Втори е Will Smith </w:t>
            </w:r>
          </w:p>
          <w:p w14:paraId="65ADBD37" w14:textId="77777777" w:rsidR="0046035F" w:rsidRPr="0079243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0 * </w:t>
            </w:r>
            <w:r w:rsidRPr="00514A78">
              <w:rPr>
                <w:rFonts w:ascii="Calibri" w:eastAsia="Calibri" w:hAnsi="Calibri" w:cs="Calibri"/>
                <w:b/>
                <w:bCs/>
                <w:color w:val="FF0000"/>
                <w:lang w:val="bg-BG" w:eastAsia="bg-BG"/>
              </w:rPr>
              <w:t>2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</w:p>
          <w:p w14:paraId="5540E589" w14:textId="77777777" w:rsidR="0046035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Трети е Jet Lee </w:t>
            </w:r>
          </w:p>
          <w:p w14:paraId="35B28A98" w14:textId="77777777" w:rsidR="0046035F" w:rsidRPr="0079243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7 *</w:t>
            </w:r>
            <w:r w:rsidRPr="00514A78">
              <w:rPr>
                <w:rFonts w:ascii="Calibri" w:eastAsia="Calibri" w:hAnsi="Calibri" w:cs="Calibri"/>
                <w:b/>
                <w:bCs/>
                <w:color w:val="00B050"/>
                <w:lang w:val="bg-BG" w:eastAsia="bg-BG"/>
              </w:rPr>
              <w:t>1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</w:p>
          <w:p w14:paraId="1D7BAA2F" w14:textId="77777777" w:rsidR="0046035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Четвърти е Matthew Mcconaughey </w:t>
            </w:r>
          </w:p>
          <w:p w14:paraId="2C3C930F" w14:textId="77777777" w:rsidR="0046035F" w:rsidRPr="0079243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9 * </w:t>
            </w:r>
            <w:r w:rsidRPr="00514A78">
              <w:rPr>
                <w:rFonts w:ascii="Calibri" w:eastAsia="Calibri" w:hAnsi="Calibri" w:cs="Calibri"/>
                <w:b/>
                <w:bCs/>
                <w:color w:val="FFC000"/>
                <w:lang w:val="bg-BG" w:eastAsia="bg-BG"/>
              </w:rPr>
              <w:t>3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</w:p>
          <w:p w14:paraId="2AE272F4" w14:textId="77777777" w:rsidR="0046035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&lt; </w:t>
            </w:r>
            <w:r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</w:p>
          <w:p w14:paraId="4C60BF93" w14:textId="77777777" w:rsidR="0046035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Toчките не са достатъчни. </w:t>
            </w:r>
          </w:p>
          <w:p w14:paraId="36A24870" w14:textId="77777777" w:rsidR="0046035F" w:rsidRPr="0079243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Нужни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точки: </w:t>
            </w:r>
            <w:r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-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= 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247.5</w:t>
            </w:r>
          </w:p>
        </w:tc>
      </w:tr>
      <w:tr w:rsidR="0046035F" w:rsidRPr="0079243F" w14:paraId="5AC78394" w14:textId="77777777" w:rsidTr="00F833C5"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4747116E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lastRenderedPageBreak/>
              <w:t>Sandra Bullock</w:t>
            </w:r>
          </w:p>
          <w:p w14:paraId="0C748C2B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40</w:t>
            </w:r>
          </w:p>
          <w:p w14:paraId="6E3213FA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</w:t>
            </w:r>
          </w:p>
          <w:p w14:paraId="12354D2B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Robert De Niro</w:t>
            </w:r>
          </w:p>
          <w:p w14:paraId="21DE1B1A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0</w:t>
            </w:r>
          </w:p>
          <w:p w14:paraId="60C27BED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Julia Roberts</w:t>
            </w:r>
          </w:p>
          <w:p w14:paraId="201917E1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40.5</w:t>
            </w:r>
          </w:p>
          <w:p w14:paraId="7DB5D1F9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Daniel Day-Lewis</w:t>
            </w:r>
          </w:p>
          <w:p w14:paraId="43454959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9.4</w:t>
            </w:r>
          </w:p>
          <w:p w14:paraId="541BB9F7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Nicolas Cage</w:t>
            </w:r>
          </w:p>
          <w:p w14:paraId="46BA2261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29.9</w:t>
            </w:r>
          </w:p>
          <w:p w14:paraId="6DC5C16C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Stoyanka Mutafova</w:t>
            </w:r>
          </w:p>
          <w:p w14:paraId="569A326F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3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48DC33C" w14:textId="77777777" w:rsidR="0046035F" w:rsidRPr="0079243F" w:rsidRDefault="0046035F" w:rsidP="00F833C5">
            <w:pPr>
              <w:spacing w:before="40" w:after="40"/>
              <w:rPr>
                <w:rFonts w:ascii="Consolas" w:eastAsia="Calibri" w:hAnsi="Consolas" w:cs="Calibri"/>
                <w:lang w:val="bg-BG" w:eastAsia="bg-BG"/>
              </w:rPr>
            </w:pPr>
            <w:r w:rsidRPr="0079243F">
              <w:rPr>
                <w:rFonts w:ascii="Consolas" w:eastAsia="Calibri" w:hAnsi="Consolas" w:cs="Calibri"/>
                <w:lang w:val="bg-BG" w:eastAsia="bg-BG"/>
              </w:rPr>
              <w:t>Congratulations, Sandra Bullock got a nominee for leading role with 1268.5!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</w:tcPr>
          <w:p w14:paraId="7D87B8BF" w14:textId="77777777" w:rsidR="0046035F" w:rsidRPr="0079243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</w:p>
        </w:tc>
      </w:tr>
    </w:tbl>
    <w:p w14:paraId="330F98E9" w14:textId="77777777" w:rsidR="0046035F" w:rsidRPr="00D431EC" w:rsidRDefault="0046035F" w:rsidP="0046035F">
      <w:pPr>
        <w:pStyle w:val="Heading2"/>
        <w:numPr>
          <w:ilvl w:val="0"/>
          <w:numId w:val="0"/>
        </w:numPr>
        <w:spacing w:before="40"/>
        <w:ind w:left="360" w:hanging="360"/>
      </w:pPr>
      <w:r w:rsidRPr="00D431EC">
        <w:t>7. Трекинг мания</w:t>
      </w:r>
    </w:p>
    <w:p w14:paraId="7869FBCE" w14:textId="77777777" w:rsidR="0046035F" w:rsidRPr="00D431EC" w:rsidRDefault="0046035F" w:rsidP="0046035F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Катерачи от цяла България се събират на групи и набелязват следващите върхове за изкачване. Според </w:t>
      </w:r>
      <w:r w:rsidRPr="00D431EC">
        <w:rPr>
          <w:b/>
          <w:bCs/>
          <w:lang w:val="bg-BG"/>
        </w:rPr>
        <w:t>размера на групата</w:t>
      </w:r>
      <w:r w:rsidRPr="00D431EC">
        <w:rPr>
          <w:lang w:val="bg-BG"/>
        </w:rPr>
        <w:t xml:space="preserve">, катерачите ще изкачват </w:t>
      </w:r>
      <w:r w:rsidRPr="00D431EC">
        <w:rPr>
          <w:b/>
          <w:bCs/>
          <w:lang w:val="bg-BG"/>
        </w:rPr>
        <w:t>различни върхове</w:t>
      </w:r>
      <w:r w:rsidRPr="00D431EC">
        <w:rPr>
          <w:lang w:val="bg-BG"/>
        </w:rPr>
        <w:t>.</w:t>
      </w:r>
    </w:p>
    <w:p w14:paraId="14EE13E3" w14:textId="77777777" w:rsidR="0046035F" w:rsidRPr="00D431EC" w:rsidRDefault="0046035F" w:rsidP="0046035F">
      <w:pPr>
        <w:pStyle w:val="ListParagraph"/>
        <w:numPr>
          <w:ilvl w:val="0"/>
          <w:numId w:val="34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до 5 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усала</w:t>
      </w:r>
    </w:p>
    <w:p w14:paraId="0C7D9D4C" w14:textId="77777777" w:rsidR="0046035F" w:rsidRPr="00D431EC" w:rsidRDefault="0046035F" w:rsidP="0046035F">
      <w:pPr>
        <w:pStyle w:val="ListParagraph"/>
        <w:numPr>
          <w:ilvl w:val="0"/>
          <w:numId w:val="34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6 до 12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онблан</w:t>
      </w:r>
    </w:p>
    <w:p w14:paraId="4A081811" w14:textId="77777777" w:rsidR="0046035F" w:rsidRPr="00D431EC" w:rsidRDefault="0046035F" w:rsidP="0046035F">
      <w:pPr>
        <w:pStyle w:val="ListParagraph"/>
        <w:numPr>
          <w:ilvl w:val="0"/>
          <w:numId w:val="34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13 до 25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Килиманджаро</w:t>
      </w:r>
    </w:p>
    <w:p w14:paraId="33902B81" w14:textId="77777777" w:rsidR="0046035F" w:rsidRPr="00D431EC" w:rsidRDefault="0046035F" w:rsidP="0046035F">
      <w:pPr>
        <w:pStyle w:val="ListParagraph"/>
        <w:numPr>
          <w:ilvl w:val="0"/>
          <w:numId w:val="34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26 до 40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 изкачват </w:t>
      </w:r>
      <w:r w:rsidRPr="00D431EC">
        <w:rPr>
          <w:b/>
          <w:lang w:val="bg-BG"/>
        </w:rPr>
        <w:t>К2</w:t>
      </w:r>
    </w:p>
    <w:p w14:paraId="3CE1B9D9" w14:textId="77777777" w:rsidR="0046035F" w:rsidRPr="00D431EC" w:rsidRDefault="0046035F" w:rsidP="0046035F">
      <w:pPr>
        <w:pStyle w:val="ListParagraph"/>
        <w:numPr>
          <w:ilvl w:val="0"/>
          <w:numId w:val="34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41 или повече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Еверест</w:t>
      </w:r>
    </w:p>
    <w:p w14:paraId="3AA38656" w14:textId="77777777" w:rsidR="0046035F" w:rsidRPr="00D431EC" w:rsidRDefault="0046035F" w:rsidP="0046035F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</w:t>
      </w:r>
      <w:r w:rsidRPr="00D431EC">
        <w:rPr>
          <w:b/>
          <w:lang w:val="bg-BG"/>
        </w:rPr>
        <w:t>напише програма</w:t>
      </w:r>
      <w:r w:rsidRPr="00D431EC">
        <w:rPr>
          <w:lang w:val="bg-BG"/>
        </w:rPr>
        <w:t xml:space="preserve">, която </w:t>
      </w:r>
      <w:r w:rsidRPr="00D431EC">
        <w:rPr>
          <w:b/>
          <w:lang w:val="bg-BG"/>
        </w:rPr>
        <w:t>изчислява процента на катерачите изкачващи всеки връх.</w:t>
      </w:r>
    </w:p>
    <w:p w14:paraId="2E65562D" w14:textId="77777777" w:rsidR="0046035F" w:rsidRPr="00D431EC" w:rsidRDefault="0046035F" w:rsidP="0046035F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t>Вход</w:t>
      </w:r>
    </w:p>
    <w:p w14:paraId="00A7DA63" w14:textId="77777777" w:rsidR="0046035F" w:rsidRPr="00D431EC" w:rsidRDefault="0046035F" w:rsidP="0046035F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От конзолата се четат </w:t>
      </w:r>
      <w:r w:rsidRPr="00D431EC">
        <w:rPr>
          <w:b/>
          <w:lang w:val="bg-BG"/>
        </w:rPr>
        <w:t>поредица от числа, всяко на отделен ред</w:t>
      </w:r>
      <w:r w:rsidRPr="00D431EC">
        <w:rPr>
          <w:lang w:val="bg-BG"/>
        </w:rPr>
        <w:t>:</w:t>
      </w:r>
    </w:p>
    <w:p w14:paraId="4271B9DE" w14:textId="77777777" w:rsidR="0046035F" w:rsidRPr="00D431EC" w:rsidRDefault="0046035F" w:rsidP="0046035F">
      <w:pPr>
        <w:pStyle w:val="ListParagraph"/>
        <w:numPr>
          <w:ilvl w:val="0"/>
          <w:numId w:val="35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На </w:t>
      </w:r>
      <w:r w:rsidRPr="00D431EC">
        <w:rPr>
          <w:b/>
          <w:lang w:val="bg-BG"/>
        </w:rPr>
        <w:t>първия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броя на групите</w:t>
      </w:r>
      <w:r w:rsidRPr="00D431EC">
        <w:rPr>
          <w:lang w:val="bg-BG"/>
        </w:rPr>
        <w:t xml:space="preserve"> от катерачи – </w:t>
      </w:r>
      <w:r w:rsidRPr="00D431EC">
        <w:rPr>
          <w:b/>
          <w:lang w:val="bg-BG"/>
        </w:rPr>
        <w:t>цяло число в интервала [1...1000]</w:t>
      </w:r>
    </w:p>
    <w:p w14:paraId="1FF45271" w14:textId="77777777" w:rsidR="0046035F" w:rsidRPr="00D431EC" w:rsidRDefault="0046035F" w:rsidP="0046035F">
      <w:pPr>
        <w:pStyle w:val="ListParagraph"/>
        <w:numPr>
          <w:ilvl w:val="0"/>
          <w:numId w:val="35"/>
        </w:numPr>
        <w:spacing w:before="40" w:after="40"/>
        <w:jc w:val="both"/>
        <w:rPr>
          <w:b/>
          <w:lang w:val="bg-BG"/>
        </w:rPr>
      </w:pPr>
      <w:r w:rsidRPr="00D431EC">
        <w:rPr>
          <w:lang w:val="bg-BG"/>
        </w:rPr>
        <w:t xml:space="preserve">За </w:t>
      </w:r>
      <w:r w:rsidRPr="00D431EC">
        <w:rPr>
          <w:b/>
          <w:lang w:val="bg-BG"/>
        </w:rPr>
        <w:t>всяка една група</w:t>
      </w:r>
      <w:r w:rsidRPr="00D431EC">
        <w:rPr>
          <w:lang w:val="bg-BG"/>
        </w:rPr>
        <w:t xml:space="preserve"> на отделен ред – </w:t>
      </w:r>
      <w:r w:rsidRPr="00D431EC">
        <w:rPr>
          <w:b/>
          <w:lang w:val="bg-BG"/>
        </w:rPr>
        <w:t>броя на хората в групата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цяло число в интервала [1...1000]</w:t>
      </w:r>
    </w:p>
    <w:p w14:paraId="7B0B815A" w14:textId="77777777" w:rsidR="0046035F" w:rsidRPr="00D431EC" w:rsidRDefault="0046035F" w:rsidP="0046035F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t>Изход</w:t>
      </w:r>
    </w:p>
    <w:p w14:paraId="036E64C4" w14:textId="77777777" w:rsidR="0046035F" w:rsidRPr="00D431EC" w:rsidRDefault="0046035F" w:rsidP="0046035F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отпечатат на конзолата </w:t>
      </w:r>
      <w:r w:rsidRPr="00D431EC">
        <w:rPr>
          <w:b/>
          <w:lang w:val="bg-BG"/>
        </w:rPr>
        <w:t>5 реда</w:t>
      </w:r>
      <w:r w:rsidRPr="00D431EC">
        <w:rPr>
          <w:lang w:val="bg-BG"/>
        </w:rPr>
        <w:t xml:space="preserve">, всеки от които съдържа </w:t>
      </w:r>
      <w:r w:rsidRPr="00D431EC">
        <w:rPr>
          <w:b/>
          <w:lang w:val="bg-BG"/>
        </w:rPr>
        <w:t xml:space="preserve">процент между </w:t>
      </w:r>
      <w:r w:rsidRPr="00D431EC">
        <w:rPr>
          <w:rStyle w:val="CodeChar"/>
          <w:lang w:val="bg-BG"/>
        </w:rPr>
        <w:t>0.00%</w:t>
      </w:r>
      <w:r w:rsidRPr="00D431EC">
        <w:rPr>
          <w:b/>
          <w:lang w:val="bg-BG"/>
        </w:rPr>
        <w:t xml:space="preserve"> и </w:t>
      </w:r>
      <w:r w:rsidRPr="00D431EC">
        <w:rPr>
          <w:rStyle w:val="CodeChar"/>
          <w:lang w:val="bg-BG"/>
        </w:rPr>
        <w:t>100.00%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с точност до втората цифра след десетичната запетая</w:t>
      </w:r>
      <w:r w:rsidRPr="00D431EC">
        <w:rPr>
          <w:lang w:val="bg-BG"/>
        </w:rPr>
        <w:t>.</w:t>
      </w:r>
    </w:p>
    <w:p w14:paraId="3D1C6B7A" w14:textId="77777777" w:rsidR="0046035F" w:rsidRPr="00D431EC" w:rsidRDefault="0046035F" w:rsidP="0046035F">
      <w:pPr>
        <w:pStyle w:val="ListParagraph"/>
        <w:numPr>
          <w:ilvl w:val="0"/>
          <w:numId w:val="36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ърви ред</w:t>
      </w:r>
      <w:r w:rsidRPr="00D431EC">
        <w:rPr>
          <w:lang w:val="bg-BG"/>
        </w:rPr>
        <w:t xml:space="preserve"> -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усала</w:t>
      </w:r>
    </w:p>
    <w:p w14:paraId="0653EA9C" w14:textId="77777777" w:rsidR="0046035F" w:rsidRPr="00D431EC" w:rsidRDefault="0046035F" w:rsidP="0046035F">
      <w:pPr>
        <w:pStyle w:val="ListParagraph"/>
        <w:numPr>
          <w:ilvl w:val="0"/>
          <w:numId w:val="36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Втор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онблан</w:t>
      </w:r>
    </w:p>
    <w:p w14:paraId="5C5C1A7E" w14:textId="77777777" w:rsidR="0046035F" w:rsidRPr="00D431EC" w:rsidRDefault="0046035F" w:rsidP="0046035F">
      <w:pPr>
        <w:pStyle w:val="ListParagraph"/>
        <w:numPr>
          <w:ilvl w:val="0"/>
          <w:numId w:val="36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Тр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илиманджаро</w:t>
      </w:r>
    </w:p>
    <w:p w14:paraId="547139FA" w14:textId="77777777" w:rsidR="0046035F" w:rsidRPr="00D431EC" w:rsidRDefault="0046035F" w:rsidP="0046035F">
      <w:pPr>
        <w:pStyle w:val="ListParagraph"/>
        <w:numPr>
          <w:ilvl w:val="0"/>
          <w:numId w:val="36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lastRenderedPageBreak/>
        <w:t>Четвър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2</w:t>
      </w:r>
    </w:p>
    <w:p w14:paraId="16C9FC5F" w14:textId="77777777" w:rsidR="0046035F" w:rsidRPr="00D431EC" w:rsidRDefault="0046035F" w:rsidP="0046035F">
      <w:pPr>
        <w:pStyle w:val="ListParagraph"/>
        <w:numPr>
          <w:ilvl w:val="0"/>
          <w:numId w:val="36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Еверест</w:t>
      </w:r>
    </w:p>
    <w:p w14:paraId="5DE3861A" w14:textId="77777777" w:rsidR="0046035F" w:rsidRPr="00D431EC" w:rsidRDefault="0046035F" w:rsidP="0046035F">
      <w:pPr>
        <w:pStyle w:val="Heading3"/>
        <w:spacing w:before="40"/>
        <w:rPr>
          <w:lang w:val="bg-BG"/>
        </w:rPr>
      </w:pPr>
      <w:r w:rsidRPr="00D431EC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1170"/>
        <w:gridCol w:w="8460"/>
      </w:tblGrid>
      <w:tr w:rsidR="0046035F" w:rsidRPr="00D431EC" w14:paraId="02E0E611" w14:textId="77777777" w:rsidTr="00F833C5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C791F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DF86C3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419AEB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46035F" w:rsidRPr="00D431EC" w14:paraId="7F5BB600" w14:textId="77777777" w:rsidTr="00F833C5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6D29A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1A2A08CF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59A0B3C5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051D8192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58007689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24D03DF6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63E5D830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6</w:t>
            </w:r>
          </w:p>
          <w:p w14:paraId="03A390C5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7</w:t>
            </w:r>
          </w:p>
          <w:p w14:paraId="34F57530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7</w:t>
            </w:r>
          </w:p>
          <w:p w14:paraId="479D7EF0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0</w:t>
            </w:r>
          </w:p>
          <w:p w14:paraId="001BA87D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8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B7B15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84%</w:t>
            </w:r>
          </w:p>
          <w:p w14:paraId="794DACE5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.75%</w:t>
            </w:r>
          </w:p>
          <w:p w14:paraId="33EEB45E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.21%</w:t>
            </w:r>
          </w:p>
          <w:p w14:paraId="678A58A2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.60%</w:t>
            </w:r>
          </w:p>
          <w:p w14:paraId="41771A90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4.60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2ECBE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10 + 5 + 1 +</w:t>
            </w:r>
            <w:r>
              <w:rPr>
                <w:rFonts w:eastAsia="Calibri" w:cstheme="minorHAnsi"/>
                <w:lang w:val="bg-BG"/>
              </w:rPr>
              <w:t xml:space="preserve"> 100 + 12 + 26 + 17 + 37 + 40</w:t>
            </w:r>
            <w:r w:rsidRPr="00D431EC">
              <w:rPr>
                <w:rFonts w:eastAsia="Calibri" w:cstheme="minorHAnsi"/>
                <w:lang w:val="bg-BG"/>
              </w:rPr>
              <w:t xml:space="preserve"> + 78 = 326</w:t>
            </w:r>
          </w:p>
          <w:p w14:paraId="4F80F41D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32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100 = 1.84%</w:t>
            </w:r>
          </w:p>
          <w:p w14:paraId="2121D421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22/326*100 = 6.75%</w:t>
            </w:r>
          </w:p>
          <w:p w14:paraId="29D3B66E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17/326*100 = 5.21%</w:t>
            </w:r>
          </w:p>
          <w:p w14:paraId="3A0A5588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03/326*100 = 31.60%</w:t>
            </w:r>
          </w:p>
          <w:p w14:paraId="39800565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78/326*100 = 54.60%</w:t>
            </w:r>
          </w:p>
        </w:tc>
      </w:tr>
      <w:tr w:rsidR="0046035F" w:rsidRPr="00D431EC" w14:paraId="1DB388BD" w14:textId="77777777" w:rsidTr="00F833C5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6214AF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C072FC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081FAA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46035F" w:rsidRPr="00D431EC" w14:paraId="0311A55B" w14:textId="77777777" w:rsidTr="00F833C5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1752F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66493A3A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224BBF14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1</w:t>
            </w:r>
          </w:p>
          <w:p w14:paraId="4EEE2D58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</w:t>
            </w:r>
          </w:p>
          <w:p w14:paraId="224E62F6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0</w:t>
            </w:r>
          </w:p>
          <w:p w14:paraId="3437309D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0C82F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0.00%</w:t>
            </w:r>
          </w:p>
          <w:p w14:paraId="6A1C820C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70%</w:t>
            </w:r>
          </w:p>
          <w:p w14:paraId="62B5F16E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.08%</w:t>
            </w:r>
          </w:p>
          <w:p w14:paraId="78FBF873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.78%</w:t>
            </w:r>
          </w:p>
          <w:p w14:paraId="75775EC4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2.44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B834E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25 + 41 + 31 + 250 + 6 = 353</w:t>
            </w:r>
          </w:p>
          <w:p w14:paraId="40693C26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0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0</w:t>
            </w:r>
            <w:r w:rsidRPr="00D431EC">
              <w:rPr>
                <w:rFonts w:eastAsia="Calibri" w:cstheme="minorHAnsi"/>
                <w:lang w:val="bg-BG"/>
              </w:rPr>
              <w:t>.</w:t>
            </w:r>
            <w:r>
              <w:rPr>
                <w:rFonts w:eastAsia="Calibri" w:cstheme="minorHAnsi"/>
                <w:lang w:val="bg-BG"/>
              </w:rPr>
              <w:t>00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20355E8A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6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1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3A789AB7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25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7.0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3FD43C5E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3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8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4C1CAC7A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29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82.44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</w:tc>
      </w:tr>
    </w:tbl>
    <w:p w14:paraId="57015026" w14:textId="77777777" w:rsidR="0046035F" w:rsidRPr="00A507FE" w:rsidRDefault="0046035F" w:rsidP="0046035F">
      <w:pPr>
        <w:pStyle w:val="Heading2"/>
        <w:numPr>
          <w:ilvl w:val="0"/>
          <w:numId w:val="0"/>
        </w:numPr>
        <w:spacing w:before="40"/>
        <w:ind w:left="360" w:hanging="360"/>
      </w:pPr>
      <w:r>
        <w:t xml:space="preserve">8. </w:t>
      </w:r>
      <w:r w:rsidRPr="00A507FE">
        <w:t>Световна ранглиста по тенис</w:t>
      </w:r>
    </w:p>
    <w:p w14:paraId="686CB592" w14:textId="77777777" w:rsidR="0046035F" w:rsidRPr="00A507FE" w:rsidRDefault="0046035F" w:rsidP="0046035F">
      <w:pPr>
        <w:spacing w:before="40" w:after="40"/>
        <w:rPr>
          <w:lang w:val="bg-BG"/>
        </w:rPr>
      </w:pPr>
      <w:r w:rsidRPr="00A507FE">
        <w:rPr>
          <w:lang w:val="bg-BG"/>
        </w:rPr>
        <w:t xml:space="preserve">Григор Димитров е тенисист, чиято следваща цел е изкачването в световната ранглиста по тенис за мъже. </w:t>
      </w:r>
    </w:p>
    <w:p w14:paraId="2D7E84DF" w14:textId="77777777" w:rsidR="0046035F" w:rsidRPr="00A507FE" w:rsidRDefault="0046035F" w:rsidP="0046035F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През годината Гришо участва в </w:t>
      </w:r>
      <w:r w:rsidRPr="00A507FE">
        <w:rPr>
          <w:b/>
          <w:bCs/>
          <w:lang w:val="bg-BG"/>
        </w:rPr>
        <w:t>определен брой турнири</w:t>
      </w:r>
      <w:r w:rsidRPr="00A507FE">
        <w:rPr>
          <w:lang w:val="bg-BG"/>
        </w:rPr>
        <w:t xml:space="preserve">, като за всеки турнир получава точки, които зависят от </w:t>
      </w:r>
      <w:r w:rsidRPr="00A507FE">
        <w:rPr>
          <w:b/>
          <w:bCs/>
          <w:lang w:val="bg-BG"/>
        </w:rPr>
        <w:t>позицията, на която е завършил в турнира</w:t>
      </w:r>
      <w:r w:rsidRPr="00A507FE">
        <w:rPr>
          <w:lang w:val="bg-BG"/>
        </w:rPr>
        <w:t xml:space="preserve">. Има </w:t>
      </w:r>
      <w:r w:rsidRPr="00A507FE">
        <w:rPr>
          <w:b/>
          <w:bCs/>
          <w:lang w:val="bg-BG"/>
        </w:rPr>
        <w:t>три варианта</w:t>
      </w:r>
      <w:r w:rsidRPr="00A507FE">
        <w:rPr>
          <w:lang w:val="bg-BG"/>
        </w:rPr>
        <w:t xml:space="preserve"> за завършване на турнир:</w:t>
      </w:r>
    </w:p>
    <w:p w14:paraId="69BC28E4" w14:textId="77777777" w:rsidR="0046035F" w:rsidRPr="00A507FE" w:rsidRDefault="0046035F" w:rsidP="0046035F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W - ако е победител получава 2000 точки</w:t>
      </w:r>
    </w:p>
    <w:p w14:paraId="72799069" w14:textId="77777777" w:rsidR="0046035F" w:rsidRPr="00A507FE" w:rsidRDefault="0046035F" w:rsidP="0046035F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F - ако е финалист получава 1200 точки</w:t>
      </w:r>
    </w:p>
    <w:p w14:paraId="3CA60754" w14:textId="77777777" w:rsidR="0046035F" w:rsidRPr="00A507FE" w:rsidRDefault="0046035F" w:rsidP="0046035F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SF - ако е полуфиналист получава 720 точки</w:t>
      </w:r>
    </w:p>
    <w:p w14:paraId="4873ECAB" w14:textId="77777777" w:rsidR="0046035F" w:rsidRPr="00A507FE" w:rsidRDefault="0046035F" w:rsidP="0046035F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Напишете програма, която </w:t>
      </w:r>
      <w:r w:rsidRPr="00A507FE">
        <w:rPr>
          <w:b/>
          <w:bCs/>
          <w:lang w:val="bg-BG"/>
        </w:rPr>
        <w:t>изчислява колко ще са точките на Григор след изиграване на всички турнири</w:t>
      </w:r>
      <w:r w:rsidRPr="00A507FE">
        <w:rPr>
          <w:lang w:val="bg-BG"/>
        </w:rPr>
        <w:t xml:space="preserve">, като знаете </w:t>
      </w:r>
      <w:r w:rsidRPr="00A507FE">
        <w:rPr>
          <w:b/>
          <w:bCs/>
          <w:lang w:val="bg-BG"/>
        </w:rPr>
        <w:t>с колко точки стартира сезона</w:t>
      </w:r>
      <w:r w:rsidRPr="00A507FE">
        <w:rPr>
          <w:lang w:val="bg-BG"/>
        </w:rPr>
        <w:t xml:space="preserve">. Също изчислете </w:t>
      </w:r>
      <w:r w:rsidRPr="00A507FE">
        <w:rPr>
          <w:b/>
          <w:bCs/>
          <w:lang w:val="bg-BG"/>
        </w:rPr>
        <w:t>колко точки средно печели</w:t>
      </w:r>
      <w:r w:rsidRPr="00A507FE">
        <w:rPr>
          <w:lang w:val="bg-BG"/>
        </w:rPr>
        <w:t xml:space="preserve"> от всички изиграни турнири и </w:t>
      </w:r>
      <w:r w:rsidRPr="00A507FE">
        <w:rPr>
          <w:b/>
          <w:bCs/>
          <w:lang w:val="bg-BG"/>
        </w:rPr>
        <w:t xml:space="preserve">колко процента </w:t>
      </w:r>
      <w:r w:rsidRPr="00A507FE">
        <w:rPr>
          <w:lang w:val="bg-BG"/>
        </w:rPr>
        <w:t>от турнирите е спечелил.</w:t>
      </w:r>
      <w:r w:rsidRPr="00A507FE">
        <w:rPr>
          <w:b/>
          <w:bCs/>
          <w:lang w:val="bg-BG"/>
        </w:rPr>
        <w:t xml:space="preserve"> </w:t>
      </w:r>
    </w:p>
    <w:p w14:paraId="224B3D15" w14:textId="77777777" w:rsidR="0046035F" w:rsidRPr="00A507FE" w:rsidRDefault="0046035F" w:rsidP="0046035F">
      <w:pPr>
        <w:pStyle w:val="Heading3"/>
        <w:spacing w:before="40"/>
        <w:jc w:val="both"/>
        <w:rPr>
          <w:lang w:val="bg-BG"/>
        </w:rPr>
      </w:pPr>
      <w:r w:rsidRPr="00A507FE">
        <w:rPr>
          <w:lang w:val="bg-BG"/>
        </w:rPr>
        <w:t>Вход</w:t>
      </w:r>
    </w:p>
    <w:p w14:paraId="3B7303C1" w14:textId="77777777" w:rsidR="0046035F" w:rsidRPr="00A507FE" w:rsidRDefault="0046035F" w:rsidP="0046035F">
      <w:pPr>
        <w:spacing w:before="40" w:after="40"/>
        <w:rPr>
          <w:rFonts w:ascii="Calibri" w:eastAsia="Calibri" w:hAnsi="Calibri" w:cs="Calibri"/>
          <w:lang w:val="bg-BG"/>
        </w:rPr>
      </w:pPr>
      <w:r w:rsidRPr="00A507FE">
        <w:rPr>
          <w:rFonts w:ascii="Calibri" w:eastAsia="Calibri" w:hAnsi="Calibri" w:cs="Calibri"/>
          <w:lang w:val="bg-BG"/>
        </w:rPr>
        <w:t xml:space="preserve">От конзолата първо се четат </w:t>
      </w:r>
      <w:r w:rsidRPr="00A507FE">
        <w:rPr>
          <w:rFonts w:ascii="Calibri" w:eastAsia="Calibri" w:hAnsi="Calibri" w:cs="Calibri"/>
          <w:b/>
          <w:bCs/>
          <w:lang w:val="bg-BG"/>
        </w:rPr>
        <w:t>два реда</w:t>
      </w:r>
      <w:r w:rsidRPr="00A507FE">
        <w:rPr>
          <w:rFonts w:ascii="Calibri" w:eastAsia="Calibri" w:hAnsi="Calibri" w:cs="Calibri"/>
          <w:lang w:val="bg-BG"/>
        </w:rPr>
        <w:t>:</w:t>
      </w:r>
    </w:p>
    <w:p w14:paraId="4663D4A3" w14:textId="77777777" w:rsidR="0046035F" w:rsidRPr="00A507FE" w:rsidRDefault="0046035F" w:rsidP="0046035F">
      <w:pPr>
        <w:pStyle w:val="ListParagraph"/>
        <w:numPr>
          <w:ilvl w:val="0"/>
          <w:numId w:val="35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rFonts w:ascii="Calibri" w:eastAsia="Calibri" w:hAnsi="Calibri" w:cs="Calibri"/>
          <w:b/>
          <w:lang w:val="bg-BG"/>
        </w:rPr>
        <w:t xml:space="preserve">Брой турнири, в които е участвал – </w:t>
      </w:r>
      <w:r w:rsidRPr="00A507FE">
        <w:rPr>
          <w:rFonts w:ascii="Calibri" w:eastAsia="Calibri" w:hAnsi="Calibri" w:cs="Calibri"/>
          <w:b/>
          <w:bCs/>
          <w:lang w:val="bg-BG"/>
        </w:rPr>
        <w:t xml:space="preserve">цяло число в интервала [1…20] </w:t>
      </w:r>
    </w:p>
    <w:p w14:paraId="7EE13CAA" w14:textId="77777777" w:rsidR="0046035F" w:rsidRPr="00A507FE" w:rsidRDefault="0046035F" w:rsidP="0046035F">
      <w:pPr>
        <w:pStyle w:val="ListParagraph"/>
        <w:numPr>
          <w:ilvl w:val="0"/>
          <w:numId w:val="35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lang w:val="bg-BG"/>
        </w:rPr>
        <w:t xml:space="preserve">Начален брой точки в ранглистата - </w:t>
      </w:r>
      <w:r w:rsidRPr="00A507FE">
        <w:rPr>
          <w:b/>
          <w:bCs/>
          <w:lang w:val="bg-BG"/>
        </w:rPr>
        <w:t>цяло число в интервала [1...4000]</w:t>
      </w:r>
    </w:p>
    <w:p w14:paraId="21E14297" w14:textId="77777777" w:rsidR="0046035F" w:rsidRPr="00A507FE" w:rsidRDefault="0046035F" w:rsidP="0046035F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За всеки турнир се прочита отделен ред:</w:t>
      </w:r>
    </w:p>
    <w:p w14:paraId="59C46602" w14:textId="77777777" w:rsidR="0046035F" w:rsidRPr="00A507FE" w:rsidRDefault="0046035F" w:rsidP="0046035F">
      <w:pPr>
        <w:pStyle w:val="ListParagraph"/>
        <w:numPr>
          <w:ilvl w:val="0"/>
          <w:numId w:val="35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 xml:space="preserve">Достигнат етап от турнира – текст – 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W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,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F</w:t>
      </w:r>
      <w:r w:rsidRPr="00A507FE">
        <w:rPr>
          <w:rFonts w:ascii="Consolas" w:hAnsi="Consolas"/>
          <w:lang w:val="bg-BG"/>
        </w:rPr>
        <w:t xml:space="preserve">" </w:t>
      </w:r>
      <w:r w:rsidRPr="00A507FE">
        <w:rPr>
          <w:rFonts w:ascii="Consolas" w:hAnsi="Consolas"/>
          <w:b/>
          <w:bCs/>
          <w:lang w:val="bg-BG"/>
        </w:rPr>
        <w:t>или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SF</w:t>
      </w:r>
      <w:r w:rsidRPr="00A507FE">
        <w:rPr>
          <w:rFonts w:ascii="Consolas" w:hAnsi="Consolas"/>
          <w:lang w:val="bg-BG"/>
        </w:rPr>
        <w:t>"</w:t>
      </w:r>
    </w:p>
    <w:p w14:paraId="5E8A3BAF" w14:textId="77777777" w:rsidR="0046035F" w:rsidRPr="00A507FE" w:rsidRDefault="0046035F" w:rsidP="0046035F">
      <w:pPr>
        <w:pStyle w:val="Heading3"/>
        <w:spacing w:before="40"/>
        <w:jc w:val="both"/>
        <w:rPr>
          <w:b w:val="0"/>
          <w:lang w:val="bg-BG"/>
        </w:rPr>
      </w:pPr>
      <w:r w:rsidRPr="00A507FE">
        <w:rPr>
          <w:lang w:val="bg-BG"/>
        </w:rPr>
        <w:t>Изход</w:t>
      </w:r>
    </w:p>
    <w:p w14:paraId="7820840F" w14:textId="77777777" w:rsidR="0046035F" w:rsidRPr="00A507FE" w:rsidRDefault="0046035F" w:rsidP="0046035F">
      <w:pPr>
        <w:spacing w:before="40" w:after="40"/>
        <w:jc w:val="both"/>
        <w:rPr>
          <w:lang w:val="bg-BG"/>
        </w:rPr>
      </w:pPr>
      <w:r w:rsidRPr="00A507FE">
        <w:rPr>
          <w:lang w:val="bg-BG"/>
        </w:rPr>
        <w:t xml:space="preserve">Отпечатват се </w:t>
      </w:r>
      <w:r w:rsidRPr="00A507FE">
        <w:rPr>
          <w:b/>
          <w:lang w:val="bg-BG"/>
        </w:rPr>
        <w:t>три реда</w:t>
      </w:r>
      <w:r w:rsidRPr="00A507FE">
        <w:rPr>
          <w:lang w:val="bg-BG"/>
        </w:rPr>
        <w:t xml:space="preserve"> в следния формат:</w:t>
      </w:r>
    </w:p>
    <w:p w14:paraId="12772B56" w14:textId="77777777" w:rsidR="0046035F" w:rsidRPr="00A507FE" w:rsidRDefault="0046035F" w:rsidP="0046035F">
      <w:pPr>
        <w:pStyle w:val="ListParagraph"/>
        <w:numPr>
          <w:ilvl w:val="0"/>
          <w:numId w:val="38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Final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брой точки след изиграните турнири}</w:t>
      </w:r>
      <w:r w:rsidRPr="00A507FE">
        <w:rPr>
          <w:rFonts w:ascii="Consolas" w:hAnsi="Consolas"/>
          <w:lang w:val="bg-BG"/>
        </w:rPr>
        <w:t>"</w:t>
      </w:r>
    </w:p>
    <w:p w14:paraId="00C64DB3" w14:textId="77777777" w:rsidR="0046035F" w:rsidRPr="00A507FE" w:rsidRDefault="0046035F" w:rsidP="0046035F">
      <w:pPr>
        <w:pStyle w:val="ListParagraph"/>
        <w:numPr>
          <w:ilvl w:val="0"/>
          <w:numId w:val="38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Average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средно колко точки печели за турнир}</w:t>
      </w:r>
      <w:r w:rsidRPr="00A507FE">
        <w:rPr>
          <w:rFonts w:ascii="Consolas" w:hAnsi="Consolas"/>
          <w:lang w:val="bg-BG"/>
        </w:rPr>
        <w:t>"</w:t>
      </w:r>
    </w:p>
    <w:p w14:paraId="529F7C21" w14:textId="77777777" w:rsidR="0046035F" w:rsidRPr="00A507FE" w:rsidRDefault="0046035F" w:rsidP="0046035F">
      <w:pPr>
        <w:pStyle w:val="ListParagraph"/>
        <w:numPr>
          <w:ilvl w:val="0"/>
          <w:numId w:val="38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{процент спечелени турнири}%</w:t>
      </w:r>
      <w:r w:rsidRPr="00A507FE">
        <w:rPr>
          <w:rFonts w:ascii="Consolas" w:hAnsi="Consolas"/>
          <w:lang w:val="bg-BG"/>
        </w:rPr>
        <w:t>"</w:t>
      </w:r>
    </w:p>
    <w:p w14:paraId="4B69EF5B" w14:textId="77777777" w:rsidR="0046035F" w:rsidRPr="00A507FE" w:rsidRDefault="0046035F" w:rsidP="0046035F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lastRenderedPageBreak/>
        <w:t>Средните точки да бъдат закръглени към най-близкото цяло число надолу, а процентът да се форматира до втората цифра след десетичния знак.</w:t>
      </w:r>
    </w:p>
    <w:p w14:paraId="3A10548B" w14:textId="77777777" w:rsidR="0046035F" w:rsidRPr="00A507FE" w:rsidRDefault="0046035F" w:rsidP="0046035F">
      <w:pPr>
        <w:pStyle w:val="Heading3"/>
        <w:spacing w:before="40"/>
        <w:rPr>
          <w:lang w:val="bg-BG"/>
        </w:rPr>
      </w:pPr>
      <w:r w:rsidRPr="00A507FE">
        <w:rPr>
          <w:lang w:val="bg-BG"/>
        </w:rPr>
        <w:t>Примерен вход и изход</w:t>
      </w:r>
    </w:p>
    <w:tbl>
      <w:tblPr>
        <w:tblStyle w:val="TableGrid"/>
        <w:tblW w:w="1065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5"/>
        <w:gridCol w:w="2710"/>
        <w:gridCol w:w="1355"/>
        <w:gridCol w:w="5755"/>
        <w:gridCol w:w="35"/>
      </w:tblGrid>
      <w:tr w:rsidR="0046035F" w:rsidRPr="00A507FE" w14:paraId="327F3C5A" w14:textId="77777777" w:rsidTr="00F833C5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883436" w14:textId="77777777" w:rsidR="0046035F" w:rsidRPr="00A507FE" w:rsidRDefault="0046035F" w:rsidP="00F833C5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47BBAE" w14:textId="77777777" w:rsidR="0046035F" w:rsidRPr="00A507FE" w:rsidRDefault="0046035F" w:rsidP="00F833C5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F7E7AA" w14:textId="77777777" w:rsidR="0046035F" w:rsidRPr="00A507FE" w:rsidRDefault="0046035F" w:rsidP="00F833C5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6035F" w:rsidRPr="00A507FE" w14:paraId="10EAAE32" w14:textId="77777777" w:rsidTr="00F833C5">
        <w:trPr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B0922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b/>
                <w:color w:val="FF000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0000"/>
                <w:lang w:val="bg-BG"/>
              </w:rPr>
              <w:t>5</w:t>
            </w:r>
          </w:p>
          <w:p w14:paraId="31DA3F49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b/>
                <w:color w:val="00B0F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F0"/>
                <w:lang w:val="bg-BG"/>
              </w:rPr>
              <w:t>1400</w:t>
            </w:r>
          </w:p>
          <w:p w14:paraId="1CBA9682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b/>
                <w:color w:val="00B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50"/>
                <w:lang w:val="bg-BG"/>
              </w:rPr>
              <w:t>F</w:t>
            </w:r>
          </w:p>
          <w:p w14:paraId="3D2CBB8A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b/>
                <w:color w:val="7030A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7030A0"/>
                <w:lang w:val="bg-BG"/>
              </w:rPr>
              <w:t>SF</w:t>
            </w:r>
          </w:p>
          <w:p w14:paraId="78236D74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  <w:t>W</w:t>
            </w:r>
          </w:p>
          <w:p w14:paraId="022AF08F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b/>
                <w:color w:val="92D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92D050"/>
                <w:lang w:val="bg-BG"/>
              </w:rPr>
              <w:t>W</w:t>
            </w:r>
          </w:p>
          <w:p w14:paraId="445B4357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C000"/>
                <w:lang w:val="bg-BG"/>
              </w:rPr>
              <w:t>SF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32C95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inal points: 8040</w:t>
            </w:r>
          </w:p>
          <w:p w14:paraId="52424803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Average points: 1328 40.00%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18CE8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турнира и начален брой точки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</w:p>
          <w:p w14:paraId="291776C0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04336EC2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1-ви турнир -&gt; финал 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12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</w:p>
          <w:p w14:paraId="442CB522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2-ри турнир -&gt; полуфинал (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 xml:space="preserve"> 3320</w:t>
            </w:r>
          </w:p>
          <w:p w14:paraId="022DBD16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3-ти турнир -&gt; победител (</w:t>
            </w:r>
            <w:r w:rsidRPr="00A507FE">
              <w:rPr>
                <w:rFonts w:eastAsia="Calibri" w:cs="Times New Roman"/>
                <w:b/>
                <w:color w:val="F79646" w:themeColor="accent6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3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</w:p>
          <w:p w14:paraId="2FBB9F67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4-ти турнир -&gt; победител (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</w:p>
          <w:p w14:paraId="4BDF04EA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5-ти турнир -&gt; полуфинал (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45CC7553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4FBDD5B5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Точки след изиграване на турнирите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40BC5174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138D9AAC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Средно спечелени точки за турнир:  </w:t>
            </w:r>
          </w:p>
          <w:p w14:paraId="3A736F8F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 xml:space="preserve">12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20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6640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1328</w:t>
            </w:r>
          </w:p>
          <w:p w14:paraId="798B87D4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78E6C9C5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Брой спечелени турнири: 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</w:p>
          <w:p w14:paraId="48D79136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Процент спечелени турнири: (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/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 xml:space="preserve"> 5</w:t>
            </w:r>
            <w:r w:rsidRPr="00A507FE">
              <w:rPr>
                <w:rFonts w:eastAsia="Calibri" w:cs="Times New Roman"/>
                <w:b/>
                <w:lang w:val="bg-BG"/>
              </w:rPr>
              <w:t>) * 100 =  40 %</w:t>
            </w:r>
          </w:p>
        </w:tc>
      </w:tr>
      <w:tr w:rsidR="0046035F" w:rsidRPr="00A507FE" w14:paraId="1F5775AD" w14:textId="77777777" w:rsidTr="00F833C5">
        <w:trPr>
          <w:gridAfter w:val="1"/>
          <w:wAfter w:w="35" w:type="dxa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296505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b/>
                <w:bCs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bCs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1534C7" w14:textId="77777777" w:rsidR="0046035F" w:rsidRPr="00A507FE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968677" w14:textId="77777777" w:rsidR="0046035F" w:rsidRPr="00A507FE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B16AB5" w14:textId="77777777" w:rsidR="0046035F" w:rsidRPr="00A507FE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</w:tr>
      <w:tr w:rsidR="0046035F" w:rsidRPr="00A507FE" w14:paraId="59C0992C" w14:textId="77777777" w:rsidTr="00F833C5">
        <w:trPr>
          <w:gridAfter w:val="1"/>
          <w:wAfter w:w="35" w:type="dxa"/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A321B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4</w:t>
            </w:r>
          </w:p>
          <w:p w14:paraId="2E7121DB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50</w:t>
            </w:r>
          </w:p>
          <w:p w14:paraId="452CA5B3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5CDDA761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3E6B2EE5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30F2EE4B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C8AAF" w14:textId="77777777" w:rsidR="0046035F" w:rsidRPr="00A507FE" w:rsidRDefault="0046035F" w:rsidP="00F833C5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Final points: 6190</w:t>
            </w:r>
          </w:p>
          <w:p w14:paraId="60515ACD" w14:textId="77777777" w:rsidR="0046035F" w:rsidRPr="00A507FE" w:rsidRDefault="0046035F" w:rsidP="00F833C5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360</w:t>
            </w:r>
          </w:p>
          <w:p w14:paraId="2C1554CC" w14:textId="77777777" w:rsidR="0046035F" w:rsidRPr="00A507FE" w:rsidRDefault="0046035F" w:rsidP="00F833C5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2E648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</w:t>
            </w:r>
          </w:p>
          <w:p w14:paraId="72293FA1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1200</w:t>
            </w:r>
          </w:p>
          <w:p w14:paraId="337AFDC6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10665931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4178727C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44CCD60A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013C130E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78B3B642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2163E855" w14:textId="77777777" w:rsidR="0046035F" w:rsidRPr="00A507FE" w:rsidRDefault="0046035F" w:rsidP="00F833C5">
            <w:pPr>
              <w:spacing w:before="40" w:after="40"/>
              <w:rPr>
                <w:rFonts w:ascii="Consolas" w:eastAsia="Calibri" w:hAnsi="Consolas" w:cstheme="minorHAnsi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4C88B" w14:textId="77777777" w:rsidR="0046035F" w:rsidRPr="00A507FE" w:rsidRDefault="0046035F" w:rsidP="00F833C5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Final points: 11040</w:t>
            </w:r>
          </w:p>
          <w:p w14:paraId="4E1E30CC" w14:textId="77777777" w:rsidR="0046035F" w:rsidRPr="00A507FE" w:rsidRDefault="0046035F" w:rsidP="00F833C5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405</w:t>
            </w:r>
          </w:p>
          <w:p w14:paraId="7742D3B4" w14:textId="77777777" w:rsidR="0046035F" w:rsidRPr="00A507FE" w:rsidRDefault="0046035F" w:rsidP="00F833C5">
            <w:pPr>
              <w:spacing w:before="40" w:after="40"/>
              <w:rPr>
                <w:rFonts w:ascii="Lucida Console" w:eastAsia="Lucida Console" w:hAnsi="Lucida Console" w:cs="Lucida Console"/>
                <w:sz w:val="21"/>
                <w:szCs w:val="21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42.86%</w:t>
            </w:r>
          </w:p>
        </w:tc>
      </w:tr>
    </w:tbl>
    <w:p w14:paraId="6CEA3568" w14:textId="77777777" w:rsidR="004F04EE" w:rsidRDefault="004F04EE" w:rsidP="003F5750">
      <w:pPr>
        <w:spacing w:before="120"/>
        <w:rPr>
          <w:lang w:val="bg-BG"/>
        </w:rPr>
      </w:pPr>
    </w:p>
    <w:sectPr w:rsidR="004F04EE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2834E5" w14:textId="77777777" w:rsidR="00464898" w:rsidRDefault="00464898" w:rsidP="008068A2">
      <w:pPr>
        <w:spacing w:after="0" w:line="240" w:lineRule="auto"/>
      </w:pPr>
      <w:r>
        <w:separator/>
      </w:r>
    </w:p>
  </w:endnote>
  <w:endnote w:type="continuationSeparator" w:id="0">
    <w:p w14:paraId="3165D2AE" w14:textId="77777777" w:rsidR="00464898" w:rsidRDefault="0046489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BD1D6E" w14:textId="326EF33F" w:rsidR="004378E5" w:rsidRPr="00FC7827" w:rsidRDefault="00FC7827" w:rsidP="00FC7827">
    <w:pPr>
      <w:pStyle w:val="Footer"/>
      <w:rPr>
        <w:lang w:val="bg-BG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0267FB7" wp14:editId="2FFE58C3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381687806" name="Text Box 13816878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B8C8435" w14:textId="77777777" w:rsidR="00FC7827" w:rsidRPr="002C539D" w:rsidRDefault="00FC7827" w:rsidP="00FC782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267FB7" id="_x0000_t202" coordsize="21600,21600" o:spt="202" path="m,l,21600r21600,l21600,xe">
              <v:stroke joinstyle="miter"/>
              <v:path gradientshapeok="t" o:connecttype="rect"/>
            </v:shapetype>
            <v:shape id="Text Box 138168780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0B8C8435" w14:textId="77777777" w:rsidR="00FC7827" w:rsidRPr="002C539D" w:rsidRDefault="00FC7827" w:rsidP="00FC782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B9FFD0B" wp14:editId="53BB5E6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8B8894C" w14:textId="77777777" w:rsidR="00FC7827" w:rsidRPr="002C539D" w:rsidRDefault="00FC7827" w:rsidP="00FC782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4A77EA3F" w14:textId="77777777" w:rsidR="00FC7827" w:rsidRPr="00596AA5" w:rsidRDefault="00FC7827" w:rsidP="00FC782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625138" wp14:editId="57D2C57B">
                                <wp:extent cx="180000" cy="180000"/>
                                <wp:effectExtent l="0" t="0" r="0" b="0"/>
                                <wp:docPr id="2122826714" name="Picture 2122826714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EEEE5A" wp14:editId="283AD767">
                                <wp:extent cx="180000" cy="180000"/>
                                <wp:effectExtent l="0" t="0" r="0" b="0"/>
                                <wp:docPr id="884083543" name="Picture 884083543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6642B0" wp14:editId="12194397">
                                <wp:extent cx="180000" cy="180000"/>
                                <wp:effectExtent l="0" t="0" r="0" b="0"/>
                                <wp:docPr id="399284557" name="Picture 399284557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42AFAD" wp14:editId="0F5A660E">
                                <wp:extent cx="180000" cy="180000"/>
                                <wp:effectExtent l="0" t="0" r="0" b="0"/>
                                <wp:docPr id="1636902198" name="Picture 1636902198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09D146" wp14:editId="05AE2806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422D7F" wp14:editId="56D82745">
                                <wp:extent cx="180000" cy="180000"/>
                                <wp:effectExtent l="0" t="0" r="0" b="0"/>
                                <wp:docPr id="1301131295" name="Picture 1301131295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675C81" wp14:editId="4154A3E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214D27" wp14:editId="0399C8C2">
                                <wp:extent cx="180000" cy="180000"/>
                                <wp:effectExtent l="0" t="0" r="0" b="0"/>
                                <wp:docPr id="1153177134" name="Picture 1153177134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B76A0E" wp14:editId="406C820A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9FFD0B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28B8894C" w14:textId="77777777" w:rsidR="00FC7827" w:rsidRPr="002C539D" w:rsidRDefault="00FC7827" w:rsidP="00FC782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4A77EA3F" w14:textId="77777777" w:rsidR="00FC7827" w:rsidRPr="00596AA5" w:rsidRDefault="00FC7827" w:rsidP="00FC782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625138" wp14:editId="57D2C57B">
                          <wp:extent cx="180000" cy="180000"/>
                          <wp:effectExtent l="0" t="0" r="0" b="0"/>
                          <wp:docPr id="2122826714" name="Picture 2122826714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EEEE5A" wp14:editId="283AD767">
                          <wp:extent cx="180000" cy="180000"/>
                          <wp:effectExtent l="0" t="0" r="0" b="0"/>
                          <wp:docPr id="884083543" name="Picture 884083543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6642B0" wp14:editId="12194397">
                          <wp:extent cx="180000" cy="180000"/>
                          <wp:effectExtent l="0" t="0" r="0" b="0"/>
                          <wp:docPr id="399284557" name="Picture 399284557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42AFAD" wp14:editId="0F5A660E">
                          <wp:extent cx="180000" cy="180000"/>
                          <wp:effectExtent l="0" t="0" r="0" b="0"/>
                          <wp:docPr id="1636902198" name="Picture 1636902198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09D146" wp14:editId="05AE2806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422D7F" wp14:editId="56D82745">
                          <wp:extent cx="180000" cy="180000"/>
                          <wp:effectExtent l="0" t="0" r="0" b="0"/>
                          <wp:docPr id="1301131295" name="Picture 1301131295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675C81" wp14:editId="4154A3E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214D27" wp14:editId="0399C8C2">
                          <wp:extent cx="180000" cy="180000"/>
                          <wp:effectExtent l="0" t="0" r="0" b="0"/>
                          <wp:docPr id="1153177134" name="Picture 1153177134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B76A0E" wp14:editId="406C820A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6221D64" wp14:editId="75CE5C1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AFEB99" wp14:editId="5FEE0F3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ECDC7E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&#13;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AC9B6FF" wp14:editId="377E399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C58324" w14:textId="77777777" w:rsidR="00FC7827" w:rsidRPr="00596AA5" w:rsidRDefault="00FC7827" w:rsidP="00FC782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AC9B6FF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1DC58324" w14:textId="77777777" w:rsidR="00FC7827" w:rsidRPr="00596AA5" w:rsidRDefault="00FC7827" w:rsidP="00FC782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1F7017" w14:textId="77777777" w:rsidR="00464898" w:rsidRDefault="00464898" w:rsidP="008068A2">
      <w:pPr>
        <w:spacing w:after="0" w:line="240" w:lineRule="auto"/>
      </w:pPr>
      <w:r>
        <w:separator/>
      </w:r>
    </w:p>
  </w:footnote>
  <w:footnote w:type="continuationSeparator" w:id="0">
    <w:p w14:paraId="7C5633F2" w14:textId="77777777" w:rsidR="00464898" w:rsidRDefault="0046489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436C65" w14:textId="77777777" w:rsidR="004378E5" w:rsidRDefault="004378E5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342D93"/>
    <w:multiLevelType w:val="hybridMultilevel"/>
    <w:tmpl w:val="3E86E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1F266B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F52526"/>
    <w:multiLevelType w:val="hybridMultilevel"/>
    <w:tmpl w:val="D3D64D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AC4295F"/>
    <w:multiLevelType w:val="hybridMultilevel"/>
    <w:tmpl w:val="D71E2E62"/>
    <w:lvl w:ilvl="0" w:tplc="E0A0D7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E46B77"/>
    <w:multiLevelType w:val="hybridMultilevel"/>
    <w:tmpl w:val="2208EB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D00A5B"/>
    <w:multiLevelType w:val="hybridMultilevel"/>
    <w:tmpl w:val="FCA850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EFF71D0"/>
    <w:multiLevelType w:val="hybridMultilevel"/>
    <w:tmpl w:val="F5381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8911B6"/>
    <w:multiLevelType w:val="hybridMultilevel"/>
    <w:tmpl w:val="5F328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C104D"/>
    <w:multiLevelType w:val="hybridMultilevel"/>
    <w:tmpl w:val="0E0A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1C77AE"/>
    <w:multiLevelType w:val="hybridMultilevel"/>
    <w:tmpl w:val="ACC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DD3776"/>
    <w:multiLevelType w:val="hybridMultilevel"/>
    <w:tmpl w:val="C6288F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FA4FF0"/>
    <w:multiLevelType w:val="hybridMultilevel"/>
    <w:tmpl w:val="D4D0C898"/>
    <w:lvl w:ilvl="0" w:tplc="E2E27C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0CE6353"/>
    <w:multiLevelType w:val="hybridMultilevel"/>
    <w:tmpl w:val="482AFC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10B10A8"/>
    <w:multiLevelType w:val="hybridMultilevel"/>
    <w:tmpl w:val="608A2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F15A4A"/>
    <w:multiLevelType w:val="hybridMultilevel"/>
    <w:tmpl w:val="4A52A6D0"/>
    <w:lvl w:ilvl="0" w:tplc="946EE722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A142CF5"/>
    <w:multiLevelType w:val="hybridMultilevel"/>
    <w:tmpl w:val="2160E220"/>
    <w:lvl w:ilvl="0" w:tplc="946EE722">
      <w:start w:val="1"/>
      <w:numFmt w:val="decimal"/>
      <w:lvlText w:val="%1."/>
      <w:lvlJc w:val="left"/>
      <w:pPr>
        <w:ind w:left="1125" w:hanging="360"/>
      </w:pPr>
    </w:lvl>
    <w:lvl w:ilvl="1" w:tplc="08090003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0" w15:restartNumberingAfterBreak="0">
    <w:nsid w:val="5CDD5BE8"/>
    <w:multiLevelType w:val="hybridMultilevel"/>
    <w:tmpl w:val="5BE0FA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6766E2"/>
    <w:multiLevelType w:val="hybridMultilevel"/>
    <w:tmpl w:val="549C4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F86C3E"/>
    <w:multiLevelType w:val="hybridMultilevel"/>
    <w:tmpl w:val="B72C9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5A748A"/>
    <w:multiLevelType w:val="hybridMultilevel"/>
    <w:tmpl w:val="38EAE4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274A27"/>
    <w:multiLevelType w:val="hybridMultilevel"/>
    <w:tmpl w:val="030431B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5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B101E8A"/>
    <w:multiLevelType w:val="hybridMultilevel"/>
    <w:tmpl w:val="7910E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317676"/>
    <w:multiLevelType w:val="hybridMultilevel"/>
    <w:tmpl w:val="CAC22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551F40"/>
    <w:multiLevelType w:val="hybridMultilevel"/>
    <w:tmpl w:val="12A0C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C41FAC"/>
    <w:multiLevelType w:val="hybridMultilevel"/>
    <w:tmpl w:val="6B2AC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8053DA"/>
    <w:multiLevelType w:val="multilevel"/>
    <w:tmpl w:val="768053D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start w:val="1"/>
      <w:numFmt w:val="bullet"/>
      <w:lvlText w:val=""/>
      <w:lvlJc w:val="left"/>
      <w:rPr>
        <w:rFonts w:ascii="Symbol" w:hAnsi="Symbol" w:hint="defau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79DD608D"/>
    <w:multiLevelType w:val="hybridMultilevel"/>
    <w:tmpl w:val="90E4F0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1D67C1"/>
    <w:multiLevelType w:val="hybridMultilevel"/>
    <w:tmpl w:val="3634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E72984"/>
    <w:multiLevelType w:val="hybridMultilevel"/>
    <w:tmpl w:val="D1624D8E"/>
    <w:lvl w:ilvl="0" w:tplc="D44E52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60C25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A89623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2289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6EA36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3FEEFF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424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A20BD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26A08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1315722">
    <w:abstractNumId w:val="18"/>
  </w:num>
  <w:num w:numId="2" w16cid:durableId="1168908452">
    <w:abstractNumId w:val="26"/>
  </w:num>
  <w:num w:numId="3" w16cid:durableId="1270157900">
    <w:abstractNumId w:val="2"/>
  </w:num>
  <w:num w:numId="4" w16cid:durableId="2018576712">
    <w:abstractNumId w:val="16"/>
  </w:num>
  <w:num w:numId="5" w16cid:durableId="1006984538">
    <w:abstractNumId w:val="0"/>
  </w:num>
  <w:num w:numId="6" w16cid:durableId="124468435">
    <w:abstractNumId w:val="21"/>
  </w:num>
  <w:num w:numId="7" w16cid:durableId="1311715899">
    <w:abstractNumId w:val="28"/>
  </w:num>
  <w:num w:numId="8" w16cid:durableId="1829518483">
    <w:abstractNumId w:val="29"/>
  </w:num>
  <w:num w:numId="9" w16cid:durableId="10109847">
    <w:abstractNumId w:val="30"/>
  </w:num>
  <w:num w:numId="10" w16cid:durableId="341510872">
    <w:abstractNumId w:val="33"/>
  </w:num>
  <w:num w:numId="11" w16cid:durableId="649360631">
    <w:abstractNumId w:val="18"/>
    <w:lvlOverride w:ilvl="0">
      <w:startOverride w:val="14"/>
    </w:lvlOverride>
  </w:num>
  <w:num w:numId="12" w16cid:durableId="823349797">
    <w:abstractNumId w:val="13"/>
  </w:num>
  <w:num w:numId="13" w16cid:durableId="170729807">
    <w:abstractNumId w:val="25"/>
  </w:num>
  <w:num w:numId="14" w16cid:durableId="1956868486">
    <w:abstractNumId w:val="24"/>
  </w:num>
  <w:num w:numId="15" w16cid:durableId="152916659">
    <w:abstractNumId w:val="6"/>
  </w:num>
  <w:num w:numId="16" w16cid:durableId="1320109475">
    <w:abstractNumId w:val="3"/>
  </w:num>
  <w:num w:numId="17" w16cid:durableId="302738649">
    <w:abstractNumId w:val="18"/>
  </w:num>
  <w:num w:numId="18" w16cid:durableId="740640710">
    <w:abstractNumId w:val="32"/>
  </w:num>
  <w:num w:numId="19" w16cid:durableId="613293858">
    <w:abstractNumId w:val="12"/>
  </w:num>
  <w:num w:numId="20" w16cid:durableId="1629357558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 w16cid:durableId="371004540">
    <w:abstractNumId w:val="19"/>
  </w:num>
  <w:num w:numId="22" w16cid:durableId="1456102903">
    <w:abstractNumId w:val="23"/>
  </w:num>
  <w:num w:numId="23" w16cid:durableId="544369590">
    <w:abstractNumId w:val="20"/>
  </w:num>
  <w:num w:numId="24" w16cid:durableId="1731608016">
    <w:abstractNumId w:val="11"/>
  </w:num>
  <w:num w:numId="25" w16cid:durableId="313995673">
    <w:abstractNumId w:val="5"/>
  </w:num>
  <w:num w:numId="26" w16cid:durableId="563376281">
    <w:abstractNumId w:val="4"/>
  </w:num>
  <w:num w:numId="27" w16cid:durableId="626621982">
    <w:abstractNumId w:val="14"/>
  </w:num>
  <w:num w:numId="28" w16cid:durableId="345640804">
    <w:abstractNumId w:val="22"/>
  </w:num>
  <w:num w:numId="29" w16cid:durableId="203950830">
    <w:abstractNumId w:val="7"/>
  </w:num>
  <w:num w:numId="30" w16cid:durableId="543100814">
    <w:abstractNumId w:val="27"/>
  </w:num>
  <w:num w:numId="31" w16cid:durableId="1531412423">
    <w:abstractNumId w:val="31"/>
  </w:num>
  <w:num w:numId="32" w16cid:durableId="605575726">
    <w:abstractNumId w:val="15"/>
  </w:num>
  <w:num w:numId="33" w16cid:durableId="176508860">
    <w:abstractNumId w:val="10"/>
  </w:num>
  <w:num w:numId="34" w16cid:durableId="32387097">
    <w:abstractNumId w:val="9"/>
  </w:num>
  <w:num w:numId="35" w16cid:durableId="1795632301">
    <w:abstractNumId w:val="17"/>
  </w:num>
  <w:num w:numId="36" w16cid:durableId="1949653416">
    <w:abstractNumId w:val="1"/>
  </w:num>
  <w:num w:numId="37" w16cid:durableId="783962662">
    <w:abstractNumId w:val="34"/>
  </w:num>
  <w:num w:numId="38" w16cid:durableId="1406302542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s7Q0MTU0NzYwMzRW0lEKTi0uzszPAykwrAUAe0+HNCwAAAA="/>
  </w:docVars>
  <w:rsids>
    <w:rsidRoot w:val="008068A2"/>
    <w:rsid w:val="00001D57"/>
    <w:rsid w:val="00002C1C"/>
    <w:rsid w:val="00006602"/>
    <w:rsid w:val="00007044"/>
    <w:rsid w:val="000148C5"/>
    <w:rsid w:val="00016B3A"/>
    <w:rsid w:val="0002595B"/>
    <w:rsid w:val="00025F04"/>
    <w:rsid w:val="000265C5"/>
    <w:rsid w:val="00027E24"/>
    <w:rsid w:val="00030203"/>
    <w:rsid w:val="000364B7"/>
    <w:rsid w:val="0005066E"/>
    <w:rsid w:val="00050A0B"/>
    <w:rsid w:val="00053ABD"/>
    <w:rsid w:val="000542ED"/>
    <w:rsid w:val="00063B2A"/>
    <w:rsid w:val="00064D15"/>
    <w:rsid w:val="00065491"/>
    <w:rsid w:val="000662D2"/>
    <w:rsid w:val="00067701"/>
    <w:rsid w:val="00070BA5"/>
    <w:rsid w:val="000754EE"/>
    <w:rsid w:val="00077C17"/>
    <w:rsid w:val="00084180"/>
    <w:rsid w:val="00084F23"/>
    <w:rsid w:val="00086727"/>
    <w:rsid w:val="000953F5"/>
    <w:rsid w:val="000977E2"/>
    <w:rsid w:val="00097830"/>
    <w:rsid w:val="000A14F3"/>
    <w:rsid w:val="000A16FF"/>
    <w:rsid w:val="000A2DBA"/>
    <w:rsid w:val="000A379E"/>
    <w:rsid w:val="000B0FD6"/>
    <w:rsid w:val="000B39E6"/>
    <w:rsid w:val="000B56F0"/>
    <w:rsid w:val="000C1A4D"/>
    <w:rsid w:val="000D0FFC"/>
    <w:rsid w:val="000D227C"/>
    <w:rsid w:val="000E10EA"/>
    <w:rsid w:val="000E14AE"/>
    <w:rsid w:val="000E374F"/>
    <w:rsid w:val="000E7525"/>
    <w:rsid w:val="000F6B15"/>
    <w:rsid w:val="000F6F96"/>
    <w:rsid w:val="00103906"/>
    <w:rsid w:val="00104FCB"/>
    <w:rsid w:val="001051C7"/>
    <w:rsid w:val="00110D4F"/>
    <w:rsid w:val="001134F2"/>
    <w:rsid w:val="00121809"/>
    <w:rsid w:val="00122523"/>
    <w:rsid w:val="00125848"/>
    <w:rsid w:val="00126F38"/>
    <w:rsid w:val="001275B9"/>
    <w:rsid w:val="00135CE6"/>
    <w:rsid w:val="00135EAA"/>
    <w:rsid w:val="00137B11"/>
    <w:rsid w:val="00137C16"/>
    <w:rsid w:val="001412E6"/>
    <w:rsid w:val="001419DE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CDC"/>
    <w:rsid w:val="00165D8F"/>
    <w:rsid w:val="00167A30"/>
    <w:rsid w:val="00167CF1"/>
    <w:rsid w:val="0017011C"/>
    <w:rsid w:val="00171021"/>
    <w:rsid w:val="00171990"/>
    <w:rsid w:val="00175E2D"/>
    <w:rsid w:val="001768EF"/>
    <w:rsid w:val="00177962"/>
    <w:rsid w:val="00183A2C"/>
    <w:rsid w:val="0019390F"/>
    <w:rsid w:val="00193B32"/>
    <w:rsid w:val="00195BE4"/>
    <w:rsid w:val="001A1E30"/>
    <w:rsid w:val="001A20BE"/>
    <w:rsid w:val="001A6728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36E0"/>
    <w:rsid w:val="001F7686"/>
    <w:rsid w:val="0020034A"/>
    <w:rsid w:val="00200A8E"/>
    <w:rsid w:val="00202683"/>
    <w:rsid w:val="00203A29"/>
    <w:rsid w:val="00211E82"/>
    <w:rsid w:val="00214324"/>
    <w:rsid w:val="002157F8"/>
    <w:rsid w:val="00215FCE"/>
    <w:rsid w:val="00217774"/>
    <w:rsid w:val="00222215"/>
    <w:rsid w:val="00223DA0"/>
    <w:rsid w:val="002251BB"/>
    <w:rsid w:val="00226296"/>
    <w:rsid w:val="00226652"/>
    <w:rsid w:val="00236F79"/>
    <w:rsid w:val="002402D0"/>
    <w:rsid w:val="00245962"/>
    <w:rsid w:val="0025152A"/>
    <w:rsid w:val="00255207"/>
    <w:rsid w:val="00255EF8"/>
    <w:rsid w:val="00257FB4"/>
    <w:rsid w:val="00264287"/>
    <w:rsid w:val="00264FB0"/>
    <w:rsid w:val="0026589D"/>
    <w:rsid w:val="002664E1"/>
    <w:rsid w:val="002676E5"/>
    <w:rsid w:val="00267C82"/>
    <w:rsid w:val="00272187"/>
    <w:rsid w:val="00275008"/>
    <w:rsid w:val="00283317"/>
    <w:rsid w:val="00284026"/>
    <w:rsid w:val="00284AE1"/>
    <w:rsid w:val="00286A5C"/>
    <w:rsid w:val="002875A3"/>
    <w:rsid w:val="002924A1"/>
    <w:rsid w:val="00295315"/>
    <w:rsid w:val="002A2D2D"/>
    <w:rsid w:val="002D055A"/>
    <w:rsid w:val="002D284B"/>
    <w:rsid w:val="002D3D40"/>
    <w:rsid w:val="002E53FC"/>
    <w:rsid w:val="002F0070"/>
    <w:rsid w:val="002F40ED"/>
    <w:rsid w:val="002F7CD3"/>
    <w:rsid w:val="002F7FD7"/>
    <w:rsid w:val="003008A0"/>
    <w:rsid w:val="00320AE2"/>
    <w:rsid w:val="0033212E"/>
    <w:rsid w:val="00333A5D"/>
    <w:rsid w:val="0033490F"/>
    <w:rsid w:val="0034099F"/>
    <w:rsid w:val="00347882"/>
    <w:rsid w:val="00354E6F"/>
    <w:rsid w:val="00355B9F"/>
    <w:rsid w:val="00357245"/>
    <w:rsid w:val="0036187E"/>
    <w:rsid w:val="00363AC7"/>
    <w:rsid w:val="00363FBE"/>
    <w:rsid w:val="00372F31"/>
    <w:rsid w:val="00375779"/>
    <w:rsid w:val="003817EF"/>
    <w:rsid w:val="00382A45"/>
    <w:rsid w:val="0038323B"/>
    <w:rsid w:val="003840E4"/>
    <w:rsid w:val="00386C60"/>
    <w:rsid w:val="0038780C"/>
    <w:rsid w:val="00393526"/>
    <w:rsid w:val="00397A5D"/>
    <w:rsid w:val="003A1601"/>
    <w:rsid w:val="003A5602"/>
    <w:rsid w:val="003A6775"/>
    <w:rsid w:val="003A6BBE"/>
    <w:rsid w:val="003B0EBE"/>
    <w:rsid w:val="003B54E5"/>
    <w:rsid w:val="003B6A53"/>
    <w:rsid w:val="003C0ABB"/>
    <w:rsid w:val="003C38FF"/>
    <w:rsid w:val="003C691E"/>
    <w:rsid w:val="003C6B29"/>
    <w:rsid w:val="003D41D7"/>
    <w:rsid w:val="003E0B52"/>
    <w:rsid w:val="003E167F"/>
    <w:rsid w:val="003E1C26"/>
    <w:rsid w:val="003E6BFB"/>
    <w:rsid w:val="003F14E9"/>
    <w:rsid w:val="003F1864"/>
    <w:rsid w:val="003F5750"/>
    <w:rsid w:val="004035C9"/>
    <w:rsid w:val="00413842"/>
    <w:rsid w:val="00420504"/>
    <w:rsid w:val="0042273F"/>
    <w:rsid w:val="00422D63"/>
    <w:rsid w:val="004269E0"/>
    <w:rsid w:val="00426B1F"/>
    <w:rsid w:val="004311CA"/>
    <w:rsid w:val="00434454"/>
    <w:rsid w:val="004378E5"/>
    <w:rsid w:val="00450E1A"/>
    <w:rsid w:val="00453621"/>
    <w:rsid w:val="004540F1"/>
    <w:rsid w:val="00455148"/>
    <w:rsid w:val="00456E70"/>
    <w:rsid w:val="0046035F"/>
    <w:rsid w:val="00461986"/>
    <w:rsid w:val="00464898"/>
    <w:rsid w:val="00465873"/>
    <w:rsid w:val="0046588E"/>
    <w:rsid w:val="0047331A"/>
    <w:rsid w:val="00473938"/>
    <w:rsid w:val="00474D46"/>
    <w:rsid w:val="00475173"/>
    <w:rsid w:val="00476D4B"/>
    <w:rsid w:val="0047740E"/>
    <w:rsid w:val="004839B0"/>
    <w:rsid w:val="0048616C"/>
    <w:rsid w:val="004874C4"/>
    <w:rsid w:val="0048791B"/>
    <w:rsid w:val="00490CCB"/>
    <w:rsid w:val="00491748"/>
    <w:rsid w:val="004A73AE"/>
    <w:rsid w:val="004A7E77"/>
    <w:rsid w:val="004B0F6D"/>
    <w:rsid w:val="004C3DA8"/>
    <w:rsid w:val="004C40B4"/>
    <w:rsid w:val="004C60C0"/>
    <w:rsid w:val="004D29A9"/>
    <w:rsid w:val="004D4359"/>
    <w:rsid w:val="004D475F"/>
    <w:rsid w:val="004D5F91"/>
    <w:rsid w:val="004E002B"/>
    <w:rsid w:val="004E292D"/>
    <w:rsid w:val="004E6DCE"/>
    <w:rsid w:val="004E7A1B"/>
    <w:rsid w:val="004F04EE"/>
    <w:rsid w:val="004F4004"/>
    <w:rsid w:val="004F520A"/>
    <w:rsid w:val="0050017E"/>
    <w:rsid w:val="0050041C"/>
    <w:rsid w:val="005052FC"/>
    <w:rsid w:val="00507530"/>
    <w:rsid w:val="00512B6F"/>
    <w:rsid w:val="00517B12"/>
    <w:rsid w:val="00523D26"/>
    <w:rsid w:val="00524789"/>
    <w:rsid w:val="00532A1D"/>
    <w:rsid w:val="00535712"/>
    <w:rsid w:val="005364E3"/>
    <w:rsid w:val="00536B86"/>
    <w:rsid w:val="00541894"/>
    <w:rsid w:val="00541D45"/>
    <w:rsid w:val="005511B4"/>
    <w:rsid w:val="0055195D"/>
    <w:rsid w:val="00552842"/>
    <w:rsid w:val="00553CCB"/>
    <w:rsid w:val="005554FE"/>
    <w:rsid w:val="00555AC0"/>
    <w:rsid w:val="005600A3"/>
    <w:rsid w:val="00563A6E"/>
    <w:rsid w:val="00564029"/>
    <w:rsid w:val="00564B24"/>
    <w:rsid w:val="00564D7B"/>
    <w:rsid w:val="0056527D"/>
    <w:rsid w:val="00565ACC"/>
    <w:rsid w:val="0056786B"/>
    <w:rsid w:val="005705C8"/>
    <w:rsid w:val="005803E5"/>
    <w:rsid w:val="00584EDB"/>
    <w:rsid w:val="0058723E"/>
    <w:rsid w:val="0059057D"/>
    <w:rsid w:val="00594E3B"/>
    <w:rsid w:val="005957EC"/>
    <w:rsid w:val="00596357"/>
    <w:rsid w:val="005A6C59"/>
    <w:rsid w:val="005B417C"/>
    <w:rsid w:val="005B5134"/>
    <w:rsid w:val="005C131C"/>
    <w:rsid w:val="005C588F"/>
    <w:rsid w:val="005C63A6"/>
    <w:rsid w:val="005C6A24"/>
    <w:rsid w:val="005E04CE"/>
    <w:rsid w:val="005E3E7B"/>
    <w:rsid w:val="005E5AF5"/>
    <w:rsid w:val="005E6CC9"/>
    <w:rsid w:val="005F097A"/>
    <w:rsid w:val="005F3D78"/>
    <w:rsid w:val="00601878"/>
    <w:rsid w:val="006036C0"/>
    <w:rsid w:val="00603DB0"/>
    <w:rsid w:val="00604363"/>
    <w:rsid w:val="00604D14"/>
    <w:rsid w:val="00605162"/>
    <w:rsid w:val="00607DAF"/>
    <w:rsid w:val="006148AF"/>
    <w:rsid w:val="00615228"/>
    <w:rsid w:val="0062059A"/>
    <w:rsid w:val="0062388B"/>
    <w:rsid w:val="00624DCF"/>
    <w:rsid w:val="00626055"/>
    <w:rsid w:val="00630503"/>
    <w:rsid w:val="0063342B"/>
    <w:rsid w:val="00646C87"/>
    <w:rsid w:val="00653670"/>
    <w:rsid w:val="00654C0D"/>
    <w:rsid w:val="00655781"/>
    <w:rsid w:val="00670041"/>
    <w:rsid w:val="00670A0E"/>
    <w:rsid w:val="00671FE2"/>
    <w:rsid w:val="006725F0"/>
    <w:rsid w:val="00690961"/>
    <w:rsid w:val="00695634"/>
    <w:rsid w:val="00695838"/>
    <w:rsid w:val="00695A03"/>
    <w:rsid w:val="00697DD2"/>
    <w:rsid w:val="006A571B"/>
    <w:rsid w:val="006B16B4"/>
    <w:rsid w:val="006C1040"/>
    <w:rsid w:val="006C3090"/>
    <w:rsid w:val="006C5F81"/>
    <w:rsid w:val="006C64C9"/>
    <w:rsid w:val="006D1E80"/>
    <w:rsid w:val="006D239A"/>
    <w:rsid w:val="006D451C"/>
    <w:rsid w:val="006D59C7"/>
    <w:rsid w:val="006D5A97"/>
    <w:rsid w:val="006E2245"/>
    <w:rsid w:val="006E461F"/>
    <w:rsid w:val="006E7E50"/>
    <w:rsid w:val="006F148F"/>
    <w:rsid w:val="006F53C8"/>
    <w:rsid w:val="006F6C77"/>
    <w:rsid w:val="006F6CED"/>
    <w:rsid w:val="006F7094"/>
    <w:rsid w:val="00702B6F"/>
    <w:rsid w:val="00704432"/>
    <w:rsid w:val="007051DF"/>
    <w:rsid w:val="00707F6F"/>
    <w:rsid w:val="00723B55"/>
    <w:rsid w:val="00724DA4"/>
    <w:rsid w:val="007327BD"/>
    <w:rsid w:val="007327C4"/>
    <w:rsid w:val="00735C12"/>
    <w:rsid w:val="00741EC5"/>
    <w:rsid w:val="00744D69"/>
    <w:rsid w:val="00746A5D"/>
    <w:rsid w:val="00751146"/>
    <w:rsid w:val="00753374"/>
    <w:rsid w:val="00757C68"/>
    <w:rsid w:val="00761A75"/>
    <w:rsid w:val="00762448"/>
    <w:rsid w:val="00764D99"/>
    <w:rsid w:val="00767EC1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97911"/>
    <w:rsid w:val="007A031F"/>
    <w:rsid w:val="007A5AA3"/>
    <w:rsid w:val="007A635E"/>
    <w:rsid w:val="007B063D"/>
    <w:rsid w:val="007C09EE"/>
    <w:rsid w:val="007C2C37"/>
    <w:rsid w:val="007C3E81"/>
    <w:rsid w:val="007C77A4"/>
    <w:rsid w:val="007D174E"/>
    <w:rsid w:val="007D2A99"/>
    <w:rsid w:val="007D2F0F"/>
    <w:rsid w:val="007D3674"/>
    <w:rsid w:val="007D3E00"/>
    <w:rsid w:val="007D6F9A"/>
    <w:rsid w:val="007E0321"/>
    <w:rsid w:val="007E0960"/>
    <w:rsid w:val="007E16AC"/>
    <w:rsid w:val="007E1871"/>
    <w:rsid w:val="007E1AEE"/>
    <w:rsid w:val="007E1B00"/>
    <w:rsid w:val="007E4597"/>
    <w:rsid w:val="007E4D46"/>
    <w:rsid w:val="007E5C34"/>
    <w:rsid w:val="007E6B11"/>
    <w:rsid w:val="007F177C"/>
    <w:rsid w:val="007F299F"/>
    <w:rsid w:val="007F4841"/>
    <w:rsid w:val="00801502"/>
    <w:rsid w:val="0080298F"/>
    <w:rsid w:val="00803B2E"/>
    <w:rsid w:val="008063E1"/>
    <w:rsid w:val="0080642F"/>
    <w:rsid w:val="008068A2"/>
    <w:rsid w:val="008105A0"/>
    <w:rsid w:val="00813917"/>
    <w:rsid w:val="0081674F"/>
    <w:rsid w:val="0081776F"/>
    <w:rsid w:val="00821BD4"/>
    <w:rsid w:val="008249BC"/>
    <w:rsid w:val="00826FD1"/>
    <w:rsid w:val="008323DC"/>
    <w:rsid w:val="00840BA2"/>
    <w:rsid w:val="0084379B"/>
    <w:rsid w:val="008442D3"/>
    <w:rsid w:val="008523CB"/>
    <w:rsid w:val="00860361"/>
    <w:rsid w:val="0086133F"/>
    <w:rsid w:val="00861625"/>
    <w:rsid w:val="008617B5"/>
    <w:rsid w:val="00866099"/>
    <w:rsid w:val="00867724"/>
    <w:rsid w:val="00870828"/>
    <w:rsid w:val="00875B05"/>
    <w:rsid w:val="0087637A"/>
    <w:rsid w:val="008767CF"/>
    <w:rsid w:val="0087792B"/>
    <w:rsid w:val="0088080B"/>
    <w:rsid w:val="0088314E"/>
    <w:rsid w:val="00884B92"/>
    <w:rsid w:val="0089697A"/>
    <w:rsid w:val="008A0061"/>
    <w:rsid w:val="008A07F7"/>
    <w:rsid w:val="008A083C"/>
    <w:rsid w:val="008A0AB4"/>
    <w:rsid w:val="008A2523"/>
    <w:rsid w:val="008A57B8"/>
    <w:rsid w:val="008A6AED"/>
    <w:rsid w:val="008A7B79"/>
    <w:rsid w:val="008A7C5C"/>
    <w:rsid w:val="008B1093"/>
    <w:rsid w:val="008B5E0F"/>
    <w:rsid w:val="008B7BFB"/>
    <w:rsid w:val="008C032E"/>
    <w:rsid w:val="008C2B83"/>
    <w:rsid w:val="008C3FF4"/>
    <w:rsid w:val="008C5930"/>
    <w:rsid w:val="008C7A53"/>
    <w:rsid w:val="008D6AC7"/>
    <w:rsid w:val="008D6B13"/>
    <w:rsid w:val="008E6691"/>
    <w:rsid w:val="008E6BDB"/>
    <w:rsid w:val="008E6CF3"/>
    <w:rsid w:val="008E7EB7"/>
    <w:rsid w:val="008F202C"/>
    <w:rsid w:val="008F2366"/>
    <w:rsid w:val="008F5B43"/>
    <w:rsid w:val="008F5FDB"/>
    <w:rsid w:val="00901879"/>
    <w:rsid w:val="00902E68"/>
    <w:rsid w:val="009030F2"/>
    <w:rsid w:val="00903CCA"/>
    <w:rsid w:val="0090511F"/>
    <w:rsid w:val="00906FA4"/>
    <w:rsid w:val="00910709"/>
    <w:rsid w:val="009129FF"/>
    <w:rsid w:val="00912BC6"/>
    <w:rsid w:val="00913415"/>
    <w:rsid w:val="00917F06"/>
    <w:rsid w:val="00920825"/>
    <w:rsid w:val="00922276"/>
    <w:rsid w:val="009254B7"/>
    <w:rsid w:val="00930229"/>
    <w:rsid w:val="00930A15"/>
    <w:rsid w:val="00931814"/>
    <w:rsid w:val="009376E0"/>
    <w:rsid w:val="00941FFF"/>
    <w:rsid w:val="009452F1"/>
    <w:rsid w:val="00945840"/>
    <w:rsid w:val="0094795A"/>
    <w:rsid w:val="009520B7"/>
    <w:rsid w:val="00955EBE"/>
    <w:rsid w:val="00961157"/>
    <w:rsid w:val="009626E6"/>
    <w:rsid w:val="009668C4"/>
    <w:rsid w:val="0096693B"/>
    <w:rsid w:val="00973E21"/>
    <w:rsid w:val="00974D52"/>
    <w:rsid w:val="00976E46"/>
    <w:rsid w:val="00991242"/>
    <w:rsid w:val="009919B4"/>
    <w:rsid w:val="009927EE"/>
    <w:rsid w:val="0099383F"/>
    <w:rsid w:val="00997972"/>
    <w:rsid w:val="009A26CB"/>
    <w:rsid w:val="009A2F52"/>
    <w:rsid w:val="009A3F61"/>
    <w:rsid w:val="009A4285"/>
    <w:rsid w:val="009B2A7F"/>
    <w:rsid w:val="009B2C00"/>
    <w:rsid w:val="009B5F79"/>
    <w:rsid w:val="009B7509"/>
    <w:rsid w:val="009C0C39"/>
    <w:rsid w:val="009C5FA9"/>
    <w:rsid w:val="009C6E42"/>
    <w:rsid w:val="009D0FEB"/>
    <w:rsid w:val="009D1805"/>
    <w:rsid w:val="009D193B"/>
    <w:rsid w:val="009D3D8D"/>
    <w:rsid w:val="009E1185"/>
    <w:rsid w:val="009E52BD"/>
    <w:rsid w:val="009F758C"/>
    <w:rsid w:val="00A02545"/>
    <w:rsid w:val="00A02F22"/>
    <w:rsid w:val="00A050A6"/>
    <w:rsid w:val="00A065CF"/>
    <w:rsid w:val="00A06923"/>
    <w:rsid w:val="00A06D89"/>
    <w:rsid w:val="00A102BE"/>
    <w:rsid w:val="00A1190A"/>
    <w:rsid w:val="00A1279A"/>
    <w:rsid w:val="00A26AA7"/>
    <w:rsid w:val="00A34EAD"/>
    <w:rsid w:val="00A3798C"/>
    <w:rsid w:val="00A40DF6"/>
    <w:rsid w:val="00A4207A"/>
    <w:rsid w:val="00A44C4F"/>
    <w:rsid w:val="00A45A89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62A7"/>
    <w:rsid w:val="00A76929"/>
    <w:rsid w:val="00A82263"/>
    <w:rsid w:val="00A8321A"/>
    <w:rsid w:val="00A836D2"/>
    <w:rsid w:val="00A86727"/>
    <w:rsid w:val="00A90A24"/>
    <w:rsid w:val="00A927BD"/>
    <w:rsid w:val="00AA36FA"/>
    <w:rsid w:val="00AA3772"/>
    <w:rsid w:val="00AA45A9"/>
    <w:rsid w:val="00AA77D8"/>
    <w:rsid w:val="00AB106E"/>
    <w:rsid w:val="00AB1B3E"/>
    <w:rsid w:val="00AB2224"/>
    <w:rsid w:val="00AB3594"/>
    <w:rsid w:val="00AB3A1F"/>
    <w:rsid w:val="00AB4712"/>
    <w:rsid w:val="00AC101E"/>
    <w:rsid w:val="00AC4405"/>
    <w:rsid w:val="00AC60FE"/>
    <w:rsid w:val="00AC77AD"/>
    <w:rsid w:val="00AD3214"/>
    <w:rsid w:val="00AD75D8"/>
    <w:rsid w:val="00AD7AC2"/>
    <w:rsid w:val="00AE05D3"/>
    <w:rsid w:val="00AE750B"/>
    <w:rsid w:val="00AF1571"/>
    <w:rsid w:val="00AF22C4"/>
    <w:rsid w:val="00B00C32"/>
    <w:rsid w:val="00B07288"/>
    <w:rsid w:val="00B10815"/>
    <w:rsid w:val="00B112C1"/>
    <w:rsid w:val="00B11BAD"/>
    <w:rsid w:val="00B148DD"/>
    <w:rsid w:val="00B27F1D"/>
    <w:rsid w:val="00B35897"/>
    <w:rsid w:val="00B3610C"/>
    <w:rsid w:val="00B364A0"/>
    <w:rsid w:val="00B36DAE"/>
    <w:rsid w:val="00B40519"/>
    <w:rsid w:val="00B4242A"/>
    <w:rsid w:val="00B42951"/>
    <w:rsid w:val="00B42B4F"/>
    <w:rsid w:val="00B44C9C"/>
    <w:rsid w:val="00B47F9D"/>
    <w:rsid w:val="00B52514"/>
    <w:rsid w:val="00B631DB"/>
    <w:rsid w:val="00B63593"/>
    <w:rsid w:val="00B63DED"/>
    <w:rsid w:val="00B7184F"/>
    <w:rsid w:val="00B77AA4"/>
    <w:rsid w:val="00B92B3F"/>
    <w:rsid w:val="00B9309B"/>
    <w:rsid w:val="00B93544"/>
    <w:rsid w:val="00B95D6A"/>
    <w:rsid w:val="00BA1F40"/>
    <w:rsid w:val="00BA4820"/>
    <w:rsid w:val="00BB05FA"/>
    <w:rsid w:val="00BB5B10"/>
    <w:rsid w:val="00BB74A7"/>
    <w:rsid w:val="00BC1720"/>
    <w:rsid w:val="00BC19ED"/>
    <w:rsid w:val="00BC26FE"/>
    <w:rsid w:val="00BC4234"/>
    <w:rsid w:val="00BC5157"/>
    <w:rsid w:val="00BC52AC"/>
    <w:rsid w:val="00BC56D6"/>
    <w:rsid w:val="00BE0538"/>
    <w:rsid w:val="00BE342C"/>
    <w:rsid w:val="00BE7EE5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22F2"/>
    <w:rsid w:val="00C14C80"/>
    <w:rsid w:val="00C1638F"/>
    <w:rsid w:val="00C23DDC"/>
    <w:rsid w:val="00C246E1"/>
    <w:rsid w:val="00C25306"/>
    <w:rsid w:val="00C269B8"/>
    <w:rsid w:val="00C30FD2"/>
    <w:rsid w:val="00C355A5"/>
    <w:rsid w:val="00C3698E"/>
    <w:rsid w:val="00C3759B"/>
    <w:rsid w:val="00C43B64"/>
    <w:rsid w:val="00C446DF"/>
    <w:rsid w:val="00C4570E"/>
    <w:rsid w:val="00C46967"/>
    <w:rsid w:val="00C47094"/>
    <w:rsid w:val="00C53EFE"/>
    <w:rsid w:val="00C53F37"/>
    <w:rsid w:val="00C5417E"/>
    <w:rsid w:val="00C6166D"/>
    <w:rsid w:val="00C6268C"/>
    <w:rsid w:val="00C62A0F"/>
    <w:rsid w:val="00C64293"/>
    <w:rsid w:val="00C6485A"/>
    <w:rsid w:val="00C656C7"/>
    <w:rsid w:val="00C66CE5"/>
    <w:rsid w:val="00C701DD"/>
    <w:rsid w:val="00C70736"/>
    <w:rsid w:val="00C72668"/>
    <w:rsid w:val="00C73346"/>
    <w:rsid w:val="00C74753"/>
    <w:rsid w:val="00C82862"/>
    <w:rsid w:val="00C843AE"/>
    <w:rsid w:val="00C84E4D"/>
    <w:rsid w:val="00C8635D"/>
    <w:rsid w:val="00C8778D"/>
    <w:rsid w:val="00C8789A"/>
    <w:rsid w:val="00C93B3C"/>
    <w:rsid w:val="00CA6316"/>
    <w:rsid w:val="00CB04B1"/>
    <w:rsid w:val="00CB69C9"/>
    <w:rsid w:val="00CB72F0"/>
    <w:rsid w:val="00CC17A2"/>
    <w:rsid w:val="00CC62D1"/>
    <w:rsid w:val="00CD2B0A"/>
    <w:rsid w:val="00CD5181"/>
    <w:rsid w:val="00CD7485"/>
    <w:rsid w:val="00CF0F3E"/>
    <w:rsid w:val="00CF6C0E"/>
    <w:rsid w:val="00D00282"/>
    <w:rsid w:val="00D11879"/>
    <w:rsid w:val="00D11CAA"/>
    <w:rsid w:val="00D13D5F"/>
    <w:rsid w:val="00D17B2B"/>
    <w:rsid w:val="00D22086"/>
    <w:rsid w:val="00D22895"/>
    <w:rsid w:val="00D22CD7"/>
    <w:rsid w:val="00D25595"/>
    <w:rsid w:val="00D34086"/>
    <w:rsid w:val="00D3534E"/>
    <w:rsid w:val="00D4354E"/>
    <w:rsid w:val="00D43F69"/>
    <w:rsid w:val="00D4520E"/>
    <w:rsid w:val="00D5397F"/>
    <w:rsid w:val="00D53D1B"/>
    <w:rsid w:val="00D61949"/>
    <w:rsid w:val="00D654A5"/>
    <w:rsid w:val="00D7210A"/>
    <w:rsid w:val="00D72979"/>
    <w:rsid w:val="00D73957"/>
    <w:rsid w:val="00D74B22"/>
    <w:rsid w:val="00D766DB"/>
    <w:rsid w:val="00D76C78"/>
    <w:rsid w:val="00D77B92"/>
    <w:rsid w:val="00D81849"/>
    <w:rsid w:val="00D81CA6"/>
    <w:rsid w:val="00D827D6"/>
    <w:rsid w:val="00D833A0"/>
    <w:rsid w:val="00D85194"/>
    <w:rsid w:val="00D86101"/>
    <w:rsid w:val="00D86561"/>
    <w:rsid w:val="00D910AA"/>
    <w:rsid w:val="00D9454B"/>
    <w:rsid w:val="00DA03F9"/>
    <w:rsid w:val="00DA2FF9"/>
    <w:rsid w:val="00DA4125"/>
    <w:rsid w:val="00DA5CDE"/>
    <w:rsid w:val="00DC06F9"/>
    <w:rsid w:val="00DC2396"/>
    <w:rsid w:val="00DC28E6"/>
    <w:rsid w:val="00DC6A68"/>
    <w:rsid w:val="00DC7BFB"/>
    <w:rsid w:val="00DC7ECE"/>
    <w:rsid w:val="00DD4B3D"/>
    <w:rsid w:val="00DD5167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43B8"/>
    <w:rsid w:val="00E047F4"/>
    <w:rsid w:val="00E058DF"/>
    <w:rsid w:val="00E05A2F"/>
    <w:rsid w:val="00E114E2"/>
    <w:rsid w:val="00E23767"/>
    <w:rsid w:val="00E240BA"/>
    <w:rsid w:val="00E24835"/>
    <w:rsid w:val="00E24C6A"/>
    <w:rsid w:val="00E25811"/>
    <w:rsid w:val="00E26ACD"/>
    <w:rsid w:val="00E26C79"/>
    <w:rsid w:val="00E30A03"/>
    <w:rsid w:val="00E31247"/>
    <w:rsid w:val="00E32F85"/>
    <w:rsid w:val="00E36FD8"/>
    <w:rsid w:val="00E37380"/>
    <w:rsid w:val="00E437E8"/>
    <w:rsid w:val="00E43DB2"/>
    <w:rsid w:val="00E4612F"/>
    <w:rsid w:val="00E465C4"/>
    <w:rsid w:val="00E46B02"/>
    <w:rsid w:val="00E47EBA"/>
    <w:rsid w:val="00E507EC"/>
    <w:rsid w:val="00E50AC1"/>
    <w:rsid w:val="00E574DF"/>
    <w:rsid w:val="00E63F64"/>
    <w:rsid w:val="00E72522"/>
    <w:rsid w:val="00E74623"/>
    <w:rsid w:val="00E85FC4"/>
    <w:rsid w:val="00E86D42"/>
    <w:rsid w:val="00E872BE"/>
    <w:rsid w:val="00E873EC"/>
    <w:rsid w:val="00E87FEF"/>
    <w:rsid w:val="00E90A23"/>
    <w:rsid w:val="00E910C0"/>
    <w:rsid w:val="00EA37CC"/>
    <w:rsid w:val="00EA3B29"/>
    <w:rsid w:val="00EA48D1"/>
    <w:rsid w:val="00EA5F28"/>
    <w:rsid w:val="00EA61E9"/>
    <w:rsid w:val="00EA6425"/>
    <w:rsid w:val="00EB3255"/>
    <w:rsid w:val="00EB3915"/>
    <w:rsid w:val="00EB6B2E"/>
    <w:rsid w:val="00EB7421"/>
    <w:rsid w:val="00EC6585"/>
    <w:rsid w:val="00EC6EB5"/>
    <w:rsid w:val="00ED0DEA"/>
    <w:rsid w:val="00ED2F9E"/>
    <w:rsid w:val="00ED3047"/>
    <w:rsid w:val="00ED566E"/>
    <w:rsid w:val="00ED73C4"/>
    <w:rsid w:val="00EE12C2"/>
    <w:rsid w:val="00EE1707"/>
    <w:rsid w:val="00EF17E5"/>
    <w:rsid w:val="00EF455E"/>
    <w:rsid w:val="00EF54AD"/>
    <w:rsid w:val="00F0077D"/>
    <w:rsid w:val="00F021F4"/>
    <w:rsid w:val="00F02F51"/>
    <w:rsid w:val="00F06AD1"/>
    <w:rsid w:val="00F136CC"/>
    <w:rsid w:val="00F139B4"/>
    <w:rsid w:val="00F20B48"/>
    <w:rsid w:val="00F20D11"/>
    <w:rsid w:val="00F22806"/>
    <w:rsid w:val="00F22D4E"/>
    <w:rsid w:val="00F230E5"/>
    <w:rsid w:val="00F250D0"/>
    <w:rsid w:val="00F3360D"/>
    <w:rsid w:val="00F34687"/>
    <w:rsid w:val="00F34A4C"/>
    <w:rsid w:val="00F41B10"/>
    <w:rsid w:val="00F42410"/>
    <w:rsid w:val="00F45699"/>
    <w:rsid w:val="00F46918"/>
    <w:rsid w:val="00F46DDE"/>
    <w:rsid w:val="00F503F5"/>
    <w:rsid w:val="00F50615"/>
    <w:rsid w:val="00F55F0F"/>
    <w:rsid w:val="00F62ACE"/>
    <w:rsid w:val="00F65782"/>
    <w:rsid w:val="00F7033C"/>
    <w:rsid w:val="00F75FF6"/>
    <w:rsid w:val="00F84B4F"/>
    <w:rsid w:val="00F84CDB"/>
    <w:rsid w:val="00F85BE8"/>
    <w:rsid w:val="00F85DDE"/>
    <w:rsid w:val="00F85F69"/>
    <w:rsid w:val="00F862D3"/>
    <w:rsid w:val="00F87AD1"/>
    <w:rsid w:val="00F909C2"/>
    <w:rsid w:val="00F95FDE"/>
    <w:rsid w:val="00F976AD"/>
    <w:rsid w:val="00FA1308"/>
    <w:rsid w:val="00FA75BA"/>
    <w:rsid w:val="00FB206E"/>
    <w:rsid w:val="00FB4D7B"/>
    <w:rsid w:val="00FC099A"/>
    <w:rsid w:val="00FC106F"/>
    <w:rsid w:val="00FC40E8"/>
    <w:rsid w:val="00FC7827"/>
    <w:rsid w:val="00FD4A1E"/>
    <w:rsid w:val="00FE038F"/>
    <w:rsid w:val="00FE23DB"/>
    <w:rsid w:val="00FE2CE0"/>
    <w:rsid w:val="00FE3AFB"/>
    <w:rsid w:val="00FE4D07"/>
    <w:rsid w:val="00FE7E19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08EE29"/>
  <w15:docId w15:val="{A217901E-180D-4C85-B255-ABBD45D5E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qFormat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D1187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3D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D4A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2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6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174/For-Loop-Exercise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84FBB4-8626-4AC6-83D1-75C23A3C4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1897</Words>
  <Characters>10814</Characters>
  <Application>Microsoft Office Word</Application>
  <DocSecurity>0</DocSecurity>
  <Lines>9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Задачи за упражнения и домашно към курс "Кодиране за начинаещи"</vt:lpstr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Topuzakova, Desislava</cp:lastModifiedBy>
  <cp:revision>9</cp:revision>
  <cp:lastPrinted>2015-10-26T22:35:00Z</cp:lastPrinted>
  <dcterms:created xsi:type="dcterms:W3CDTF">2020-01-29T12:23:00Z</dcterms:created>
  <dcterms:modified xsi:type="dcterms:W3CDTF">2024-09-06T22:19:00Z</dcterms:modified>
  <cp:category>programming, education, software engineering, software development</cp:category>
</cp:coreProperties>
</file>